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C1030" w14:textId="77777777" w:rsidR="00334CC9" w:rsidRP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3CB70563" w14:textId="77777777" w:rsidR="00334CC9" w:rsidRP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1519B633" w14:textId="77777777" w:rsidR="00334CC9" w:rsidRP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512AE6B3" w14:textId="77777777" w:rsidR="00334CC9" w:rsidRP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36F0EF64" w14:textId="166F916E" w:rsidR="001E2606" w:rsidRPr="00334CC9" w:rsidRDefault="000E21DE" w:rsidP="00C45B69">
      <w:pPr>
        <w:spacing w:line="360" w:lineRule="auto"/>
        <w:jc w:val="center"/>
        <w:rPr>
          <w:rFonts w:ascii="Arial" w:hAnsi="Arial" w:cs="Arial"/>
        </w:rPr>
      </w:pPr>
      <w:r w:rsidRPr="00334CC9">
        <w:rPr>
          <w:rFonts w:ascii="Arial" w:hAnsi="Arial" w:cs="Arial"/>
          <w:b/>
          <w:bCs/>
        </w:rPr>
        <w:t>NOME COMPLETO (LETRAS CAPITALIZADAS)</w:t>
      </w:r>
    </w:p>
    <w:p w14:paraId="541CA8DE" w14:textId="7B27E5FE" w:rsidR="001E2606" w:rsidRPr="00C45B69" w:rsidRDefault="00C45B69" w:rsidP="00C45B69">
      <w:pPr>
        <w:spacing w:line="360" w:lineRule="auto"/>
        <w:jc w:val="center"/>
        <w:rPr>
          <w:rFonts w:ascii="Arial" w:hAnsi="Arial" w:cs="Arial"/>
          <w:b/>
          <w:bCs/>
        </w:rPr>
      </w:pPr>
      <w:r w:rsidRPr="00C45B69">
        <w:rPr>
          <w:rFonts w:ascii="Arial" w:hAnsi="Arial" w:cs="Arial"/>
          <w:b/>
          <w:bCs/>
        </w:rPr>
        <w:t>Título (formação acadêmica)</w:t>
      </w:r>
    </w:p>
    <w:p w14:paraId="6A8728CF" w14:textId="53034311" w:rsidR="001E2606" w:rsidRPr="00C45B69" w:rsidRDefault="00C45B69" w:rsidP="00C45B69">
      <w:pPr>
        <w:spacing w:line="360" w:lineRule="auto"/>
        <w:jc w:val="center"/>
        <w:rPr>
          <w:rFonts w:ascii="Arial" w:hAnsi="Arial" w:cs="Arial"/>
          <w:b/>
          <w:bCs/>
        </w:rPr>
      </w:pPr>
      <w:r w:rsidRPr="00C45B69">
        <w:rPr>
          <w:rFonts w:ascii="Arial" w:hAnsi="Arial" w:cs="Arial"/>
          <w:b/>
          <w:bCs/>
        </w:rPr>
        <w:t>Área de atuação profissional</w:t>
      </w:r>
    </w:p>
    <w:p w14:paraId="4425E0A1" w14:textId="77777777" w:rsidR="00E86837" w:rsidRPr="00334CC9" w:rsidRDefault="00E86837" w:rsidP="00C45B69">
      <w:pPr>
        <w:spacing w:line="360" w:lineRule="auto"/>
        <w:jc w:val="center"/>
        <w:rPr>
          <w:rFonts w:ascii="Arial" w:hAnsi="Arial" w:cs="Arial"/>
        </w:rPr>
      </w:pPr>
    </w:p>
    <w:p w14:paraId="170104D4" w14:textId="1709AAAB" w:rsid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68E53045" w14:textId="3B79B237" w:rsidR="00C45B69" w:rsidRDefault="00C45B69" w:rsidP="00C45B69">
      <w:pPr>
        <w:spacing w:line="360" w:lineRule="auto"/>
        <w:jc w:val="center"/>
        <w:rPr>
          <w:rFonts w:ascii="Arial" w:hAnsi="Arial" w:cs="Arial"/>
        </w:rPr>
      </w:pPr>
    </w:p>
    <w:p w14:paraId="46B6B814" w14:textId="77777777" w:rsidR="00C45B69" w:rsidRDefault="00C45B69" w:rsidP="00C45B69">
      <w:pPr>
        <w:spacing w:line="360" w:lineRule="auto"/>
        <w:jc w:val="center"/>
        <w:rPr>
          <w:rFonts w:ascii="Arial" w:hAnsi="Arial" w:cs="Arial"/>
        </w:rPr>
      </w:pPr>
    </w:p>
    <w:p w14:paraId="00641726" w14:textId="1AD8CA40" w:rsidR="00C45B69" w:rsidRDefault="00C45B69" w:rsidP="00C45B69">
      <w:pPr>
        <w:spacing w:line="360" w:lineRule="auto"/>
        <w:jc w:val="center"/>
        <w:rPr>
          <w:rFonts w:ascii="Arial" w:hAnsi="Arial" w:cs="Arial"/>
        </w:rPr>
      </w:pPr>
    </w:p>
    <w:p w14:paraId="09D3AAA2" w14:textId="1845BF41" w:rsidR="00C45B69" w:rsidRDefault="00C45B69" w:rsidP="00C45B69">
      <w:pPr>
        <w:spacing w:line="360" w:lineRule="auto"/>
        <w:jc w:val="center"/>
        <w:rPr>
          <w:rFonts w:ascii="Arial" w:hAnsi="Arial" w:cs="Arial"/>
        </w:rPr>
      </w:pPr>
    </w:p>
    <w:p w14:paraId="46C6CF25" w14:textId="54059090" w:rsidR="00C45B69" w:rsidRDefault="00C45B69" w:rsidP="00C45B69">
      <w:pPr>
        <w:spacing w:line="360" w:lineRule="auto"/>
        <w:jc w:val="center"/>
        <w:rPr>
          <w:rFonts w:ascii="Arial" w:hAnsi="Arial" w:cs="Arial"/>
        </w:rPr>
      </w:pPr>
    </w:p>
    <w:p w14:paraId="7487C125" w14:textId="77777777" w:rsidR="00C45B69" w:rsidRDefault="00C45B69" w:rsidP="00C45B69">
      <w:pPr>
        <w:spacing w:line="360" w:lineRule="auto"/>
        <w:jc w:val="center"/>
        <w:rPr>
          <w:rFonts w:ascii="Arial" w:hAnsi="Arial" w:cs="Arial"/>
        </w:rPr>
      </w:pPr>
    </w:p>
    <w:p w14:paraId="5FB7D0DE" w14:textId="29D4B502" w:rsid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6030D7D4" w14:textId="77777777" w:rsidR="00334CC9" w:rsidRP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0F511BA2" w14:textId="77777777" w:rsidR="00C45B69" w:rsidRPr="00C45B69" w:rsidRDefault="00C45B69" w:rsidP="00C45B69">
      <w:pPr>
        <w:spacing w:line="360" w:lineRule="auto"/>
        <w:jc w:val="center"/>
        <w:rPr>
          <w:rFonts w:ascii="Arial" w:hAnsi="Arial" w:cs="Arial"/>
          <w:b/>
          <w:bCs/>
        </w:rPr>
      </w:pPr>
      <w:r w:rsidRPr="00C45B69">
        <w:rPr>
          <w:rFonts w:ascii="Arial" w:hAnsi="Arial" w:cs="Arial"/>
          <w:b/>
          <w:bCs/>
        </w:rPr>
        <w:t>Nº de inscrição no processo seletivo</w:t>
      </w:r>
    </w:p>
    <w:p w14:paraId="0CC11A31" w14:textId="77777777" w:rsidR="00CA6748" w:rsidRPr="00334CC9" w:rsidRDefault="00CA6748" w:rsidP="00C45B69">
      <w:pPr>
        <w:spacing w:line="360" w:lineRule="auto"/>
        <w:jc w:val="center"/>
        <w:rPr>
          <w:rFonts w:ascii="Arial" w:hAnsi="Arial" w:cs="Arial"/>
        </w:rPr>
      </w:pPr>
    </w:p>
    <w:p w14:paraId="67167CFA" w14:textId="77777777" w:rsidR="000E21DE" w:rsidRPr="00334CC9" w:rsidRDefault="000E21DE" w:rsidP="00C45B69">
      <w:pPr>
        <w:spacing w:line="360" w:lineRule="auto"/>
        <w:jc w:val="center"/>
        <w:rPr>
          <w:rFonts w:ascii="Arial" w:hAnsi="Arial" w:cs="Arial"/>
        </w:rPr>
      </w:pPr>
    </w:p>
    <w:p w14:paraId="64C55EFB" w14:textId="58E7A53C" w:rsidR="000E21DE" w:rsidRPr="00334CC9" w:rsidRDefault="000E21DE" w:rsidP="00C45B69">
      <w:pPr>
        <w:spacing w:line="360" w:lineRule="auto"/>
        <w:ind w:right="-1"/>
        <w:jc w:val="center"/>
        <w:rPr>
          <w:rFonts w:ascii="Arial" w:hAnsi="Arial" w:cs="Arial"/>
          <w:b/>
          <w:bCs/>
        </w:rPr>
      </w:pPr>
      <w:r w:rsidRPr="00334CC9">
        <w:rPr>
          <w:rFonts w:ascii="Arial" w:hAnsi="Arial" w:cs="Arial"/>
          <w:b/>
          <w:bCs/>
        </w:rPr>
        <w:t xml:space="preserve">Título do </w:t>
      </w:r>
      <w:r w:rsidR="00C45B69">
        <w:rPr>
          <w:rFonts w:ascii="Arial" w:hAnsi="Arial" w:cs="Arial"/>
          <w:b/>
          <w:bCs/>
        </w:rPr>
        <w:t>pré-projeto (N</w:t>
      </w:r>
      <w:r w:rsidRPr="00334CC9">
        <w:rPr>
          <w:rFonts w:ascii="Arial" w:hAnsi="Arial" w:cs="Arial"/>
          <w:b/>
          <w:bCs/>
        </w:rPr>
        <w:t>ão capitalizar as palavras exceto a primeira)</w:t>
      </w:r>
    </w:p>
    <w:p w14:paraId="02D9AD10" w14:textId="77777777" w:rsidR="001E2606" w:rsidRPr="00334CC9" w:rsidRDefault="001E2606" w:rsidP="00C45B69">
      <w:pPr>
        <w:spacing w:line="360" w:lineRule="auto"/>
        <w:jc w:val="center"/>
        <w:rPr>
          <w:rFonts w:ascii="Arial" w:hAnsi="Arial" w:cs="Arial"/>
        </w:rPr>
      </w:pPr>
    </w:p>
    <w:p w14:paraId="73D0E52C" w14:textId="4CD4D281" w:rsidR="00E86837" w:rsidRDefault="00E86837" w:rsidP="00C45B69">
      <w:pPr>
        <w:spacing w:line="360" w:lineRule="auto"/>
        <w:jc w:val="center"/>
        <w:rPr>
          <w:rFonts w:ascii="Arial" w:hAnsi="Arial" w:cs="Arial"/>
        </w:rPr>
      </w:pPr>
    </w:p>
    <w:p w14:paraId="56C3EA49" w14:textId="77777777" w:rsidR="001E2606" w:rsidRPr="00334CC9" w:rsidRDefault="001E2606" w:rsidP="00C45B69">
      <w:pPr>
        <w:spacing w:line="360" w:lineRule="auto"/>
        <w:jc w:val="center"/>
        <w:rPr>
          <w:rFonts w:ascii="Arial" w:hAnsi="Arial" w:cs="Arial"/>
          <w:bCs/>
        </w:rPr>
      </w:pPr>
    </w:p>
    <w:p w14:paraId="34FFCDA2" w14:textId="77777777" w:rsidR="001E2606" w:rsidRPr="00334CC9" w:rsidRDefault="001E2606" w:rsidP="00C45B69">
      <w:pPr>
        <w:spacing w:line="360" w:lineRule="auto"/>
        <w:jc w:val="center"/>
        <w:rPr>
          <w:rFonts w:ascii="Arial" w:hAnsi="Arial" w:cs="Arial"/>
          <w:bCs/>
        </w:rPr>
      </w:pPr>
    </w:p>
    <w:p w14:paraId="548094E5" w14:textId="77777777" w:rsidR="001E2606" w:rsidRPr="00334CC9" w:rsidRDefault="001E2606" w:rsidP="00C45B69">
      <w:pPr>
        <w:spacing w:line="360" w:lineRule="auto"/>
        <w:jc w:val="center"/>
        <w:rPr>
          <w:rFonts w:ascii="Arial" w:hAnsi="Arial" w:cs="Arial"/>
        </w:rPr>
      </w:pPr>
    </w:p>
    <w:p w14:paraId="63DCF53F" w14:textId="0A015234" w:rsidR="001E2606" w:rsidRDefault="001E2606" w:rsidP="00C45B69">
      <w:pPr>
        <w:spacing w:line="360" w:lineRule="auto"/>
        <w:jc w:val="center"/>
        <w:rPr>
          <w:rFonts w:ascii="Arial" w:hAnsi="Arial" w:cs="Arial"/>
        </w:rPr>
      </w:pPr>
    </w:p>
    <w:p w14:paraId="6FBB5E3E" w14:textId="021B6A10" w:rsid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70C08CE6" w14:textId="25EA5064" w:rsid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291AC80C" w14:textId="77777777" w:rsidR="00334CC9" w:rsidRPr="00334CC9" w:rsidRDefault="00334CC9" w:rsidP="00C45B69">
      <w:pPr>
        <w:spacing w:line="360" w:lineRule="auto"/>
        <w:jc w:val="center"/>
        <w:rPr>
          <w:rFonts w:ascii="Arial" w:hAnsi="Arial" w:cs="Arial"/>
        </w:rPr>
      </w:pPr>
    </w:p>
    <w:p w14:paraId="2EB96CD8" w14:textId="77777777" w:rsidR="00C725B9" w:rsidRPr="00334CC9" w:rsidRDefault="00C725B9" w:rsidP="00C45B69">
      <w:pPr>
        <w:spacing w:line="360" w:lineRule="auto"/>
        <w:jc w:val="center"/>
        <w:rPr>
          <w:rFonts w:ascii="Arial" w:hAnsi="Arial" w:cs="Arial"/>
        </w:rPr>
      </w:pPr>
    </w:p>
    <w:p w14:paraId="1A917715" w14:textId="77777777" w:rsidR="00BF63D9" w:rsidRPr="00334CC9" w:rsidRDefault="00BF63D9" w:rsidP="00C45B69">
      <w:pPr>
        <w:spacing w:line="360" w:lineRule="auto"/>
        <w:jc w:val="center"/>
        <w:rPr>
          <w:rFonts w:ascii="Arial" w:hAnsi="Arial" w:cs="Arial"/>
        </w:rPr>
      </w:pPr>
    </w:p>
    <w:p w14:paraId="59922796" w14:textId="77777777" w:rsidR="00C725B9" w:rsidRPr="00334CC9" w:rsidRDefault="001E2606" w:rsidP="00C45B69">
      <w:pPr>
        <w:spacing w:line="360" w:lineRule="auto"/>
        <w:jc w:val="center"/>
        <w:rPr>
          <w:rFonts w:ascii="Arial" w:hAnsi="Arial" w:cs="Arial"/>
          <w:b/>
          <w:bCs/>
        </w:rPr>
      </w:pPr>
      <w:r w:rsidRPr="00334CC9">
        <w:rPr>
          <w:rFonts w:ascii="Arial" w:hAnsi="Arial" w:cs="Arial"/>
          <w:b/>
          <w:bCs/>
        </w:rPr>
        <w:t>Lorena</w:t>
      </w:r>
    </w:p>
    <w:p w14:paraId="57057FDB" w14:textId="024E3E00" w:rsidR="001E2606" w:rsidRPr="00334CC9" w:rsidRDefault="00C45B69" w:rsidP="00C45B69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ovembro 2021</w:t>
      </w:r>
    </w:p>
    <w:p w14:paraId="2A62C6AE" w14:textId="77777777" w:rsidR="00334CC9" w:rsidRDefault="00334CC9" w:rsidP="00C45B69">
      <w:pPr>
        <w:pStyle w:val="Sumrio1"/>
        <w:tabs>
          <w:tab w:val="right" w:leader="dot" w:pos="9061"/>
        </w:tabs>
        <w:spacing w:line="360" w:lineRule="auto"/>
        <w:rPr>
          <w:rFonts w:ascii="Arial" w:eastAsia="Times New Roman" w:hAnsi="Arial" w:cs="Arial"/>
          <w:noProof/>
          <w:lang w:eastAsia="pt-BR"/>
        </w:rPr>
        <w:sectPr w:rsidR="00334CC9" w:rsidSect="004645E5">
          <w:headerReference w:type="even" r:id="rId8"/>
          <w:headerReference w:type="default" r:id="rId9"/>
          <w:headerReference w:type="first" r:id="rId10"/>
          <w:footnotePr>
            <w:numFmt w:val="chicago"/>
          </w:footnotePr>
          <w:pgSz w:w="11906" w:h="16838"/>
          <w:pgMar w:top="1418" w:right="1418" w:bottom="1418" w:left="1418" w:header="1134" w:footer="708" w:gutter="0"/>
          <w:pgNumType w:start="1"/>
          <w:cols w:space="708"/>
          <w:titlePg/>
          <w:docGrid w:linePitch="360"/>
        </w:sectPr>
      </w:pPr>
    </w:p>
    <w:p w14:paraId="3B973D36" w14:textId="77777777" w:rsidR="001E2606" w:rsidRPr="00334CC9" w:rsidRDefault="001E2606" w:rsidP="00334CC9">
      <w:pPr>
        <w:pStyle w:val="Ttulo1"/>
        <w:spacing w:before="0" w:after="0" w:line="276" w:lineRule="auto"/>
        <w:ind w:left="431" w:hanging="431"/>
        <w:rPr>
          <w:rFonts w:ascii="Arial" w:hAnsi="Arial" w:cs="Arial"/>
          <w:sz w:val="22"/>
          <w:szCs w:val="22"/>
        </w:rPr>
      </w:pPr>
      <w:bookmarkStart w:id="0" w:name="_Toc246933148"/>
      <w:r w:rsidRPr="00334CC9">
        <w:rPr>
          <w:rFonts w:ascii="Arial" w:hAnsi="Arial" w:cs="Arial"/>
          <w:sz w:val="22"/>
          <w:szCs w:val="22"/>
        </w:rPr>
        <w:lastRenderedPageBreak/>
        <w:t>INTRODUÇÃO</w:t>
      </w:r>
      <w:bookmarkEnd w:id="0"/>
    </w:p>
    <w:p w14:paraId="34141117" w14:textId="77777777" w:rsidR="001E2606" w:rsidRPr="00334CC9" w:rsidRDefault="001E2606" w:rsidP="00334CC9">
      <w:pPr>
        <w:spacing w:line="276" w:lineRule="auto"/>
        <w:jc w:val="both"/>
        <w:rPr>
          <w:rFonts w:ascii="Arial" w:hAnsi="Arial" w:cs="Arial"/>
        </w:rPr>
      </w:pPr>
    </w:p>
    <w:p w14:paraId="00E07C58" w14:textId="77777777" w:rsidR="00894DF0" w:rsidRPr="00334CC9" w:rsidRDefault="00894DF0" w:rsidP="00334CC9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  <w:t xml:space="preserve">Uma monografia é definida como um texto que apresenta um conteúdo específico relacionado a um tema do conhecimento. A etimologia da palavra “monografia” advém de </w:t>
      </w:r>
      <w:r w:rsidRPr="00334CC9">
        <w:rPr>
          <w:rFonts w:ascii="Arial" w:hAnsi="Arial" w:cs="Arial"/>
          <w:i/>
          <w:iCs/>
        </w:rPr>
        <w:t>mono</w:t>
      </w:r>
      <w:r w:rsidRPr="00334CC9">
        <w:rPr>
          <w:rFonts w:ascii="Arial" w:hAnsi="Arial" w:cs="Arial"/>
        </w:rPr>
        <w:t xml:space="preserve"> – um e </w:t>
      </w:r>
      <w:r w:rsidRPr="00334CC9">
        <w:rPr>
          <w:rFonts w:ascii="Arial" w:hAnsi="Arial" w:cs="Arial"/>
          <w:i/>
          <w:iCs/>
        </w:rPr>
        <w:t>grafia</w:t>
      </w:r>
      <w:r w:rsidRPr="00334CC9">
        <w:rPr>
          <w:rFonts w:ascii="Arial" w:hAnsi="Arial" w:cs="Arial"/>
        </w:rPr>
        <w:t xml:space="preserve"> – tema.</w:t>
      </w:r>
    </w:p>
    <w:p w14:paraId="3F0EFF68" w14:textId="77777777" w:rsidR="00894DF0" w:rsidRPr="00334CC9" w:rsidRDefault="00894DF0" w:rsidP="00334CC9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  <w:t>Entretanto, o significado de monografia pode ter alcance diverso. Umberto Eco cita que as monografias devem ter de 100 a 400 páginas redigidas durante um curso por uma ou mais pessoas, sobre um tema referido aos estudos em que deve formar-se. Assim, a monografia seria uma espécie de prova de aptidão. O aluno, neste sentido, deverá realizar uma monografia e apresentá-la perante uma banca.</w:t>
      </w:r>
    </w:p>
    <w:p w14:paraId="3D68FE8B" w14:textId="7FB4B336" w:rsidR="00894DF0" w:rsidRPr="00334CC9" w:rsidRDefault="00894DF0" w:rsidP="00334CC9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  <w:t xml:space="preserve">No sentido mais restrito, segundo </w:t>
      </w:r>
      <w:r w:rsidR="00B809E9">
        <w:rPr>
          <w:rFonts w:ascii="Arial" w:hAnsi="Arial" w:cs="Arial"/>
        </w:rPr>
        <w:t>SIGNIFICADOS</w:t>
      </w:r>
      <w:r w:rsidRPr="00334CC9">
        <w:rPr>
          <w:rFonts w:ascii="Arial" w:hAnsi="Arial" w:cs="Arial"/>
        </w:rPr>
        <w:t xml:space="preserve"> (20</w:t>
      </w:r>
      <w:r w:rsidR="00B809E9">
        <w:rPr>
          <w:rFonts w:ascii="Arial" w:hAnsi="Arial" w:cs="Arial"/>
        </w:rPr>
        <w:t>21</w:t>
      </w:r>
      <w:r w:rsidRPr="00334CC9">
        <w:rPr>
          <w:rFonts w:ascii="Arial" w:hAnsi="Arial" w:cs="Arial"/>
        </w:rPr>
        <w:t>), a monografia é a descrição, através de um texto com formato pré-definido, dos resultados obtidos em um estudo aprofundado de um assunto em alguma área, científica ou não. Os objetivos de uma monografia são esclarecer um determinado tema e propor formas de organizá-lo e analisá-lo.</w:t>
      </w:r>
    </w:p>
    <w:p w14:paraId="7FF9DD8E" w14:textId="77777777" w:rsidR="00894DF0" w:rsidRPr="00334CC9" w:rsidRDefault="00894DF0" w:rsidP="00334CC9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  <w:t>Esse estudo normalmente se organiza em uma das seguintes formas:</w:t>
      </w:r>
    </w:p>
    <w:p w14:paraId="2FB5803B" w14:textId="77777777" w:rsidR="00894DF0" w:rsidRPr="00334CC9" w:rsidRDefault="00894DF0" w:rsidP="00334CC9">
      <w:pPr>
        <w:numPr>
          <w:ilvl w:val="0"/>
          <w:numId w:val="47"/>
        </w:num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>uma revisão bibliográfica abrangente de um determinado assunto.</w:t>
      </w:r>
    </w:p>
    <w:p w14:paraId="610523C9" w14:textId="77777777" w:rsidR="00894DF0" w:rsidRPr="00334CC9" w:rsidRDefault="00894DF0" w:rsidP="00334CC9">
      <w:pPr>
        <w:numPr>
          <w:ilvl w:val="0"/>
          <w:numId w:val="47"/>
        </w:num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>uma revisão bibliográfica, complementada por um estudo de caso da aplicabilidade de uma técnica ou abordagem estudada.</w:t>
      </w:r>
    </w:p>
    <w:p w14:paraId="1D3AB362" w14:textId="77777777" w:rsidR="00894DF0" w:rsidRPr="00334CC9" w:rsidRDefault="00894DF0" w:rsidP="00334CC9">
      <w:pPr>
        <w:numPr>
          <w:ilvl w:val="0"/>
          <w:numId w:val="47"/>
        </w:num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>uma revisão bibliográfica associada à investigação de formas de solução de um determinado problema.</w:t>
      </w:r>
    </w:p>
    <w:p w14:paraId="70007683" w14:textId="77777777" w:rsidR="00894DF0" w:rsidRPr="00334CC9" w:rsidRDefault="00894DF0" w:rsidP="00334CC9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  <w:t>Não é necessário que uma monografia apresente resultados inéditos (como esperado em uma tese de doutorado, ou, em menor grau, em uma dissertação de mestrado). Os resultados estão mais associados à organização e análise comparativa e crítica das idéias em torno de um determinado assunto. Desta forma, uma revisão bibliográfica das obras mais importantes em uma determinada área é parte essencial da elaboração de uma monografia.</w:t>
      </w:r>
    </w:p>
    <w:p w14:paraId="5CCF7D78" w14:textId="34227DEF" w:rsidR="00894DF0" w:rsidRPr="00334CC9" w:rsidRDefault="00894DF0" w:rsidP="00334CC9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  <w:t>Uma monografia deve ser escrita em uma linguagem clara e objetiva. Um texto científico deve ser: objetivo, preciso, imparcial, claro, coerente e impessoal. Os verbos devem ser utilizados na terceira pessoa do singular, evitando-se usar na terceira pessoa do plural e nunca na primeira pessoa. O texto deve ter uma sequência lógica apresentando com precisão as idéias, as pesquisas, os dados, os resultados dos estudos e as principais conclusões.</w:t>
      </w:r>
    </w:p>
    <w:p w14:paraId="1F0D446E" w14:textId="5E26E0A7" w:rsidR="0081655B" w:rsidRDefault="0081655B" w:rsidP="00334CC9">
      <w:pPr>
        <w:spacing w:line="276" w:lineRule="auto"/>
        <w:jc w:val="both"/>
        <w:rPr>
          <w:rFonts w:ascii="Arial" w:hAnsi="Arial" w:cs="Arial"/>
        </w:rPr>
      </w:pPr>
    </w:p>
    <w:p w14:paraId="14854B4D" w14:textId="1C062157" w:rsidR="00325FE1" w:rsidRDefault="00325FE1" w:rsidP="00334CC9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Este Documento foi elaborado tendo como referências a norma NBR 14754 (ASSOCIAÇÃO BRASILEIRA DE NORMAS TÉCNICAS, 2005) e as Diretrizes para apresentação de dissertações e teses da USP (UNIVERSIDADE DE SÃO PAULO, 2020).</w:t>
      </w:r>
    </w:p>
    <w:p w14:paraId="3239CB17" w14:textId="6D9C43CD" w:rsidR="00325FE1" w:rsidRDefault="00325FE1" w:rsidP="00334CC9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Em seguida são elencados os componentes essenciais de um plano de trabalho de pesquisa: Objetivo e justificativa; Revisão da Literatura ou Fundamentos Teóricos; Materiais e Métodos; Cronograma e Considerações iniciais. </w:t>
      </w:r>
    </w:p>
    <w:p w14:paraId="6A91A09B" w14:textId="6FCB3EA3" w:rsidR="00325FE1" w:rsidRDefault="00325FE1" w:rsidP="00334CC9">
      <w:pPr>
        <w:spacing w:line="276" w:lineRule="auto"/>
        <w:jc w:val="both"/>
        <w:rPr>
          <w:rFonts w:ascii="Arial" w:hAnsi="Arial" w:cs="Arial"/>
        </w:rPr>
      </w:pPr>
    </w:p>
    <w:p w14:paraId="61DF9A19" w14:textId="77777777" w:rsidR="006F021B" w:rsidRPr="00334CC9" w:rsidRDefault="006F021B" w:rsidP="00334CC9">
      <w:pPr>
        <w:pStyle w:val="Recuodecorpodetexto"/>
        <w:spacing w:after="0" w:line="276" w:lineRule="auto"/>
        <w:ind w:left="0"/>
        <w:jc w:val="both"/>
        <w:rPr>
          <w:rFonts w:ascii="Arial" w:eastAsia="Calibri" w:hAnsi="Arial" w:cs="Arial"/>
          <w:sz w:val="22"/>
          <w:szCs w:val="22"/>
          <w:lang w:bidi="ar-SA"/>
        </w:rPr>
      </w:pPr>
    </w:p>
    <w:p w14:paraId="3B39D3CA" w14:textId="5B2969ED" w:rsidR="00C32F90" w:rsidRDefault="00C32F90">
      <w:pPr>
        <w:rPr>
          <w:rFonts w:ascii="Arial" w:eastAsia="Times New Roman" w:hAnsi="Arial" w:cs="Arial"/>
          <w:lang w:bidi="pa-IN"/>
        </w:rPr>
      </w:pPr>
      <w:r>
        <w:rPr>
          <w:rFonts w:ascii="Arial" w:hAnsi="Arial" w:cs="Arial"/>
        </w:rPr>
        <w:br w:type="page"/>
      </w:r>
    </w:p>
    <w:p w14:paraId="5ED187CE" w14:textId="77777777" w:rsidR="00AE376D" w:rsidRPr="00334CC9" w:rsidRDefault="00AE376D" w:rsidP="00334CC9">
      <w:pPr>
        <w:pStyle w:val="Recuodecorpodetexto"/>
        <w:tabs>
          <w:tab w:val="left" w:pos="357"/>
        </w:tabs>
        <w:spacing w:after="0" w:line="276" w:lineRule="auto"/>
        <w:ind w:left="0"/>
        <w:jc w:val="both"/>
        <w:rPr>
          <w:rFonts w:ascii="Arial" w:hAnsi="Arial" w:cs="Arial"/>
          <w:sz w:val="22"/>
          <w:szCs w:val="22"/>
        </w:rPr>
      </w:pPr>
    </w:p>
    <w:p w14:paraId="092C4142" w14:textId="23004387" w:rsidR="00334CC9" w:rsidRDefault="00334CC9" w:rsidP="00334CC9">
      <w:pPr>
        <w:pStyle w:val="Ttulo1"/>
        <w:spacing w:before="0" w:after="0" w:line="276" w:lineRule="auto"/>
        <w:rPr>
          <w:rFonts w:ascii="Arial" w:hAnsi="Arial" w:cs="Arial"/>
          <w:sz w:val="22"/>
          <w:szCs w:val="22"/>
        </w:rPr>
      </w:pPr>
      <w:bookmarkStart w:id="1" w:name="_Toc246933151"/>
      <w:r>
        <w:rPr>
          <w:rFonts w:ascii="Arial" w:hAnsi="Arial" w:cs="Arial"/>
          <w:sz w:val="22"/>
          <w:szCs w:val="22"/>
        </w:rPr>
        <w:t>OBJETIVO E JUSTIFICATIVA</w:t>
      </w:r>
    </w:p>
    <w:p w14:paraId="7AE27326" w14:textId="77777777" w:rsidR="00790750" w:rsidRDefault="00790750" w:rsidP="00790750">
      <w:pPr>
        <w:spacing w:line="276" w:lineRule="auto"/>
        <w:jc w:val="both"/>
        <w:rPr>
          <w:rFonts w:ascii="Arial" w:hAnsi="Arial" w:cs="Arial"/>
        </w:rPr>
      </w:pPr>
    </w:p>
    <w:p w14:paraId="5C686932" w14:textId="77777777" w:rsidR="00790750" w:rsidRPr="00334CC9" w:rsidRDefault="00790750" w:rsidP="00790750">
      <w:pPr>
        <w:pStyle w:val="Recuodecorpodetexto"/>
        <w:spacing w:after="0" w:line="276" w:lineRule="auto"/>
        <w:ind w:left="0"/>
        <w:jc w:val="both"/>
        <w:rPr>
          <w:rFonts w:ascii="Arial" w:eastAsia="Calibri" w:hAnsi="Arial" w:cs="Arial"/>
          <w:sz w:val="22"/>
          <w:szCs w:val="22"/>
          <w:lang w:bidi="ar-SA"/>
        </w:rPr>
      </w:pPr>
    </w:p>
    <w:p w14:paraId="2C988EB0" w14:textId="2753DA74" w:rsidR="00C32F90" w:rsidRDefault="00C32F90">
      <w:pPr>
        <w:rPr>
          <w:rFonts w:ascii="Arial" w:eastAsia="Times New Roman" w:hAnsi="Arial" w:cs="Arial"/>
          <w:lang w:bidi="pa-IN"/>
        </w:rPr>
      </w:pPr>
      <w:r>
        <w:rPr>
          <w:rFonts w:ascii="Arial" w:hAnsi="Arial" w:cs="Arial"/>
        </w:rPr>
        <w:br w:type="page"/>
      </w:r>
    </w:p>
    <w:p w14:paraId="3A14D0E4" w14:textId="423612C6" w:rsidR="001E2606" w:rsidRPr="00334CC9" w:rsidRDefault="001E2606" w:rsidP="00334CC9">
      <w:pPr>
        <w:pStyle w:val="Ttulo1"/>
        <w:spacing w:before="0" w:after="0" w:line="276" w:lineRule="auto"/>
        <w:rPr>
          <w:rFonts w:ascii="Arial" w:hAnsi="Arial" w:cs="Arial"/>
          <w:sz w:val="22"/>
          <w:szCs w:val="22"/>
        </w:rPr>
      </w:pPr>
      <w:r w:rsidRPr="00334CC9">
        <w:rPr>
          <w:rFonts w:ascii="Arial" w:hAnsi="Arial" w:cs="Arial"/>
          <w:sz w:val="22"/>
          <w:szCs w:val="22"/>
        </w:rPr>
        <w:t xml:space="preserve">REVISÃO </w:t>
      </w:r>
      <w:r w:rsidR="00334CC9">
        <w:rPr>
          <w:rFonts w:ascii="Arial" w:hAnsi="Arial" w:cs="Arial"/>
          <w:sz w:val="22"/>
          <w:szCs w:val="22"/>
        </w:rPr>
        <w:t>DA LITERATURA</w:t>
      </w:r>
      <w:bookmarkEnd w:id="1"/>
      <w:r w:rsidR="00325FE1">
        <w:rPr>
          <w:rFonts w:ascii="Arial" w:hAnsi="Arial" w:cs="Arial"/>
          <w:sz w:val="22"/>
          <w:szCs w:val="22"/>
        </w:rPr>
        <w:t xml:space="preserve"> </w:t>
      </w:r>
      <w:r w:rsidR="006A28F0">
        <w:rPr>
          <w:rFonts w:ascii="Arial" w:hAnsi="Arial" w:cs="Arial"/>
          <w:sz w:val="22"/>
          <w:szCs w:val="22"/>
        </w:rPr>
        <w:t>/</w:t>
      </w:r>
      <w:r w:rsidR="00325FE1">
        <w:rPr>
          <w:rFonts w:ascii="Arial" w:hAnsi="Arial" w:cs="Arial"/>
          <w:sz w:val="22"/>
          <w:szCs w:val="22"/>
        </w:rPr>
        <w:t xml:space="preserve"> FUNDAMENT</w:t>
      </w:r>
      <w:r w:rsidR="006A28F0">
        <w:rPr>
          <w:rFonts w:ascii="Arial" w:hAnsi="Arial" w:cs="Arial"/>
          <w:sz w:val="22"/>
          <w:szCs w:val="22"/>
        </w:rPr>
        <w:t>AÇÃO</w:t>
      </w:r>
      <w:r w:rsidR="00325FE1">
        <w:rPr>
          <w:rFonts w:ascii="Arial" w:hAnsi="Arial" w:cs="Arial"/>
          <w:sz w:val="22"/>
          <w:szCs w:val="22"/>
        </w:rPr>
        <w:t xml:space="preserve"> TEÓRIC</w:t>
      </w:r>
      <w:r w:rsidR="006A28F0">
        <w:rPr>
          <w:rFonts w:ascii="Arial" w:hAnsi="Arial" w:cs="Arial"/>
          <w:sz w:val="22"/>
          <w:szCs w:val="22"/>
        </w:rPr>
        <w:t>A</w:t>
      </w:r>
    </w:p>
    <w:p w14:paraId="4B9E83BC" w14:textId="22C82461" w:rsidR="005556D0" w:rsidRDefault="005556D0" w:rsidP="00334CC9">
      <w:pPr>
        <w:spacing w:line="276" w:lineRule="auto"/>
        <w:rPr>
          <w:rFonts w:ascii="Arial" w:hAnsi="Arial" w:cs="Arial"/>
        </w:rPr>
      </w:pPr>
    </w:p>
    <w:p w14:paraId="732872BB" w14:textId="71C65370" w:rsidR="00325FE1" w:rsidRDefault="00325FE1" w:rsidP="00334CC9">
      <w:pPr>
        <w:spacing w:line="276" w:lineRule="auto"/>
        <w:rPr>
          <w:rFonts w:ascii="Arial" w:hAnsi="Arial" w:cs="Arial"/>
        </w:rPr>
      </w:pPr>
    </w:p>
    <w:p w14:paraId="607BD1EB" w14:textId="77777777" w:rsidR="00325FE1" w:rsidRPr="00334CC9" w:rsidRDefault="00325FE1" w:rsidP="00334CC9">
      <w:pPr>
        <w:spacing w:line="276" w:lineRule="auto"/>
        <w:rPr>
          <w:rFonts w:ascii="Arial" w:hAnsi="Arial" w:cs="Arial"/>
        </w:rPr>
      </w:pPr>
    </w:p>
    <w:p w14:paraId="31850AD9" w14:textId="77777777" w:rsidR="00BF7AED" w:rsidRPr="00334CC9" w:rsidRDefault="00BF7AED" w:rsidP="00334CC9">
      <w:pPr>
        <w:spacing w:line="276" w:lineRule="auto"/>
        <w:jc w:val="both"/>
        <w:rPr>
          <w:rFonts w:ascii="Arial" w:hAnsi="Arial" w:cs="Arial"/>
        </w:rPr>
      </w:pPr>
    </w:p>
    <w:p w14:paraId="45D7C47A" w14:textId="77777777" w:rsidR="00621395" w:rsidRPr="00334CC9" w:rsidRDefault="00621395" w:rsidP="00334CC9">
      <w:pPr>
        <w:spacing w:line="276" w:lineRule="auto"/>
        <w:jc w:val="both"/>
        <w:rPr>
          <w:rFonts w:ascii="Arial" w:hAnsi="Arial" w:cs="Arial"/>
          <w:color w:val="000000"/>
        </w:rPr>
      </w:pPr>
    </w:p>
    <w:p w14:paraId="0199612E" w14:textId="52916A1C" w:rsidR="00C32F90" w:rsidRDefault="00C32F90">
      <w:pPr>
        <w:rPr>
          <w:rFonts w:ascii="Arial" w:eastAsia="Times New Roman" w:hAnsi="Arial" w:cs="Arial"/>
          <w:lang w:eastAsia="pt-BR"/>
        </w:rPr>
      </w:pPr>
      <w:r>
        <w:rPr>
          <w:rFonts w:ascii="Arial" w:eastAsia="Times New Roman" w:hAnsi="Arial" w:cs="Arial"/>
          <w:lang w:eastAsia="pt-BR"/>
        </w:rPr>
        <w:br w:type="page"/>
      </w:r>
    </w:p>
    <w:p w14:paraId="2FA09BB9" w14:textId="77777777" w:rsidR="005B1E18" w:rsidRPr="00334CC9" w:rsidRDefault="005B1E18" w:rsidP="00334CC9">
      <w:pPr>
        <w:spacing w:line="276" w:lineRule="auto"/>
        <w:jc w:val="both"/>
        <w:rPr>
          <w:rFonts w:ascii="Arial" w:eastAsia="Times New Roman" w:hAnsi="Arial" w:cs="Arial"/>
          <w:lang w:eastAsia="pt-BR"/>
        </w:rPr>
      </w:pPr>
    </w:p>
    <w:p w14:paraId="7431C18D" w14:textId="61C1DF7C" w:rsidR="001E2606" w:rsidRPr="00334CC9" w:rsidRDefault="001E2606" w:rsidP="00334CC9">
      <w:pPr>
        <w:pStyle w:val="Ttulo1"/>
        <w:spacing w:before="0" w:after="0" w:line="276" w:lineRule="auto"/>
        <w:ind w:left="431" w:hanging="431"/>
        <w:rPr>
          <w:rFonts w:ascii="Arial" w:hAnsi="Arial" w:cs="Arial"/>
          <w:sz w:val="22"/>
          <w:szCs w:val="22"/>
        </w:rPr>
      </w:pPr>
      <w:bookmarkStart w:id="2" w:name="_Toc246933155"/>
      <w:r w:rsidRPr="00334CC9">
        <w:rPr>
          <w:rFonts w:ascii="Arial" w:hAnsi="Arial" w:cs="Arial"/>
          <w:sz w:val="22"/>
          <w:szCs w:val="22"/>
        </w:rPr>
        <w:t>MATERIAIS E MÉTODOS</w:t>
      </w:r>
      <w:bookmarkEnd w:id="2"/>
    </w:p>
    <w:p w14:paraId="33DB45FF" w14:textId="524DC64C" w:rsidR="001811AB" w:rsidRDefault="001811AB" w:rsidP="00334CC9">
      <w:pPr>
        <w:spacing w:line="276" w:lineRule="auto"/>
        <w:jc w:val="both"/>
        <w:rPr>
          <w:rFonts w:ascii="Arial" w:hAnsi="Arial" w:cs="Arial"/>
        </w:rPr>
      </w:pPr>
    </w:p>
    <w:p w14:paraId="0CBD350B" w14:textId="1816D273" w:rsidR="00325FE1" w:rsidRDefault="00325FE1" w:rsidP="00325FE1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</w:r>
      <w:r>
        <w:rPr>
          <w:rFonts w:ascii="Arial" w:hAnsi="Arial" w:cs="Arial"/>
        </w:rPr>
        <w:t>Neste item é descrita a metodologia a ser empregada no trabalho de pesquisa, discriminando Materiais a serem utilizados (quando houver) e procedimentos (Métodos).</w:t>
      </w:r>
    </w:p>
    <w:p w14:paraId="4C71832C" w14:textId="3E9440AC" w:rsidR="00325FE1" w:rsidRDefault="00325FE1" w:rsidP="00334CC9">
      <w:pPr>
        <w:spacing w:line="276" w:lineRule="auto"/>
        <w:jc w:val="both"/>
        <w:rPr>
          <w:rFonts w:ascii="Arial" w:hAnsi="Arial" w:cs="Arial"/>
        </w:rPr>
      </w:pPr>
    </w:p>
    <w:p w14:paraId="5881D77B" w14:textId="77777777" w:rsidR="00325FE1" w:rsidRDefault="00325FE1" w:rsidP="00334CC9">
      <w:pPr>
        <w:spacing w:line="276" w:lineRule="auto"/>
        <w:jc w:val="both"/>
        <w:rPr>
          <w:rFonts w:ascii="Arial" w:hAnsi="Arial" w:cs="Arial"/>
        </w:rPr>
      </w:pPr>
    </w:p>
    <w:p w14:paraId="34CC386C" w14:textId="76987858" w:rsidR="00325FE1" w:rsidRDefault="00325FE1" w:rsidP="00325FE1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</w:r>
      <w:r>
        <w:rPr>
          <w:rFonts w:ascii="Arial" w:hAnsi="Arial" w:cs="Arial"/>
        </w:rPr>
        <w:t>Os seguintes modelos de elementos (tabela e figura) são apresentados com o formato de acordo com a norma NBR 14754 (ASSOCIAÇÃO BRASILEIRA DE NORMAS TÉCNICAS, 2005).</w:t>
      </w:r>
    </w:p>
    <w:p w14:paraId="4391386E" w14:textId="77777777" w:rsidR="00325FE1" w:rsidRPr="00334CC9" w:rsidRDefault="00325FE1" w:rsidP="00325FE1">
      <w:pPr>
        <w:spacing w:line="276" w:lineRule="auto"/>
        <w:jc w:val="both"/>
        <w:rPr>
          <w:rFonts w:ascii="Arial" w:hAnsi="Arial" w:cs="Arial"/>
        </w:rPr>
      </w:pPr>
    </w:p>
    <w:p w14:paraId="47C1C64F" w14:textId="77777777" w:rsidR="00325FE1" w:rsidRDefault="00325FE1" w:rsidP="00325FE1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</w:r>
      <w:r>
        <w:rPr>
          <w:rFonts w:ascii="Arial" w:hAnsi="Arial" w:cs="Arial"/>
        </w:rPr>
        <w:t>A Tabela 1 apresenta um modelo de formatação de tabela, com linhas divisórias aplicadas somente às bordas horizontais que delimitam o cabeçalho e a última linha da Tabela.</w:t>
      </w:r>
    </w:p>
    <w:p w14:paraId="6FE1A128" w14:textId="77777777" w:rsidR="00325FE1" w:rsidRPr="00334CC9" w:rsidRDefault="00325FE1" w:rsidP="00325FE1">
      <w:pPr>
        <w:spacing w:line="276" w:lineRule="auto"/>
        <w:jc w:val="both"/>
        <w:rPr>
          <w:rFonts w:ascii="Arial" w:hAnsi="Arial" w:cs="Arial"/>
        </w:rPr>
      </w:pPr>
    </w:p>
    <w:p w14:paraId="3DF08147" w14:textId="77777777" w:rsidR="00325FE1" w:rsidRPr="00714AE0" w:rsidRDefault="00325FE1" w:rsidP="00325FE1">
      <w:pPr>
        <w:pStyle w:val="Legenda"/>
        <w:spacing w:after="120" w:line="276" w:lineRule="auto"/>
        <w:jc w:val="center"/>
        <w:rPr>
          <w:rFonts w:ascii="Arial" w:hAnsi="Arial" w:cs="Arial"/>
          <w:b w:val="0"/>
          <w:bCs w:val="0"/>
        </w:rPr>
      </w:pPr>
      <w:bookmarkStart w:id="3" w:name="_Toc308507801"/>
      <w:r w:rsidRPr="00714AE0">
        <w:rPr>
          <w:rFonts w:ascii="Arial" w:hAnsi="Arial" w:cs="Arial"/>
        </w:rPr>
        <w:t xml:space="preserve">Tabela </w:t>
      </w:r>
      <w:r w:rsidRPr="00714AE0">
        <w:rPr>
          <w:rFonts w:ascii="Arial" w:hAnsi="Arial" w:cs="Arial"/>
        </w:rPr>
        <w:fldChar w:fldCharType="begin"/>
      </w:r>
      <w:r w:rsidRPr="00714AE0">
        <w:rPr>
          <w:rFonts w:ascii="Arial" w:hAnsi="Arial" w:cs="Arial"/>
        </w:rPr>
        <w:instrText xml:space="preserve"> SEQ Tabela \* ARABIC </w:instrText>
      </w:r>
      <w:r w:rsidRPr="00714AE0">
        <w:rPr>
          <w:rFonts w:ascii="Arial" w:hAnsi="Arial" w:cs="Arial"/>
        </w:rPr>
        <w:fldChar w:fldCharType="separate"/>
      </w:r>
      <w:r w:rsidRPr="00714AE0">
        <w:rPr>
          <w:rFonts w:ascii="Arial" w:hAnsi="Arial" w:cs="Arial"/>
          <w:noProof/>
        </w:rPr>
        <w:t>1</w:t>
      </w:r>
      <w:r w:rsidRPr="00714AE0">
        <w:rPr>
          <w:rFonts w:ascii="Arial" w:hAnsi="Arial" w:cs="Arial"/>
        </w:rPr>
        <w:fldChar w:fldCharType="end"/>
      </w:r>
      <w:r w:rsidRPr="00714AE0">
        <w:rPr>
          <w:rFonts w:ascii="Arial" w:hAnsi="Arial" w:cs="Arial"/>
        </w:rPr>
        <w:t xml:space="preserve">. </w:t>
      </w:r>
      <w:r w:rsidRPr="00714AE0">
        <w:rPr>
          <w:rFonts w:ascii="Arial" w:hAnsi="Arial" w:cs="Arial"/>
          <w:b w:val="0"/>
          <w:bCs w:val="0"/>
        </w:rPr>
        <w:t>Elementos de uma tabela</w:t>
      </w:r>
      <w:bookmarkEnd w:id="3"/>
    </w:p>
    <w:tbl>
      <w:tblPr>
        <w:tblW w:w="8930" w:type="dxa"/>
        <w:jc w:val="center"/>
        <w:tblLook w:val="01E0" w:firstRow="1" w:lastRow="1" w:firstColumn="1" w:lastColumn="1" w:noHBand="0" w:noVBand="0"/>
      </w:tblPr>
      <w:tblGrid>
        <w:gridCol w:w="770"/>
        <w:gridCol w:w="1591"/>
        <w:gridCol w:w="6569"/>
      </w:tblGrid>
      <w:tr w:rsidR="00325FE1" w:rsidRPr="00334CC9" w14:paraId="56BC88B1" w14:textId="77777777" w:rsidTr="00841C05">
        <w:trPr>
          <w:jc w:val="center"/>
        </w:trPr>
        <w:tc>
          <w:tcPr>
            <w:tcW w:w="770" w:type="dxa"/>
            <w:tcBorders>
              <w:top w:val="single" w:sz="4" w:space="0" w:color="auto"/>
              <w:bottom w:val="single" w:sz="4" w:space="0" w:color="auto"/>
            </w:tcBorders>
          </w:tcPr>
          <w:p w14:paraId="4E9C6379" w14:textId="77777777" w:rsidR="00325FE1" w:rsidRPr="00334CC9" w:rsidRDefault="00325FE1" w:rsidP="00841C05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34CC9">
              <w:rPr>
                <w:rFonts w:ascii="Arial" w:eastAsia="Times New Roman" w:hAnsi="Arial" w:cs="Arial"/>
                <w:b/>
                <w:bCs/>
              </w:rPr>
              <w:t>Item</w:t>
            </w: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</w:tcPr>
          <w:p w14:paraId="60A0FB43" w14:textId="77777777" w:rsidR="00325FE1" w:rsidRPr="00334CC9" w:rsidRDefault="00325FE1" w:rsidP="00841C05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bCs/>
              </w:rPr>
            </w:pPr>
            <w:r w:rsidRPr="00334CC9">
              <w:rPr>
                <w:rFonts w:ascii="Arial" w:eastAsia="Times New Roman" w:hAnsi="Arial" w:cs="Arial"/>
                <w:b/>
                <w:bCs/>
              </w:rPr>
              <w:t>Elemento</w:t>
            </w:r>
          </w:p>
        </w:tc>
        <w:tc>
          <w:tcPr>
            <w:tcW w:w="6569" w:type="dxa"/>
            <w:tcBorders>
              <w:top w:val="single" w:sz="4" w:space="0" w:color="auto"/>
              <w:bottom w:val="single" w:sz="4" w:space="0" w:color="auto"/>
            </w:tcBorders>
          </w:tcPr>
          <w:p w14:paraId="1AD41F2C" w14:textId="77777777" w:rsidR="00325FE1" w:rsidRPr="00334CC9" w:rsidRDefault="00325FE1" w:rsidP="00841C05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bCs/>
              </w:rPr>
            </w:pPr>
            <w:r w:rsidRPr="00334CC9">
              <w:rPr>
                <w:rFonts w:ascii="Arial" w:eastAsia="Times New Roman" w:hAnsi="Arial" w:cs="Arial"/>
                <w:b/>
                <w:bCs/>
              </w:rPr>
              <w:t>Formato</w:t>
            </w:r>
          </w:p>
        </w:tc>
      </w:tr>
      <w:tr w:rsidR="00325FE1" w:rsidRPr="00334CC9" w14:paraId="68F54F9E" w14:textId="77777777" w:rsidTr="00841C05">
        <w:trPr>
          <w:jc w:val="center"/>
        </w:trPr>
        <w:tc>
          <w:tcPr>
            <w:tcW w:w="770" w:type="dxa"/>
            <w:tcBorders>
              <w:top w:val="single" w:sz="4" w:space="0" w:color="auto"/>
            </w:tcBorders>
          </w:tcPr>
          <w:p w14:paraId="19D4C080" w14:textId="77777777" w:rsidR="00325FE1" w:rsidRPr="00334CC9" w:rsidRDefault="00325FE1" w:rsidP="00841C05">
            <w:pPr>
              <w:spacing w:line="276" w:lineRule="auto"/>
              <w:jc w:val="center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>1.</w:t>
            </w:r>
          </w:p>
        </w:tc>
        <w:tc>
          <w:tcPr>
            <w:tcW w:w="1591" w:type="dxa"/>
            <w:tcBorders>
              <w:top w:val="single" w:sz="4" w:space="0" w:color="auto"/>
            </w:tcBorders>
          </w:tcPr>
          <w:p w14:paraId="11E9ABF2" w14:textId="77777777" w:rsidR="00325FE1" w:rsidRPr="00334CC9" w:rsidRDefault="00325FE1" w:rsidP="00841C05">
            <w:pPr>
              <w:spacing w:line="276" w:lineRule="auto"/>
              <w:jc w:val="both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>Legenda</w:t>
            </w:r>
          </w:p>
        </w:tc>
        <w:tc>
          <w:tcPr>
            <w:tcW w:w="6569" w:type="dxa"/>
            <w:tcBorders>
              <w:top w:val="single" w:sz="4" w:space="0" w:color="auto"/>
            </w:tcBorders>
          </w:tcPr>
          <w:p w14:paraId="4C76144B" w14:textId="77777777" w:rsidR="00325FE1" w:rsidRPr="00334CC9" w:rsidRDefault="00325FE1" w:rsidP="00841C05">
            <w:pPr>
              <w:spacing w:line="276" w:lineRule="auto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>Fonte tamanho 10</w:t>
            </w:r>
          </w:p>
        </w:tc>
      </w:tr>
      <w:tr w:rsidR="00325FE1" w:rsidRPr="00334CC9" w14:paraId="0FE8CE35" w14:textId="77777777" w:rsidTr="00841C05">
        <w:trPr>
          <w:jc w:val="center"/>
        </w:trPr>
        <w:tc>
          <w:tcPr>
            <w:tcW w:w="770" w:type="dxa"/>
          </w:tcPr>
          <w:p w14:paraId="25FC6074" w14:textId="77777777" w:rsidR="00325FE1" w:rsidRPr="00334CC9" w:rsidRDefault="00325FE1" w:rsidP="00841C05">
            <w:pPr>
              <w:spacing w:line="276" w:lineRule="auto"/>
              <w:jc w:val="center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>2.</w:t>
            </w:r>
          </w:p>
        </w:tc>
        <w:tc>
          <w:tcPr>
            <w:tcW w:w="1591" w:type="dxa"/>
          </w:tcPr>
          <w:p w14:paraId="5E0D05E0" w14:textId="77777777" w:rsidR="00325FE1" w:rsidRPr="00334CC9" w:rsidRDefault="00325FE1" w:rsidP="00841C05">
            <w:pPr>
              <w:spacing w:line="276" w:lineRule="auto"/>
              <w:jc w:val="both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>Bordas</w:t>
            </w:r>
          </w:p>
        </w:tc>
        <w:tc>
          <w:tcPr>
            <w:tcW w:w="6569" w:type="dxa"/>
          </w:tcPr>
          <w:p w14:paraId="34A74402" w14:textId="77777777" w:rsidR="00325FE1" w:rsidRPr="00334CC9" w:rsidRDefault="00325FE1" w:rsidP="00841C05">
            <w:pPr>
              <w:spacing w:line="276" w:lineRule="auto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 xml:space="preserve">Posição horizontal apenas, delimitando o cabeçalho e o conteúdo da tabela e também na última linha; espessura ½ </w:t>
            </w:r>
            <w:proofErr w:type="spellStart"/>
            <w:r w:rsidRPr="00334CC9">
              <w:rPr>
                <w:rFonts w:ascii="Arial" w:eastAsia="Times New Roman" w:hAnsi="Arial" w:cs="Arial"/>
              </w:rPr>
              <w:t>pt</w:t>
            </w:r>
            <w:proofErr w:type="spellEnd"/>
          </w:p>
        </w:tc>
      </w:tr>
      <w:tr w:rsidR="00325FE1" w:rsidRPr="00334CC9" w14:paraId="3A544631" w14:textId="77777777" w:rsidTr="00841C05">
        <w:trPr>
          <w:jc w:val="center"/>
        </w:trPr>
        <w:tc>
          <w:tcPr>
            <w:tcW w:w="770" w:type="dxa"/>
            <w:tcBorders>
              <w:bottom w:val="single" w:sz="4" w:space="0" w:color="auto"/>
            </w:tcBorders>
          </w:tcPr>
          <w:p w14:paraId="713B73AF" w14:textId="77777777" w:rsidR="00325FE1" w:rsidRPr="00334CC9" w:rsidRDefault="00325FE1" w:rsidP="00841C05">
            <w:pPr>
              <w:spacing w:line="276" w:lineRule="auto"/>
              <w:jc w:val="center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>3.</w:t>
            </w:r>
          </w:p>
        </w:tc>
        <w:tc>
          <w:tcPr>
            <w:tcW w:w="1591" w:type="dxa"/>
            <w:tcBorders>
              <w:bottom w:val="single" w:sz="4" w:space="0" w:color="auto"/>
            </w:tcBorders>
          </w:tcPr>
          <w:p w14:paraId="10D1F5C4" w14:textId="77777777" w:rsidR="00325FE1" w:rsidRPr="00334CC9" w:rsidRDefault="00325FE1" w:rsidP="00841C05">
            <w:pPr>
              <w:spacing w:line="276" w:lineRule="auto"/>
              <w:jc w:val="both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>Conteúdo</w:t>
            </w:r>
          </w:p>
        </w:tc>
        <w:tc>
          <w:tcPr>
            <w:tcW w:w="6569" w:type="dxa"/>
            <w:tcBorders>
              <w:bottom w:val="single" w:sz="4" w:space="0" w:color="auto"/>
            </w:tcBorders>
          </w:tcPr>
          <w:p w14:paraId="61CE16F9" w14:textId="77777777" w:rsidR="00325FE1" w:rsidRPr="00334CC9" w:rsidRDefault="00325FE1" w:rsidP="00841C05">
            <w:pPr>
              <w:spacing w:line="276" w:lineRule="auto"/>
              <w:rPr>
                <w:rFonts w:ascii="Arial" w:eastAsia="Times New Roman" w:hAnsi="Arial" w:cs="Arial"/>
              </w:rPr>
            </w:pPr>
            <w:r w:rsidRPr="00334CC9">
              <w:rPr>
                <w:rFonts w:ascii="Arial" w:eastAsia="Times New Roman" w:hAnsi="Arial" w:cs="Arial"/>
              </w:rPr>
              <w:t>Fonte tamanho 1</w:t>
            </w:r>
            <w:r>
              <w:rPr>
                <w:rFonts w:ascii="Arial" w:eastAsia="Times New Roman" w:hAnsi="Arial" w:cs="Arial"/>
              </w:rPr>
              <w:t>1</w:t>
            </w:r>
            <w:r w:rsidRPr="00334CC9">
              <w:rPr>
                <w:rFonts w:ascii="Arial" w:eastAsia="Times New Roman" w:hAnsi="Arial" w:cs="Arial"/>
              </w:rPr>
              <w:t>, sendo que o cabeçalho pode opcionalmente ser em negrito; alinhamento a esquerda.</w:t>
            </w:r>
          </w:p>
        </w:tc>
      </w:tr>
    </w:tbl>
    <w:p w14:paraId="4E15A9AE" w14:textId="77777777" w:rsidR="00325FE1" w:rsidRPr="00714AE0" w:rsidRDefault="00325FE1" w:rsidP="00325FE1">
      <w:pPr>
        <w:spacing w:before="120" w:line="276" w:lineRule="auto"/>
        <w:jc w:val="center"/>
        <w:rPr>
          <w:rFonts w:ascii="Arial" w:hAnsi="Arial" w:cs="Arial"/>
          <w:sz w:val="20"/>
          <w:szCs w:val="20"/>
        </w:rPr>
      </w:pPr>
      <w:r w:rsidRPr="00714AE0">
        <w:rPr>
          <w:rFonts w:ascii="Arial" w:hAnsi="Arial" w:cs="Arial"/>
          <w:sz w:val="20"/>
          <w:szCs w:val="20"/>
        </w:rPr>
        <w:t>Fonte: Autoria própria</w:t>
      </w:r>
    </w:p>
    <w:p w14:paraId="3F6F74F9" w14:textId="77777777" w:rsidR="00325FE1" w:rsidRDefault="00325FE1" w:rsidP="00325FE1">
      <w:pPr>
        <w:spacing w:line="276" w:lineRule="auto"/>
        <w:jc w:val="both"/>
        <w:rPr>
          <w:rFonts w:ascii="Arial" w:hAnsi="Arial" w:cs="Arial"/>
        </w:rPr>
      </w:pPr>
    </w:p>
    <w:p w14:paraId="31E75B09" w14:textId="77777777" w:rsidR="00325FE1" w:rsidRDefault="00325FE1" w:rsidP="00325FE1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 Figura 1 apresenta o modelo de figura que pode ser um gráfico, desenho ou imagem.</w:t>
      </w:r>
    </w:p>
    <w:p w14:paraId="139C354D" w14:textId="77777777" w:rsidR="00325FE1" w:rsidRPr="00334CC9" w:rsidRDefault="00325FE1" w:rsidP="00325FE1">
      <w:pPr>
        <w:spacing w:line="276" w:lineRule="auto"/>
        <w:jc w:val="both"/>
        <w:rPr>
          <w:rFonts w:ascii="Arial" w:hAnsi="Arial" w:cs="Arial"/>
        </w:rPr>
      </w:pPr>
    </w:p>
    <w:p w14:paraId="6AB573F5" w14:textId="77777777" w:rsidR="00325FE1" w:rsidRPr="005B2C12" w:rsidRDefault="00325FE1" w:rsidP="00325FE1">
      <w:pPr>
        <w:pStyle w:val="Legenda"/>
        <w:spacing w:after="120" w:line="276" w:lineRule="auto"/>
        <w:jc w:val="center"/>
        <w:rPr>
          <w:rFonts w:ascii="Arial" w:hAnsi="Arial" w:cs="Arial"/>
        </w:rPr>
      </w:pPr>
      <w:bookmarkStart w:id="4" w:name="_Ref201303791"/>
      <w:bookmarkStart w:id="5" w:name="_Ref201377690"/>
      <w:bookmarkStart w:id="6" w:name="_Toc205107403"/>
      <w:r w:rsidRPr="005B2C12">
        <w:rPr>
          <w:rFonts w:ascii="Arial" w:hAnsi="Arial" w:cs="Arial"/>
        </w:rPr>
        <w:t xml:space="preserve">Figura </w:t>
      </w:r>
      <w:r w:rsidRPr="005B2C12">
        <w:rPr>
          <w:rFonts w:ascii="Arial" w:hAnsi="Arial" w:cs="Arial"/>
        </w:rPr>
        <w:fldChar w:fldCharType="begin"/>
      </w:r>
      <w:r w:rsidRPr="005B2C12">
        <w:rPr>
          <w:rFonts w:ascii="Arial" w:hAnsi="Arial" w:cs="Arial"/>
        </w:rPr>
        <w:instrText xml:space="preserve"> SEQ Figura \* ARABIC </w:instrText>
      </w:r>
      <w:r w:rsidRPr="005B2C12">
        <w:rPr>
          <w:rFonts w:ascii="Arial" w:hAnsi="Arial" w:cs="Arial"/>
        </w:rPr>
        <w:fldChar w:fldCharType="separate"/>
      </w:r>
      <w:r w:rsidRPr="005B2C12">
        <w:rPr>
          <w:rFonts w:ascii="Arial" w:hAnsi="Arial" w:cs="Arial"/>
          <w:noProof/>
        </w:rPr>
        <w:t>1</w:t>
      </w:r>
      <w:r w:rsidRPr="005B2C12">
        <w:rPr>
          <w:rFonts w:ascii="Arial" w:hAnsi="Arial" w:cs="Arial"/>
        </w:rPr>
        <w:fldChar w:fldCharType="end"/>
      </w:r>
      <w:bookmarkEnd w:id="4"/>
      <w:r w:rsidRPr="005B2C12">
        <w:rPr>
          <w:rFonts w:ascii="Arial" w:hAnsi="Arial" w:cs="Arial"/>
          <w:b w:val="0"/>
          <w:bCs w:val="0"/>
        </w:rPr>
        <w:t xml:space="preserve">. </w:t>
      </w:r>
      <w:bookmarkEnd w:id="5"/>
      <w:bookmarkEnd w:id="6"/>
      <w:r>
        <w:rPr>
          <w:rFonts w:ascii="Arial" w:hAnsi="Arial" w:cs="Arial"/>
          <w:b w:val="0"/>
          <w:bCs w:val="0"/>
        </w:rPr>
        <w:t>E</w:t>
      </w:r>
      <w:r w:rsidRPr="005B2C12">
        <w:rPr>
          <w:rFonts w:ascii="Arial" w:hAnsi="Arial" w:cs="Arial"/>
          <w:b w:val="0"/>
          <w:bCs w:val="0"/>
        </w:rPr>
        <w:t>xemplo de mapa conceitual sobre projeto educacional.</w:t>
      </w:r>
    </w:p>
    <w:p w14:paraId="4E2E658E" w14:textId="77777777" w:rsidR="00325FE1" w:rsidRDefault="00325FE1" w:rsidP="00325FE1">
      <w:pPr>
        <w:spacing w:line="276" w:lineRule="auto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44B07EC" wp14:editId="0EFAB26E">
            <wp:extent cx="4847564" cy="2069284"/>
            <wp:effectExtent l="0" t="0" r="0" b="762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8" t="2574" r="1268" b="5147"/>
                    <a:stretch/>
                  </pic:blipFill>
                  <pic:spPr bwMode="auto">
                    <a:xfrm>
                      <a:off x="0" y="0"/>
                      <a:ext cx="4866991" cy="2077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FAD379" w14:textId="77777777" w:rsidR="00325FE1" w:rsidRPr="005B2C12" w:rsidRDefault="00325FE1" w:rsidP="00325FE1">
      <w:pPr>
        <w:spacing w:before="120" w:line="276" w:lineRule="auto"/>
        <w:jc w:val="center"/>
        <w:rPr>
          <w:rFonts w:ascii="Arial" w:hAnsi="Arial" w:cs="Arial"/>
          <w:sz w:val="20"/>
          <w:szCs w:val="20"/>
        </w:rPr>
      </w:pPr>
      <w:r w:rsidRPr="005B2C12">
        <w:rPr>
          <w:rFonts w:ascii="Arial" w:hAnsi="Arial" w:cs="Arial"/>
          <w:sz w:val="20"/>
          <w:szCs w:val="20"/>
        </w:rPr>
        <w:t>Fonte: Marcia (2021)</w:t>
      </w:r>
    </w:p>
    <w:p w14:paraId="058FAF76" w14:textId="77777777" w:rsidR="00325FE1" w:rsidRDefault="00325FE1" w:rsidP="00325FE1">
      <w:pPr>
        <w:pStyle w:val="Recuodecorpodetexto"/>
        <w:spacing w:after="0" w:line="276" w:lineRule="auto"/>
        <w:ind w:left="0"/>
        <w:jc w:val="both"/>
        <w:rPr>
          <w:rFonts w:ascii="Arial" w:eastAsia="Calibri" w:hAnsi="Arial" w:cs="Arial"/>
          <w:sz w:val="22"/>
          <w:szCs w:val="22"/>
          <w:lang w:bidi="ar-SA"/>
        </w:rPr>
      </w:pPr>
    </w:p>
    <w:p w14:paraId="3604CB00" w14:textId="77777777" w:rsidR="0071590E" w:rsidRPr="00334CC9" w:rsidRDefault="0071590E" w:rsidP="00334CC9">
      <w:pPr>
        <w:spacing w:line="276" w:lineRule="auto"/>
        <w:jc w:val="both"/>
        <w:rPr>
          <w:rFonts w:ascii="Arial" w:hAnsi="Arial" w:cs="Arial"/>
        </w:rPr>
      </w:pPr>
    </w:p>
    <w:p w14:paraId="70EC8C06" w14:textId="0931034F" w:rsidR="000D07C3" w:rsidRDefault="000D07C3" w:rsidP="00334CC9">
      <w:pPr>
        <w:spacing w:line="276" w:lineRule="auto"/>
        <w:jc w:val="both"/>
        <w:rPr>
          <w:rFonts w:ascii="Arial" w:hAnsi="Arial" w:cs="Arial"/>
        </w:rPr>
      </w:pPr>
    </w:p>
    <w:p w14:paraId="3858A67F" w14:textId="3BF823D7" w:rsidR="00325FE1" w:rsidRDefault="00325FE1" w:rsidP="00334CC9">
      <w:pPr>
        <w:spacing w:line="276" w:lineRule="auto"/>
        <w:jc w:val="both"/>
        <w:rPr>
          <w:rFonts w:ascii="Arial" w:hAnsi="Arial" w:cs="Arial"/>
        </w:rPr>
      </w:pPr>
    </w:p>
    <w:p w14:paraId="3983B072" w14:textId="77777777" w:rsidR="00325FE1" w:rsidRPr="00334CC9" w:rsidRDefault="00325FE1" w:rsidP="00334CC9">
      <w:pPr>
        <w:spacing w:line="276" w:lineRule="auto"/>
        <w:jc w:val="both"/>
        <w:rPr>
          <w:rFonts w:ascii="Arial" w:hAnsi="Arial" w:cs="Arial"/>
        </w:rPr>
      </w:pPr>
    </w:p>
    <w:p w14:paraId="3B727CFF" w14:textId="77777777" w:rsidR="00776D9F" w:rsidRPr="00334CC9" w:rsidRDefault="00776D9F" w:rsidP="00334CC9">
      <w:pPr>
        <w:spacing w:line="276" w:lineRule="auto"/>
        <w:rPr>
          <w:rFonts w:ascii="Arial" w:hAnsi="Arial" w:cs="Arial"/>
        </w:rPr>
      </w:pPr>
    </w:p>
    <w:p w14:paraId="32322505" w14:textId="3F82E318" w:rsidR="00C32F90" w:rsidRDefault="00C32F9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8C2F740" w14:textId="60324456" w:rsidR="001E2606" w:rsidRPr="00334CC9" w:rsidRDefault="00B809E9" w:rsidP="00334CC9">
      <w:pPr>
        <w:pStyle w:val="Ttulo1"/>
        <w:spacing w:before="0" w:after="0" w:line="276" w:lineRule="auto"/>
        <w:ind w:left="431" w:hanging="431"/>
        <w:rPr>
          <w:rFonts w:ascii="Arial" w:hAnsi="Arial" w:cs="Arial"/>
          <w:sz w:val="22"/>
          <w:szCs w:val="22"/>
        </w:rPr>
      </w:pPr>
      <w:bookmarkStart w:id="7" w:name="_Toc246933160"/>
      <w:r>
        <w:rPr>
          <w:rFonts w:ascii="Arial" w:hAnsi="Arial" w:cs="Arial"/>
          <w:sz w:val="22"/>
          <w:szCs w:val="22"/>
        </w:rPr>
        <w:t>CRONOGRAMA</w:t>
      </w:r>
      <w:bookmarkEnd w:id="7"/>
    </w:p>
    <w:p w14:paraId="7A942232" w14:textId="73AF3035" w:rsidR="001E2606" w:rsidRDefault="001E2606" w:rsidP="00334CC9">
      <w:pPr>
        <w:spacing w:line="276" w:lineRule="auto"/>
        <w:jc w:val="both"/>
        <w:rPr>
          <w:rFonts w:ascii="Arial" w:hAnsi="Arial" w:cs="Arial"/>
        </w:rPr>
      </w:pPr>
    </w:p>
    <w:p w14:paraId="22D946EF" w14:textId="1311B34E" w:rsidR="00B809E9" w:rsidRDefault="00B809E9" w:rsidP="00B809E9">
      <w:pPr>
        <w:spacing w:line="276" w:lineRule="auto"/>
        <w:jc w:val="both"/>
        <w:rPr>
          <w:rFonts w:ascii="Arial" w:hAnsi="Arial" w:cs="Arial"/>
        </w:rPr>
      </w:pPr>
      <w:r w:rsidRPr="00334CC9">
        <w:rPr>
          <w:rFonts w:ascii="Arial" w:hAnsi="Arial" w:cs="Arial"/>
        </w:rPr>
        <w:tab/>
      </w:r>
      <w:r>
        <w:rPr>
          <w:rFonts w:ascii="Arial" w:hAnsi="Arial" w:cs="Arial"/>
        </w:rPr>
        <w:t>O Quadro 1 apresenta um modelo de quadro com formatação com o cronograma de atividades. Observar que diferentemente da tabela, o quadro permite a utilização de moldura e de linhas de separação horizontais e verticais, inclusive em seu interior.</w:t>
      </w:r>
    </w:p>
    <w:p w14:paraId="6AD520FF" w14:textId="0D5FB56D" w:rsidR="00B809E9" w:rsidRDefault="00B809E9" w:rsidP="00B809E9">
      <w:pPr>
        <w:spacing w:line="276" w:lineRule="auto"/>
        <w:jc w:val="both"/>
        <w:rPr>
          <w:rFonts w:ascii="Arial" w:hAnsi="Arial" w:cs="Arial"/>
        </w:rPr>
      </w:pPr>
    </w:p>
    <w:p w14:paraId="2BBFC188" w14:textId="77777777" w:rsidR="00B809E9" w:rsidRPr="00334CC9" w:rsidRDefault="00B809E9" w:rsidP="00B809E9">
      <w:pPr>
        <w:spacing w:line="276" w:lineRule="auto"/>
        <w:jc w:val="both"/>
        <w:rPr>
          <w:rFonts w:ascii="Arial" w:hAnsi="Arial" w:cs="Arial"/>
        </w:rPr>
      </w:pPr>
    </w:p>
    <w:p w14:paraId="03747A60" w14:textId="0408EB16" w:rsidR="00B809E9" w:rsidRPr="00B809E9" w:rsidRDefault="00B809E9" w:rsidP="00B809E9">
      <w:pPr>
        <w:spacing w:after="120" w:line="276" w:lineRule="auto"/>
        <w:jc w:val="center"/>
        <w:rPr>
          <w:rFonts w:ascii="Arial" w:hAnsi="Arial" w:cs="Arial"/>
          <w:sz w:val="20"/>
          <w:szCs w:val="20"/>
        </w:rPr>
      </w:pPr>
      <w:r w:rsidRPr="00B809E9">
        <w:rPr>
          <w:rFonts w:ascii="Arial" w:hAnsi="Arial" w:cs="Arial"/>
          <w:b/>
          <w:bCs/>
          <w:sz w:val="20"/>
          <w:szCs w:val="20"/>
        </w:rPr>
        <w:t>Quadro 1</w:t>
      </w:r>
      <w:r>
        <w:rPr>
          <w:rFonts w:ascii="Arial" w:hAnsi="Arial" w:cs="Arial"/>
          <w:sz w:val="20"/>
          <w:szCs w:val="20"/>
        </w:rPr>
        <w:t>.</w:t>
      </w:r>
      <w:r w:rsidRPr="00B809E9">
        <w:rPr>
          <w:rFonts w:ascii="Arial" w:hAnsi="Arial" w:cs="Arial"/>
          <w:sz w:val="20"/>
          <w:szCs w:val="20"/>
        </w:rPr>
        <w:t xml:space="preserve">  Cronograma de atividades</w:t>
      </w:r>
    </w:p>
    <w:tbl>
      <w:tblPr>
        <w:tblW w:w="890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40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</w:tblGrid>
      <w:tr w:rsidR="00B809E9" w14:paraId="2911B228" w14:textId="77777777" w:rsidTr="00B809E9">
        <w:trPr>
          <w:cantSplit/>
          <w:jc w:val="center"/>
        </w:trPr>
        <w:tc>
          <w:tcPr>
            <w:tcW w:w="4140" w:type="dxa"/>
          </w:tcPr>
          <w:p w14:paraId="26877444" w14:textId="652F5FAA" w:rsidR="00B809E9" w:rsidRDefault="00B809E9" w:rsidP="00A31239">
            <w:pPr>
              <w:spacing w:before="80" w:after="80"/>
              <w:jc w:val="center"/>
              <w:rPr>
                <w:b/>
              </w:rPr>
            </w:pPr>
            <w:r>
              <w:rPr>
                <w:b/>
              </w:rPr>
              <w:t>ATIVIDADE</w:t>
            </w:r>
          </w:p>
        </w:tc>
        <w:tc>
          <w:tcPr>
            <w:tcW w:w="4764" w:type="dxa"/>
            <w:gridSpan w:val="12"/>
          </w:tcPr>
          <w:p w14:paraId="358421CE" w14:textId="77777777" w:rsidR="00B809E9" w:rsidRDefault="00B809E9" w:rsidP="00A31239">
            <w:pPr>
              <w:spacing w:before="80" w:after="80"/>
              <w:jc w:val="center"/>
              <w:rPr>
                <w:b/>
              </w:rPr>
            </w:pPr>
            <w:r>
              <w:rPr>
                <w:b/>
              </w:rPr>
              <w:t>MÊS</w:t>
            </w:r>
          </w:p>
        </w:tc>
      </w:tr>
      <w:tr w:rsidR="00B809E9" w14:paraId="53243FCD" w14:textId="77777777" w:rsidTr="00B809E9">
        <w:trPr>
          <w:cantSplit/>
          <w:jc w:val="center"/>
        </w:trPr>
        <w:tc>
          <w:tcPr>
            <w:tcW w:w="4140" w:type="dxa"/>
          </w:tcPr>
          <w:p w14:paraId="26EC659A" w14:textId="77777777" w:rsidR="00B809E9" w:rsidRDefault="00B809E9" w:rsidP="00A31239">
            <w:pPr>
              <w:spacing w:before="80" w:after="80"/>
              <w:jc w:val="center"/>
            </w:pPr>
          </w:p>
        </w:tc>
        <w:tc>
          <w:tcPr>
            <w:tcW w:w="397" w:type="dxa"/>
          </w:tcPr>
          <w:p w14:paraId="560279D8" w14:textId="77777777" w:rsidR="00B809E9" w:rsidRDefault="00B809E9" w:rsidP="00A31239">
            <w:pPr>
              <w:spacing w:before="80" w:after="80"/>
              <w:jc w:val="center"/>
            </w:pPr>
            <w:r>
              <w:t>1</w:t>
            </w:r>
          </w:p>
        </w:tc>
        <w:tc>
          <w:tcPr>
            <w:tcW w:w="397" w:type="dxa"/>
          </w:tcPr>
          <w:p w14:paraId="38093673" w14:textId="77777777" w:rsidR="00B809E9" w:rsidRDefault="00B809E9" w:rsidP="00A31239">
            <w:pPr>
              <w:spacing w:before="80" w:after="80"/>
              <w:jc w:val="center"/>
            </w:pPr>
            <w:r>
              <w:t>2</w:t>
            </w:r>
          </w:p>
        </w:tc>
        <w:tc>
          <w:tcPr>
            <w:tcW w:w="397" w:type="dxa"/>
          </w:tcPr>
          <w:p w14:paraId="547AB198" w14:textId="77777777" w:rsidR="00B809E9" w:rsidRDefault="00B809E9" w:rsidP="00A31239">
            <w:pPr>
              <w:spacing w:before="80" w:after="80"/>
              <w:jc w:val="center"/>
            </w:pPr>
            <w:r>
              <w:t>3</w:t>
            </w:r>
          </w:p>
        </w:tc>
        <w:tc>
          <w:tcPr>
            <w:tcW w:w="397" w:type="dxa"/>
          </w:tcPr>
          <w:p w14:paraId="01FBE991" w14:textId="77777777" w:rsidR="00B809E9" w:rsidRDefault="00B809E9" w:rsidP="00A31239">
            <w:pPr>
              <w:spacing w:before="80" w:after="80"/>
              <w:jc w:val="center"/>
            </w:pPr>
            <w:r>
              <w:t>4</w:t>
            </w:r>
          </w:p>
        </w:tc>
        <w:tc>
          <w:tcPr>
            <w:tcW w:w="397" w:type="dxa"/>
          </w:tcPr>
          <w:p w14:paraId="383C0EE2" w14:textId="77777777" w:rsidR="00B809E9" w:rsidRDefault="00B809E9" w:rsidP="00A31239">
            <w:pPr>
              <w:spacing w:before="80" w:after="80"/>
              <w:jc w:val="center"/>
            </w:pPr>
            <w:r>
              <w:t>5</w:t>
            </w:r>
          </w:p>
        </w:tc>
        <w:tc>
          <w:tcPr>
            <w:tcW w:w="397" w:type="dxa"/>
          </w:tcPr>
          <w:p w14:paraId="7313B836" w14:textId="77777777" w:rsidR="00B809E9" w:rsidRDefault="00B809E9" w:rsidP="00A31239">
            <w:pPr>
              <w:spacing w:before="80" w:after="80"/>
              <w:jc w:val="center"/>
            </w:pPr>
            <w:r>
              <w:t>6</w:t>
            </w:r>
          </w:p>
        </w:tc>
        <w:tc>
          <w:tcPr>
            <w:tcW w:w="397" w:type="dxa"/>
          </w:tcPr>
          <w:p w14:paraId="568EE4BB" w14:textId="77777777" w:rsidR="00B809E9" w:rsidRDefault="00B809E9" w:rsidP="00A31239">
            <w:pPr>
              <w:spacing w:before="80" w:after="80"/>
              <w:jc w:val="center"/>
            </w:pPr>
            <w:r>
              <w:t>7</w:t>
            </w:r>
          </w:p>
        </w:tc>
        <w:tc>
          <w:tcPr>
            <w:tcW w:w="397" w:type="dxa"/>
          </w:tcPr>
          <w:p w14:paraId="42E9B02D" w14:textId="77777777" w:rsidR="00B809E9" w:rsidRDefault="00B809E9" w:rsidP="00A31239">
            <w:pPr>
              <w:spacing w:before="80" w:after="80"/>
              <w:jc w:val="center"/>
            </w:pPr>
            <w:r>
              <w:t>8</w:t>
            </w:r>
          </w:p>
        </w:tc>
        <w:tc>
          <w:tcPr>
            <w:tcW w:w="397" w:type="dxa"/>
          </w:tcPr>
          <w:p w14:paraId="1A188AD0" w14:textId="77777777" w:rsidR="00B809E9" w:rsidRDefault="00B809E9" w:rsidP="00A31239">
            <w:pPr>
              <w:spacing w:before="80" w:after="80"/>
              <w:jc w:val="center"/>
            </w:pPr>
            <w:r>
              <w:t>9</w:t>
            </w:r>
          </w:p>
        </w:tc>
        <w:tc>
          <w:tcPr>
            <w:tcW w:w="397" w:type="dxa"/>
          </w:tcPr>
          <w:p w14:paraId="3A920695" w14:textId="77777777" w:rsidR="00B809E9" w:rsidRDefault="00B809E9" w:rsidP="00A31239">
            <w:pPr>
              <w:spacing w:before="80" w:after="80"/>
              <w:jc w:val="center"/>
            </w:pPr>
            <w:r>
              <w:t>10</w:t>
            </w:r>
          </w:p>
        </w:tc>
        <w:tc>
          <w:tcPr>
            <w:tcW w:w="397" w:type="dxa"/>
          </w:tcPr>
          <w:p w14:paraId="0F1364BD" w14:textId="77777777" w:rsidR="00B809E9" w:rsidRDefault="00B809E9" w:rsidP="00A31239">
            <w:pPr>
              <w:spacing w:before="80" w:after="80"/>
              <w:jc w:val="center"/>
            </w:pPr>
            <w:r>
              <w:t>11</w:t>
            </w:r>
          </w:p>
        </w:tc>
        <w:tc>
          <w:tcPr>
            <w:tcW w:w="397" w:type="dxa"/>
          </w:tcPr>
          <w:p w14:paraId="760C5BA2" w14:textId="77777777" w:rsidR="00B809E9" w:rsidRDefault="00B809E9" w:rsidP="00A31239">
            <w:pPr>
              <w:spacing w:before="80" w:after="80"/>
              <w:jc w:val="center"/>
            </w:pPr>
            <w:r>
              <w:t>12</w:t>
            </w:r>
          </w:p>
        </w:tc>
      </w:tr>
      <w:tr w:rsidR="00B809E9" w14:paraId="3E74132B" w14:textId="77777777" w:rsidTr="00B809E9">
        <w:trPr>
          <w:cantSplit/>
          <w:jc w:val="center"/>
        </w:trPr>
        <w:tc>
          <w:tcPr>
            <w:tcW w:w="4140" w:type="dxa"/>
          </w:tcPr>
          <w:p w14:paraId="30B06F52" w14:textId="77777777" w:rsidR="00B809E9" w:rsidRDefault="00B809E9" w:rsidP="00A31239">
            <w:pPr>
              <w:spacing w:before="80" w:after="80"/>
            </w:pPr>
            <w:r>
              <w:t xml:space="preserve"> Revisão bibliográfica</w:t>
            </w:r>
          </w:p>
        </w:tc>
        <w:tc>
          <w:tcPr>
            <w:tcW w:w="397" w:type="dxa"/>
            <w:shd w:val="clear" w:color="auto" w:fill="auto"/>
          </w:tcPr>
          <w:p w14:paraId="7BAB5A14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77ABA16E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0E5CF605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1F56D770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6193B150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7A062ACB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59A49AB1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1ACF5657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1F2FF983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0E83C905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6A9E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70C381A8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1751F6C1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9E9" w14:paraId="45FDF33D" w14:textId="77777777" w:rsidTr="00B809E9">
        <w:trPr>
          <w:cantSplit/>
          <w:jc w:val="center"/>
        </w:trPr>
        <w:tc>
          <w:tcPr>
            <w:tcW w:w="4140" w:type="dxa"/>
          </w:tcPr>
          <w:p w14:paraId="06103649" w14:textId="77777777" w:rsidR="00B809E9" w:rsidRDefault="00B809E9" w:rsidP="00A31239">
            <w:pPr>
              <w:spacing w:before="80" w:after="80"/>
            </w:pPr>
            <w:r>
              <w:t xml:space="preserve"> Atividade 1</w:t>
            </w:r>
          </w:p>
        </w:tc>
        <w:tc>
          <w:tcPr>
            <w:tcW w:w="397" w:type="dxa"/>
            <w:shd w:val="clear" w:color="auto" w:fill="auto"/>
          </w:tcPr>
          <w:p w14:paraId="36FF43F2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79DE61F1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6360623E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03A5E2EE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0DFF885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1F1E878A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71427E5D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1EF6AFB2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78BF0784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53905A93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63EF8A8C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77A31232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9E9" w14:paraId="12C0140B" w14:textId="77777777" w:rsidTr="00B809E9">
        <w:trPr>
          <w:cantSplit/>
          <w:jc w:val="center"/>
        </w:trPr>
        <w:tc>
          <w:tcPr>
            <w:tcW w:w="4140" w:type="dxa"/>
          </w:tcPr>
          <w:p w14:paraId="3A69345E" w14:textId="77777777" w:rsidR="00B809E9" w:rsidRDefault="00B809E9" w:rsidP="00A31239">
            <w:pPr>
              <w:spacing w:before="80" w:after="80"/>
            </w:pPr>
            <w:r>
              <w:t xml:space="preserve"> Atividade 2</w:t>
            </w:r>
          </w:p>
        </w:tc>
        <w:tc>
          <w:tcPr>
            <w:tcW w:w="397" w:type="dxa"/>
            <w:shd w:val="clear" w:color="auto" w:fill="auto"/>
          </w:tcPr>
          <w:p w14:paraId="710ABF61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445CE626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3AF607A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0B90BFA8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4B153AAA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0878732A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0FE6B8D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214E2537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4DF6744A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02D81566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36B9ADB7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0C4A2026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9E9" w14:paraId="0C8D4475" w14:textId="77777777" w:rsidTr="00B809E9">
        <w:trPr>
          <w:cantSplit/>
          <w:jc w:val="center"/>
        </w:trPr>
        <w:tc>
          <w:tcPr>
            <w:tcW w:w="4140" w:type="dxa"/>
          </w:tcPr>
          <w:p w14:paraId="6DCDB359" w14:textId="77777777" w:rsidR="00B809E9" w:rsidRDefault="00B809E9" w:rsidP="00A31239">
            <w:pPr>
              <w:spacing w:before="80" w:after="80"/>
            </w:pPr>
            <w:r>
              <w:t xml:space="preserve"> Análise dos resultados</w:t>
            </w:r>
          </w:p>
        </w:tc>
        <w:tc>
          <w:tcPr>
            <w:tcW w:w="397" w:type="dxa"/>
            <w:shd w:val="clear" w:color="auto" w:fill="auto"/>
          </w:tcPr>
          <w:p w14:paraId="076656DF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7C1F4E1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580411E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2F30092A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60DC4ADA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7E3068AE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222CD31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2CAB318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3E982B3D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6EBF8E2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45BDB447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19B9EB86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9E9" w14:paraId="2ED3D3D6" w14:textId="77777777" w:rsidTr="00B809E9">
        <w:trPr>
          <w:cantSplit/>
          <w:jc w:val="center"/>
        </w:trPr>
        <w:tc>
          <w:tcPr>
            <w:tcW w:w="4140" w:type="dxa"/>
          </w:tcPr>
          <w:p w14:paraId="2287E8A4" w14:textId="77777777" w:rsidR="00B809E9" w:rsidRDefault="00B809E9" w:rsidP="00A31239">
            <w:pPr>
              <w:spacing w:before="80" w:after="80"/>
            </w:pPr>
            <w:r>
              <w:t xml:space="preserve"> Redação da monografia</w:t>
            </w:r>
          </w:p>
        </w:tc>
        <w:tc>
          <w:tcPr>
            <w:tcW w:w="397" w:type="dxa"/>
            <w:shd w:val="clear" w:color="auto" w:fill="auto"/>
          </w:tcPr>
          <w:p w14:paraId="52F48E87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0B0CBEAB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02FB4FA3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7E2AC573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49E5D78C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118AEFB4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1A1A77B4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046EE76C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2DB0C21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" w:type="dxa"/>
            <w:shd w:val="clear" w:color="auto" w:fill="auto"/>
          </w:tcPr>
          <w:p w14:paraId="711304D5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01AD51B9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397" w:type="dxa"/>
            <w:shd w:val="clear" w:color="auto" w:fill="auto"/>
          </w:tcPr>
          <w:p w14:paraId="7124E0E0" w14:textId="77777777" w:rsidR="00B809E9" w:rsidRPr="00E26A9E" w:rsidRDefault="00B809E9" w:rsidP="00A31239">
            <w:pPr>
              <w:spacing w:before="80" w:after="8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</w:tbl>
    <w:p w14:paraId="0F7276DC" w14:textId="7A6BFD85" w:rsidR="00B809E9" w:rsidRPr="00B809E9" w:rsidRDefault="00B809E9" w:rsidP="00B809E9">
      <w:pPr>
        <w:spacing w:before="120" w:line="276" w:lineRule="auto"/>
        <w:jc w:val="center"/>
        <w:rPr>
          <w:rFonts w:ascii="Arial" w:hAnsi="Arial" w:cs="Arial"/>
          <w:sz w:val="20"/>
          <w:szCs w:val="20"/>
        </w:rPr>
      </w:pPr>
      <w:r w:rsidRPr="00B809E9">
        <w:rPr>
          <w:rFonts w:ascii="Arial" w:hAnsi="Arial" w:cs="Arial"/>
          <w:sz w:val="20"/>
          <w:szCs w:val="20"/>
        </w:rPr>
        <w:t>Fonte: Autoria própria</w:t>
      </w:r>
    </w:p>
    <w:p w14:paraId="1A852115" w14:textId="77777777" w:rsidR="000D07C3" w:rsidRPr="00334CC9" w:rsidRDefault="000D07C3" w:rsidP="00334CC9">
      <w:pPr>
        <w:spacing w:line="276" w:lineRule="auto"/>
        <w:rPr>
          <w:rFonts w:ascii="Arial" w:hAnsi="Arial" w:cs="Arial"/>
        </w:rPr>
      </w:pPr>
    </w:p>
    <w:p w14:paraId="0052D92E" w14:textId="77777777" w:rsidR="000440EC" w:rsidRPr="00334CC9" w:rsidRDefault="000440EC" w:rsidP="00334CC9">
      <w:pPr>
        <w:spacing w:line="276" w:lineRule="auto"/>
        <w:jc w:val="both"/>
        <w:rPr>
          <w:rFonts w:ascii="Arial" w:hAnsi="Arial" w:cs="Arial"/>
          <w:u w:val="single"/>
        </w:rPr>
      </w:pPr>
    </w:p>
    <w:p w14:paraId="0562762F" w14:textId="676D75A9" w:rsidR="00C32F90" w:rsidRDefault="00C32F9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D5C8C98" w14:textId="6B2BE78F" w:rsidR="001E2606" w:rsidRPr="00334CC9" w:rsidRDefault="006A28F0" w:rsidP="00334CC9">
      <w:pPr>
        <w:pStyle w:val="Ttulo1"/>
        <w:spacing w:before="0" w:after="0" w:line="276" w:lineRule="auto"/>
        <w:ind w:left="0" w:firstLine="0"/>
        <w:rPr>
          <w:rFonts w:ascii="Arial" w:hAnsi="Arial" w:cs="Arial"/>
          <w:sz w:val="22"/>
          <w:szCs w:val="22"/>
        </w:rPr>
      </w:pPr>
      <w:bookmarkStart w:id="8" w:name="_Toc246933165"/>
      <w:r>
        <w:rPr>
          <w:rFonts w:ascii="Arial" w:hAnsi="Arial" w:cs="Arial"/>
          <w:sz w:val="22"/>
          <w:szCs w:val="22"/>
        </w:rPr>
        <w:t xml:space="preserve">CONCLUSÃO / RESULTADOS ESPERADOS / </w:t>
      </w:r>
      <w:r w:rsidR="001E2606" w:rsidRPr="00334CC9">
        <w:rPr>
          <w:rFonts w:ascii="Arial" w:hAnsi="Arial" w:cs="Arial"/>
          <w:sz w:val="22"/>
          <w:szCs w:val="22"/>
        </w:rPr>
        <w:t>CON</w:t>
      </w:r>
      <w:r w:rsidR="00334CC9">
        <w:rPr>
          <w:rFonts w:ascii="Arial" w:hAnsi="Arial" w:cs="Arial"/>
          <w:sz w:val="22"/>
          <w:szCs w:val="22"/>
        </w:rPr>
        <w:t>SIDERAÇÕES</w:t>
      </w:r>
      <w:bookmarkEnd w:id="8"/>
      <w:r w:rsidR="00334CC9">
        <w:rPr>
          <w:rFonts w:ascii="Arial" w:hAnsi="Arial" w:cs="Arial"/>
          <w:sz w:val="22"/>
          <w:szCs w:val="22"/>
        </w:rPr>
        <w:t xml:space="preserve"> FINAIS</w:t>
      </w:r>
    </w:p>
    <w:p w14:paraId="528A68D0" w14:textId="77777777" w:rsidR="001E2606" w:rsidRPr="00334CC9" w:rsidRDefault="001E2606" w:rsidP="00334CC9">
      <w:pPr>
        <w:spacing w:line="276" w:lineRule="auto"/>
        <w:jc w:val="both"/>
        <w:rPr>
          <w:rFonts w:ascii="Arial" w:hAnsi="Arial" w:cs="Arial"/>
        </w:rPr>
      </w:pPr>
    </w:p>
    <w:p w14:paraId="1924C05E" w14:textId="77777777" w:rsidR="00EA0899" w:rsidRPr="00334CC9" w:rsidRDefault="00EA0899" w:rsidP="00334CC9">
      <w:pPr>
        <w:tabs>
          <w:tab w:val="num" w:pos="720"/>
        </w:tabs>
        <w:spacing w:line="276" w:lineRule="auto"/>
        <w:jc w:val="both"/>
        <w:rPr>
          <w:rFonts w:ascii="Arial" w:hAnsi="Arial" w:cs="Arial"/>
        </w:rPr>
      </w:pPr>
    </w:p>
    <w:p w14:paraId="31F4886D" w14:textId="77777777" w:rsidR="000D07C3" w:rsidRPr="00334CC9" w:rsidRDefault="000D07C3" w:rsidP="00334CC9">
      <w:pPr>
        <w:pStyle w:val="Ttulo"/>
        <w:spacing w:before="0" w:after="0" w:line="276" w:lineRule="auto"/>
        <w:jc w:val="both"/>
        <w:rPr>
          <w:rFonts w:ascii="Arial" w:hAnsi="Arial" w:cs="Arial"/>
          <w:b w:val="0"/>
          <w:bCs w:val="0"/>
          <w:sz w:val="22"/>
          <w:szCs w:val="22"/>
        </w:rPr>
      </w:pPr>
    </w:p>
    <w:p w14:paraId="0D2292DF" w14:textId="77777777" w:rsidR="001E2606" w:rsidRPr="00334CC9" w:rsidRDefault="00107A46" w:rsidP="00334CC9">
      <w:pPr>
        <w:pStyle w:val="Ttulo"/>
        <w:spacing w:before="0" w:after="0" w:line="276" w:lineRule="auto"/>
        <w:jc w:val="both"/>
        <w:rPr>
          <w:rFonts w:ascii="Arial" w:hAnsi="Arial" w:cs="Arial"/>
          <w:sz w:val="22"/>
          <w:szCs w:val="22"/>
        </w:rPr>
      </w:pPr>
      <w:r w:rsidRPr="00334CC9">
        <w:rPr>
          <w:rFonts w:ascii="Arial" w:hAnsi="Arial" w:cs="Arial"/>
          <w:b w:val="0"/>
          <w:bCs w:val="0"/>
          <w:sz w:val="22"/>
          <w:szCs w:val="22"/>
        </w:rPr>
        <w:br w:type="page"/>
      </w:r>
      <w:bookmarkStart w:id="9" w:name="_Toc246933166"/>
      <w:r w:rsidR="001E2606" w:rsidRPr="00334CC9">
        <w:rPr>
          <w:rFonts w:ascii="Arial" w:eastAsia="Calibri" w:hAnsi="Arial" w:cs="Arial"/>
          <w:sz w:val="22"/>
          <w:szCs w:val="22"/>
        </w:rPr>
        <w:t>REFERÊNCIAS</w:t>
      </w:r>
      <w:bookmarkEnd w:id="9"/>
    </w:p>
    <w:p w14:paraId="02691D41" w14:textId="77777777" w:rsidR="006E0B6C" w:rsidRPr="00334CC9" w:rsidRDefault="006E0B6C" w:rsidP="00334CC9">
      <w:pPr>
        <w:spacing w:line="276" w:lineRule="auto"/>
        <w:jc w:val="both"/>
        <w:rPr>
          <w:rFonts w:ascii="Arial" w:hAnsi="Arial" w:cs="Arial"/>
        </w:rPr>
      </w:pPr>
    </w:p>
    <w:p w14:paraId="1593E87C" w14:textId="5E930934" w:rsidR="000D07C3" w:rsidRPr="00714AE0" w:rsidRDefault="000D07C3" w:rsidP="00334CC9">
      <w:pPr>
        <w:spacing w:line="276" w:lineRule="auto"/>
        <w:jc w:val="both"/>
        <w:rPr>
          <w:rFonts w:ascii="Arial" w:hAnsi="Arial" w:cs="Arial"/>
        </w:rPr>
      </w:pPr>
      <w:r w:rsidRPr="00714AE0">
        <w:rPr>
          <w:rFonts w:ascii="Arial" w:hAnsi="Arial" w:cs="Arial"/>
        </w:rPr>
        <w:tab/>
        <w:t>O padrão de referências a ser utilizado é o ABNT NBR 6023</w:t>
      </w:r>
      <w:r w:rsidR="00714AE0" w:rsidRPr="00714AE0">
        <w:rPr>
          <w:rFonts w:ascii="Arial" w:hAnsi="Arial" w:cs="Arial"/>
        </w:rPr>
        <w:t xml:space="preserve"> (</w:t>
      </w:r>
      <w:r w:rsidR="00325FE1">
        <w:rPr>
          <w:rFonts w:ascii="Arial" w:hAnsi="Arial" w:cs="Arial"/>
        </w:rPr>
        <w:t>ASSOCIAÇÃO BRASILEIRA DE NORMAS TÉCNICAS</w:t>
      </w:r>
      <w:r w:rsidR="00714AE0" w:rsidRPr="00714AE0">
        <w:rPr>
          <w:rFonts w:ascii="Arial" w:hAnsi="Arial" w:cs="Arial"/>
        </w:rPr>
        <w:t>, 2018)</w:t>
      </w:r>
      <w:r w:rsidRPr="00714AE0">
        <w:rPr>
          <w:rFonts w:ascii="Arial" w:hAnsi="Arial" w:cs="Arial"/>
        </w:rPr>
        <w:t>. Para facilitar a elaboração da lista de referências, a seguir são apresentados diversos exemplos de referências em ordem alfabética.</w:t>
      </w:r>
    </w:p>
    <w:p w14:paraId="664A946B" w14:textId="6F2C5608" w:rsidR="000D07C3" w:rsidRPr="00714AE0" w:rsidRDefault="000D07C3" w:rsidP="00334CC9">
      <w:pPr>
        <w:spacing w:line="276" w:lineRule="auto"/>
        <w:jc w:val="both"/>
        <w:rPr>
          <w:rFonts w:ascii="Arial" w:hAnsi="Arial" w:cs="Arial"/>
        </w:rPr>
      </w:pPr>
      <w:r w:rsidRPr="00714AE0">
        <w:rPr>
          <w:rFonts w:ascii="Arial" w:hAnsi="Arial" w:cs="Arial"/>
        </w:rPr>
        <w:tab/>
        <w:t>O padrão de citações recomendado é o ABNT NBR 10520</w:t>
      </w:r>
      <w:r w:rsidR="00325FE1">
        <w:rPr>
          <w:rFonts w:ascii="Arial" w:hAnsi="Arial" w:cs="Arial"/>
        </w:rPr>
        <w:t xml:space="preserve"> (ASSOCIAÇÃO BRASILEIRA DE NORMAS TÉCNICAS, 2002)</w:t>
      </w:r>
      <w:r w:rsidRPr="00714AE0">
        <w:rPr>
          <w:rFonts w:ascii="Arial" w:hAnsi="Arial" w:cs="Arial"/>
        </w:rPr>
        <w:t>. A norma estabelece dois tipos de citação. Nas citações pelo sobrenome do autor, pela instituição responsável ou título incluído na sentença devem ser em letras maiúsculas e minúsculas e, quando estiverem entre parênteses, devem ser em letras maiúsculas. Exemplos:</w:t>
      </w:r>
    </w:p>
    <w:p w14:paraId="562CC6A1" w14:textId="77777777" w:rsidR="000D07C3" w:rsidRPr="00714AE0" w:rsidRDefault="000D07C3" w:rsidP="00334CC9">
      <w:pPr>
        <w:spacing w:line="276" w:lineRule="auto"/>
        <w:ind w:left="550"/>
        <w:jc w:val="both"/>
        <w:rPr>
          <w:rFonts w:ascii="Arial" w:hAnsi="Arial" w:cs="Arial"/>
        </w:rPr>
      </w:pPr>
      <w:r w:rsidRPr="00714AE0">
        <w:rPr>
          <w:rFonts w:ascii="Arial" w:hAnsi="Arial" w:cs="Arial"/>
        </w:rPr>
        <w:t xml:space="preserve">A ironia seria assim uma forma implícita de heterogeneidade mostrada, conforme a classificação proposta por </w:t>
      </w:r>
      <w:proofErr w:type="spellStart"/>
      <w:r w:rsidRPr="00714AE0">
        <w:rPr>
          <w:rFonts w:ascii="Arial" w:hAnsi="Arial" w:cs="Arial"/>
        </w:rPr>
        <w:t>Authier-Reiriz</w:t>
      </w:r>
      <w:proofErr w:type="spellEnd"/>
      <w:r w:rsidRPr="00714AE0">
        <w:rPr>
          <w:rFonts w:ascii="Arial" w:hAnsi="Arial" w:cs="Arial"/>
        </w:rPr>
        <w:t xml:space="preserve"> (1982).</w:t>
      </w:r>
    </w:p>
    <w:p w14:paraId="0ECCEEB3" w14:textId="77777777" w:rsidR="000D07C3" w:rsidRPr="00714AE0" w:rsidRDefault="000D07C3" w:rsidP="00334CC9">
      <w:pPr>
        <w:spacing w:line="276" w:lineRule="auto"/>
        <w:ind w:left="550"/>
        <w:jc w:val="both"/>
        <w:rPr>
          <w:rFonts w:ascii="Arial" w:hAnsi="Arial" w:cs="Arial"/>
        </w:rPr>
      </w:pPr>
      <w:r w:rsidRPr="00714AE0">
        <w:rPr>
          <w:rFonts w:ascii="Arial" w:hAnsi="Arial" w:cs="Arial"/>
        </w:rPr>
        <w:t xml:space="preserve">A produção de lítio começa em </w:t>
      </w:r>
      <w:proofErr w:type="spellStart"/>
      <w:r w:rsidRPr="00714AE0">
        <w:rPr>
          <w:rFonts w:ascii="Arial" w:hAnsi="Arial" w:cs="Arial"/>
        </w:rPr>
        <w:t>Searles</w:t>
      </w:r>
      <w:proofErr w:type="spellEnd"/>
      <w:r w:rsidRPr="00714AE0">
        <w:rPr>
          <w:rFonts w:ascii="Arial" w:hAnsi="Arial" w:cs="Arial"/>
        </w:rPr>
        <w:t xml:space="preserve"> Lake, Califórnia, em 1928 (MUMFORD, 1949).</w:t>
      </w:r>
    </w:p>
    <w:p w14:paraId="66EE0531" w14:textId="77777777" w:rsidR="000D07C3" w:rsidRPr="00714AE0" w:rsidRDefault="000D07C3" w:rsidP="00334CC9">
      <w:pPr>
        <w:spacing w:line="276" w:lineRule="auto"/>
        <w:ind w:left="550"/>
        <w:jc w:val="both"/>
        <w:rPr>
          <w:rFonts w:ascii="Arial" w:hAnsi="Arial" w:cs="Arial"/>
        </w:rPr>
      </w:pPr>
      <w:r w:rsidRPr="00714AE0">
        <w:rPr>
          <w:rFonts w:ascii="Arial" w:hAnsi="Arial" w:cs="Arial"/>
        </w:rPr>
        <w:t>Ela polariza e encaminha, sob a forma de “demanda coletiva”, da necessidade de todos</w:t>
      </w:r>
    </w:p>
    <w:p w14:paraId="544A2388" w14:textId="77777777" w:rsidR="000D07C3" w:rsidRPr="00714AE0" w:rsidRDefault="000D07C3" w:rsidP="00334CC9">
      <w:pPr>
        <w:spacing w:line="276" w:lineRule="auto"/>
        <w:ind w:left="550"/>
        <w:jc w:val="both"/>
        <w:rPr>
          <w:rFonts w:ascii="Arial" w:hAnsi="Arial" w:cs="Arial"/>
        </w:rPr>
      </w:pPr>
      <w:r w:rsidRPr="00714AE0">
        <w:rPr>
          <w:rFonts w:ascii="Arial" w:hAnsi="Arial" w:cs="Arial"/>
        </w:rPr>
        <w:t>(FONSECA, 1997; PAIVA, 1997; SILVA, 1997).</w:t>
      </w:r>
    </w:p>
    <w:p w14:paraId="3B42067A" w14:textId="77777777" w:rsidR="000D07C3" w:rsidRPr="00714AE0" w:rsidRDefault="000D07C3" w:rsidP="00334CC9">
      <w:pPr>
        <w:spacing w:line="276" w:lineRule="auto"/>
        <w:jc w:val="both"/>
        <w:rPr>
          <w:rFonts w:ascii="Arial" w:hAnsi="Arial" w:cs="Arial"/>
        </w:rPr>
      </w:pPr>
    </w:p>
    <w:p w14:paraId="6C00DA4D" w14:textId="77777777" w:rsidR="000D07C3" w:rsidRPr="00334CC9" w:rsidRDefault="000D07C3" w:rsidP="00334CC9">
      <w:pPr>
        <w:spacing w:line="276" w:lineRule="auto"/>
        <w:jc w:val="both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070"/>
      </w:tblGrid>
      <w:tr w:rsidR="00714AE0" w:rsidRPr="00334CC9" w14:paraId="40193D20" w14:textId="77777777" w:rsidTr="00A31239">
        <w:tc>
          <w:tcPr>
            <w:tcW w:w="9070" w:type="dxa"/>
          </w:tcPr>
          <w:p w14:paraId="56FCECE7" w14:textId="4CC16AC5" w:rsidR="00714AE0" w:rsidRPr="00334CC9" w:rsidRDefault="00325FE1" w:rsidP="00A31239">
            <w:pPr>
              <w:spacing w:after="24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OCIAÇÃO BRASILEIRA DE NORMAS TÉCNICAS.</w:t>
            </w:r>
            <w:r w:rsidR="00714AE0">
              <w:rPr>
                <w:rFonts w:ascii="Arial" w:hAnsi="Arial" w:cs="Arial"/>
              </w:rPr>
              <w:t xml:space="preserve"> </w:t>
            </w:r>
            <w:r w:rsidR="00714AE0" w:rsidRPr="00325FE1">
              <w:rPr>
                <w:rFonts w:ascii="Arial" w:hAnsi="Arial" w:cs="Arial"/>
                <w:b/>
                <w:bCs/>
              </w:rPr>
              <w:t>NBR 10520</w:t>
            </w:r>
            <w:r w:rsidR="00714AE0" w:rsidRPr="00714AE0">
              <w:rPr>
                <w:rFonts w:ascii="Arial" w:hAnsi="Arial" w:cs="Arial"/>
              </w:rPr>
              <w:t xml:space="preserve">: </w:t>
            </w:r>
            <w:r w:rsidR="00714AE0" w:rsidRPr="00714AE0">
              <w:rPr>
                <w:rFonts w:ascii="Arial" w:hAnsi="Arial" w:cs="Arial"/>
                <w:b/>
                <w:bCs/>
              </w:rPr>
              <w:t xml:space="preserve">Informação e documentação: citações em documentos: </w:t>
            </w:r>
            <w:r w:rsidR="00714AE0">
              <w:rPr>
                <w:rFonts w:ascii="Arial" w:hAnsi="Arial" w:cs="Arial"/>
                <w:b/>
                <w:bCs/>
              </w:rPr>
              <w:t>A</w:t>
            </w:r>
            <w:r w:rsidR="00714AE0" w:rsidRPr="00714AE0">
              <w:rPr>
                <w:rFonts w:ascii="Arial" w:hAnsi="Arial" w:cs="Arial"/>
                <w:b/>
                <w:bCs/>
              </w:rPr>
              <w:t>presentação</w:t>
            </w:r>
            <w:r w:rsidR="00714AE0" w:rsidRPr="00714AE0">
              <w:rPr>
                <w:rFonts w:ascii="Arial" w:hAnsi="Arial" w:cs="Arial"/>
              </w:rPr>
              <w:t>. Rio de Janeiro, 2002. 7 p.</w:t>
            </w:r>
          </w:p>
        </w:tc>
      </w:tr>
      <w:tr w:rsidR="00714AE0" w:rsidRPr="00334CC9" w14:paraId="402A4909" w14:textId="77777777" w:rsidTr="00A31239">
        <w:tc>
          <w:tcPr>
            <w:tcW w:w="9070" w:type="dxa"/>
          </w:tcPr>
          <w:p w14:paraId="59983B5D" w14:textId="518E8D8E" w:rsidR="00714AE0" w:rsidRPr="00334CC9" w:rsidRDefault="00325FE1" w:rsidP="00A31239">
            <w:pPr>
              <w:spacing w:after="24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.</w:t>
            </w:r>
            <w:r w:rsidR="00714AE0" w:rsidRPr="00334CC9">
              <w:rPr>
                <w:rFonts w:ascii="Arial" w:hAnsi="Arial" w:cs="Arial"/>
              </w:rPr>
              <w:t xml:space="preserve"> </w:t>
            </w:r>
            <w:r w:rsidR="00714AE0" w:rsidRPr="00325FE1">
              <w:rPr>
                <w:rFonts w:ascii="Arial" w:hAnsi="Arial" w:cs="Arial"/>
                <w:b/>
                <w:bCs/>
              </w:rPr>
              <w:t>NBR 14724.</w:t>
            </w:r>
            <w:r w:rsidR="00714AE0" w:rsidRPr="00334CC9">
              <w:rPr>
                <w:rFonts w:ascii="Arial" w:hAnsi="Arial" w:cs="Arial"/>
              </w:rPr>
              <w:t xml:space="preserve"> </w:t>
            </w:r>
            <w:r w:rsidR="00714AE0" w:rsidRPr="00334CC9">
              <w:rPr>
                <w:rFonts w:ascii="Arial" w:hAnsi="Arial" w:cs="Arial"/>
                <w:b/>
                <w:bCs/>
              </w:rPr>
              <w:t xml:space="preserve">Informação e documentação - </w:t>
            </w:r>
            <w:r w:rsidR="00714AE0">
              <w:rPr>
                <w:rFonts w:ascii="Arial" w:hAnsi="Arial" w:cs="Arial"/>
                <w:b/>
                <w:bCs/>
              </w:rPr>
              <w:t>T</w:t>
            </w:r>
            <w:r w:rsidR="00714AE0" w:rsidRPr="00334CC9">
              <w:rPr>
                <w:rFonts w:ascii="Arial" w:hAnsi="Arial" w:cs="Arial"/>
                <w:b/>
                <w:bCs/>
              </w:rPr>
              <w:t xml:space="preserve">rabalhos acadêmicos – </w:t>
            </w:r>
            <w:r w:rsidR="00714AE0">
              <w:rPr>
                <w:rFonts w:ascii="Arial" w:hAnsi="Arial" w:cs="Arial"/>
                <w:b/>
                <w:bCs/>
              </w:rPr>
              <w:t>A</w:t>
            </w:r>
            <w:r w:rsidR="00714AE0" w:rsidRPr="00334CC9">
              <w:rPr>
                <w:rFonts w:ascii="Arial" w:hAnsi="Arial" w:cs="Arial"/>
                <w:b/>
                <w:bCs/>
              </w:rPr>
              <w:t>presentação</w:t>
            </w:r>
            <w:r w:rsidR="00714AE0" w:rsidRPr="00334CC9">
              <w:rPr>
                <w:rFonts w:ascii="Arial" w:hAnsi="Arial" w:cs="Arial"/>
              </w:rPr>
              <w:t>. Associação Brasileira de Normas Técnicas. Rio de Janeiro, 2005</w:t>
            </w:r>
            <w:r w:rsidR="00714AE0">
              <w:rPr>
                <w:rFonts w:ascii="Arial" w:hAnsi="Arial" w:cs="Arial"/>
              </w:rPr>
              <w:t>, 9 p</w:t>
            </w:r>
            <w:r w:rsidR="00714AE0" w:rsidRPr="00334CC9">
              <w:rPr>
                <w:rFonts w:ascii="Arial" w:hAnsi="Arial" w:cs="Arial"/>
              </w:rPr>
              <w:t>.</w:t>
            </w:r>
          </w:p>
        </w:tc>
      </w:tr>
      <w:tr w:rsidR="00325FE1" w:rsidRPr="00334CC9" w14:paraId="03A14628" w14:textId="77777777" w:rsidTr="00841C05">
        <w:tc>
          <w:tcPr>
            <w:tcW w:w="9070" w:type="dxa"/>
          </w:tcPr>
          <w:p w14:paraId="6A66C505" w14:textId="77777777" w:rsidR="00325FE1" w:rsidRPr="00334CC9" w:rsidRDefault="00325FE1" w:rsidP="00841C05">
            <w:pPr>
              <w:spacing w:after="24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_______________. </w:t>
            </w:r>
            <w:r w:rsidRPr="00325FE1">
              <w:rPr>
                <w:rFonts w:ascii="Arial" w:hAnsi="Arial" w:cs="Arial"/>
                <w:b/>
                <w:bCs/>
              </w:rPr>
              <w:t>NBR 6203.</w:t>
            </w:r>
            <w:r w:rsidRPr="00334CC9">
              <w:rPr>
                <w:rFonts w:ascii="Arial" w:hAnsi="Arial" w:cs="Arial"/>
              </w:rPr>
              <w:t xml:space="preserve"> </w:t>
            </w:r>
            <w:r w:rsidRPr="00714AE0">
              <w:rPr>
                <w:rFonts w:ascii="Arial" w:hAnsi="Arial" w:cs="Arial"/>
                <w:b/>
                <w:bCs/>
              </w:rPr>
              <w:t xml:space="preserve">Informação e documentação: </w:t>
            </w:r>
            <w:r>
              <w:rPr>
                <w:rFonts w:ascii="Arial" w:hAnsi="Arial" w:cs="Arial"/>
                <w:b/>
                <w:bCs/>
              </w:rPr>
              <w:t>R</w:t>
            </w:r>
            <w:r w:rsidRPr="00714AE0">
              <w:rPr>
                <w:rFonts w:ascii="Arial" w:hAnsi="Arial" w:cs="Arial"/>
                <w:b/>
                <w:bCs/>
              </w:rPr>
              <w:t xml:space="preserve">eferências </w:t>
            </w:r>
            <w:r>
              <w:rPr>
                <w:rFonts w:ascii="Arial" w:hAnsi="Arial" w:cs="Arial"/>
                <w:b/>
                <w:bCs/>
              </w:rPr>
              <w:t>- Elaboração</w:t>
            </w:r>
            <w:r w:rsidRPr="00334CC9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2 ed. </w:t>
            </w:r>
            <w:r w:rsidRPr="00334CC9">
              <w:rPr>
                <w:rFonts w:ascii="Arial" w:hAnsi="Arial" w:cs="Arial"/>
              </w:rPr>
              <w:t>Associação Brasileira de Normas Técnicas. Rio de Janeiro, 20</w:t>
            </w:r>
            <w:r>
              <w:rPr>
                <w:rFonts w:ascii="Arial" w:hAnsi="Arial" w:cs="Arial"/>
              </w:rPr>
              <w:t>18, 68 p</w:t>
            </w:r>
            <w:r w:rsidRPr="00334CC9">
              <w:rPr>
                <w:rFonts w:ascii="Arial" w:hAnsi="Arial" w:cs="Arial"/>
              </w:rPr>
              <w:t>.</w:t>
            </w:r>
          </w:p>
        </w:tc>
      </w:tr>
      <w:tr w:rsidR="00F11A96" w:rsidRPr="00334CC9" w14:paraId="27D66CE0" w14:textId="77777777" w:rsidTr="00334CC9">
        <w:tc>
          <w:tcPr>
            <w:tcW w:w="9070" w:type="dxa"/>
          </w:tcPr>
          <w:p w14:paraId="154F8CBA" w14:textId="02E9913A" w:rsidR="00F11A96" w:rsidRPr="00334CC9" w:rsidRDefault="00F11A96" w:rsidP="00334CC9">
            <w:pPr>
              <w:spacing w:after="240" w:line="276" w:lineRule="auto"/>
              <w:jc w:val="both"/>
              <w:rPr>
                <w:rFonts w:ascii="Arial" w:hAnsi="Arial" w:cs="Arial"/>
              </w:rPr>
            </w:pPr>
            <w:r w:rsidRPr="00334CC9">
              <w:rPr>
                <w:rFonts w:ascii="Arial" w:hAnsi="Arial" w:cs="Arial"/>
              </w:rPr>
              <w:t>M</w:t>
            </w:r>
            <w:r w:rsidR="00225018">
              <w:rPr>
                <w:rFonts w:ascii="Arial" w:hAnsi="Arial" w:cs="Arial"/>
              </w:rPr>
              <w:t>ARCIA</w:t>
            </w:r>
            <w:r w:rsidRPr="00334CC9">
              <w:rPr>
                <w:rFonts w:ascii="Arial" w:hAnsi="Arial" w:cs="Arial"/>
              </w:rPr>
              <w:t xml:space="preserve">. </w:t>
            </w:r>
            <w:r w:rsidR="00225018" w:rsidRPr="00225018">
              <w:rPr>
                <w:rFonts w:ascii="Arial" w:hAnsi="Arial" w:cs="Arial"/>
                <w:b/>
                <w:bCs/>
              </w:rPr>
              <w:t>Ensinando e aprendendo com as TICs</w:t>
            </w:r>
            <w:r w:rsidR="00225018">
              <w:rPr>
                <w:rFonts w:ascii="Arial" w:hAnsi="Arial" w:cs="Arial"/>
                <w:b/>
                <w:bCs/>
              </w:rPr>
              <w:t>: mapa conceitual</w:t>
            </w:r>
            <w:r w:rsidRPr="00334CC9">
              <w:rPr>
                <w:rFonts w:ascii="Arial" w:hAnsi="Arial" w:cs="Arial"/>
              </w:rPr>
              <w:t>. Dis</w:t>
            </w:r>
            <w:r w:rsidR="00225018">
              <w:rPr>
                <w:rFonts w:ascii="Arial" w:hAnsi="Arial" w:cs="Arial"/>
              </w:rPr>
              <w:t>ponível em: &lt;</w:t>
            </w:r>
            <w:r w:rsidR="00225018" w:rsidRPr="00225018">
              <w:rPr>
                <w:rFonts w:ascii="Arial" w:hAnsi="Arial" w:cs="Arial"/>
              </w:rPr>
              <w:t>http://nteerechim-tic.pbworks.com/w/page/5522046/Mapa%20Conceitual</w:t>
            </w:r>
            <w:r w:rsidR="00225018">
              <w:rPr>
                <w:rFonts w:ascii="Arial" w:hAnsi="Arial" w:cs="Arial"/>
              </w:rPr>
              <w:t xml:space="preserve">&gt;. Acesso em 03 </w:t>
            </w:r>
            <w:proofErr w:type="gramStart"/>
            <w:r w:rsidR="00225018">
              <w:rPr>
                <w:rFonts w:ascii="Arial" w:hAnsi="Arial" w:cs="Arial"/>
              </w:rPr>
              <w:t>Nov.</w:t>
            </w:r>
            <w:proofErr w:type="gramEnd"/>
            <w:r w:rsidR="00225018">
              <w:rPr>
                <w:rFonts w:ascii="Arial" w:hAnsi="Arial" w:cs="Arial"/>
              </w:rPr>
              <w:t xml:space="preserve"> 2021.</w:t>
            </w:r>
          </w:p>
        </w:tc>
      </w:tr>
      <w:tr w:rsidR="000029B4" w:rsidRPr="00334CC9" w14:paraId="5A03441C" w14:textId="77777777" w:rsidTr="00334CC9">
        <w:tc>
          <w:tcPr>
            <w:tcW w:w="9070" w:type="dxa"/>
          </w:tcPr>
          <w:p w14:paraId="05A304FE" w14:textId="1FB4839E" w:rsidR="000029B4" w:rsidRPr="00334CC9" w:rsidRDefault="000029B4" w:rsidP="00334CC9">
            <w:pPr>
              <w:spacing w:after="24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RMAS ABNT. </w:t>
            </w:r>
            <w:r w:rsidRPr="000029B4">
              <w:rPr>
                <w:rFonts w:ascii="Arial" w:hAnsi="Arial" w:cs="Arial"/>
                <w:b/>
                <w:bCs/>
              </w:rPr>
              <w:t>NBR 6023 – como fazer referências pelas normas ABNT</w:t>
            </w:r>
            <w:r>
              <w:rPr>
                <w:rFonts w:ascii="Arial" w:hAnsi="Arial" w:cs="Arial"/>
              </w:rPr>
              <w:t>. Disponível em: &lt;</w:t>
            </w:r>
            <w:r w:rsidRPr="000029B4">
              <w:rPr>
                <w:rFonts w:ascii="Arial" w:hAnsi="Arial" w:cs="Arial"/>
              </w:rPr>
              <w:t>https://www.normasabnt.org/nbr-6023/</w:t>
            </w:r>
            <w:r>
              <w:rPr>
                <w:rFonts w:ascii="Arial" w:hAnsi="Arial" w:cs="Arial"/>
              </w:rPr>
              <w:t xml:space="preserve">&gt;. Acesso em 04 </w:t>
            </w:r>
            <w:proofErr w:type="gramStart"/>
            <w:r>
              <w:rPr>
                <w:rFonts w:ascii="Arial" w:hAnsi="Arial" w:cs="Arial"/>
              </w:rPr>
              <w:t>Nov.</w:t>
            </w:r>
            <w:proofErr w:type="gramEnd"/>
            <w:r>
              <w:rPr>
                <w:rFonts w:ascii="Arial" w:hAnsi="Arial" w:cs="Arial"/>
              </w:rPr>
              <w:t xml:space="preserve"> 2021.</w:t>
            </w:r>
          </w:p>
        </w:tc>
      </w:tr>
      <w:tr w:rsidR="00B809E9" w:rsidRPr="00334CC9" w14:paraId="488D1DF2" w14:textId="77777777" w:rsidTr="00334CC9">
        <w:tc>
          <w:tcPr>
            <w:tcW w:w="9070" w:type="dxa"/>
          </w:tcPr>
          <w:p w14:paraId="4F4C98C2" w14:textId="6D1D56F1" w:rsidR="00B809E9" w:rsidRDefault="00B809E9" w:rsidP="00334CC9">
            <w:pPr>
              <w:spacing w:after="24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IKIPÉDIA. </w:t>
            </w:r>
            <w:r w:rsidRPr="00B809E9">
              <w:rPr>
                <w:rFonts w:ascii="Arial" w:hAnsi="Arial" w:cs="Arial"/>
                <w:b/>
                <w:bCs/>
              </w:rPr>
              <w:t>Monografia</w:t>
            </w:r>
            <w:r>
              <w:rPr>
                <w:rFonts w:ascii="Arial" w:hAnsi="Arial" w:cs="Arial"/>
              </w:rPr>
              <w:t>. Disponível em: &lt;</w:t>
            </w:r>
            <w:r w:rsidRPr="00B809E9">
              <w:rPr>
                <w:rFonts w:ascii="Arial" w:hAnsi="Arial" w:cs="Arial"/>
              </w:rPr>
              <w:t>https://pt.wikipedia.org/wiki/Monografia</w:t>
            </w:r>
            <w:r>
              <w:rPr>
                <w:rFonts w:ascii="Arial" w:hAnsi="Arial" w:cs="Arial"/>
              </w:rPr>
              <w:t xml:space="preserve">&gt;. Acesso em 04 </w:t>
            </w:r>
            <w:proofErr w:type="gramStart"/>
            <w:r>
              <w:rPr>
                <w:rFonts w:ascii="Arial" w:hAnsi="Arial" w:cs="Arial"/>
              </w:rPr>
              <w:t>Nov.</w:t>
            </w:r>
            <w:proofErr w:type="gramEnd"/>
            <w:r>
              <w:rPr>
                <w:rFonts w:ascii="Arial" w:hAnsi="Arial" w:cs="Arial"/>
              </w:rPr>
              <w:t xml:space="preserve"> 2021.</w:t>
            </w:r>
          </w:p>
        </w:tc>
      </w:tr>
      <w:tr w:rsidR="000029B4" w:rsidRPr="00334CC9" w14:paraId="6C3AB5C0" w14:textId="77777777" w:rsidTr="00334CC9">
        <w:tc>
          <w:tcPr>
            <w:tcW w:w="9070" w:type="dxa"/>
          </w:tcPr>
          <w:p w14:paraId="5DDC6C7C" w14:textId="3E1F1BC7" w:rsidR="000029B4" w:rsidRPr="000029B4" w:rsidRDefault="000029B4" w:rsidP="000029B4">
            <w:pPr>
              <w:spacing w:after="240"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U</w:t>
            </w:r>
            <w:r w:rsidR="00B809E9">
              <w:rPr>
                <w:rFonts w:ascii="Arial" w:hAnsi="Arial" w:cs="Arial"/>
              </w:rPr>
              <w:t xml:space="preserve">NIVERSIDADE DE </w:t>
            </w:r>
            <w:r>
              <w:rPr>
                <w:rFonts w:ascii="Arial" w:hAnsi="Arial" w:cs="Arial"/>
              </w:rPr>
              <w:t>S</w:t>
            </w:r>
            <w:r w:rsidR="00B809E9">
              <w:rPr>
                <w:rFonts w:ascii="Arial" w:hAnsi="Arial" w:cs="Arial"/>
              </w:rPr>
              <w:t xml:space="preserve">ÃO </w:t>
            </w:r>
            <w:r>
              <w:rPr>
                <w:rFonts w:ascii="Arial" w:hAnsi="Arial" w:cs="Arial"/>
              </w:rPr>
              <w:t>P</w:t>
            </w:r>
            <w:r w:rsidR="00B809E9">
              <w:rPr>
                <w:rFonts w:ascii="Arial" w:hAnsi="Arial" w:cs="Arial"/>
              </w:rPr>
              <w:t>AULO</w:t>
            </w:r>
            <w:r>
              <w:rPr>
                <w:rFonts w:ascii="Arial" w:hAnsi="Arial" w:cs="Arial"/>
              </w:rPr>
              <w:t xml:space="preserve">. </w:t>
            </w:r>
            <w:r w:rsidRPr="00B809E9">
              <w:rPr>
                <w:rFonts w:ascii="Arial" w:hAnsi="Arial" w:cs="Arial"/>
                <w:b/>
                <w:bCs/>
              </w:rPr>
              <w:t>Diretrizes para apresentação de Dissertações e Teses da USP :parte I (ABNT).</w:t>
            </w:r>
            <w:r>
              <w:rPr>
                <w:rFonts w:ascii="Arial" w:hAnsi="Arial" w:cs="Arial"/>
              </w:rPr>
              <w:t xml:space="preserve"> </w:t>
            </w:r>
            <w:r w:rsidRPr="000029B4">
              <w:rPr>
                <w:rFonts w:ascii="Arial" w:hAnsi="Arial" w:cs="Arial"/>
              </w:rPr>
              <w:t>Agência USP de Gestão da Informação Acadêmica</w:t>
            </w:r>
            <w:r>
              <w:rPr>
                <w:rFonts w:ascii="Arial" w:hAnsi="Arial" w:cs="Arial"/>
              </w:rPr>
              <w:t xml:space="preserve">. 4 ed. </w:t>
            </w:r>
            <w:r w:rsidRPr="000029B4">
              <w:rPr>
                <w:rFonts w:ascii="Arial" w:hAnsi="Arial" w:cs="Arial"/>
              </w:rPr>
              <w:t>São Paulo: AGUIA, 2020. 75</w:t>
            </w:r>
            <w:r>
              <w:rPr>
                <w:rFonts w:ascii="Arial" w:hAnsi="Arial" w:cs="Arial"/>
              </w:rPr>
              <w:t xml:space="preserve"> </w:t>
            </w:r>
            <w:r w:rsidRPr="000029B4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. Disponível em: &lt;</w:t>
            </w:r>
            <w:r w:rsidRPr="000029B4">
              <w:rPr>
                <w:rFonts w:ascii="Arial" w:hAnsi="Arial" w:cs="Arial"/>
              </w:rPr>
              <w:t>http://www.livrosabertos.sibi.usp.br/portaldelivrosUSP/catalog/view/459/413/2006-1</w:t>
            </w:r>
            <w:r>
              <w:rPr>
                <w:rFonts w:ascii="Arial" w:hAnsi="Arial" w:cs="Arial"/>
              </w:rPr>
              <w:t xml:space="preserve">&gt;. Acesso em 04 </w:t>
            </w:r>
            <w:proofErr w:type="gramStart"/>
            <w:r>
              <w:rPr>
                <w:rFonts w:ascii="Arial" w:hAnsi="Arial" w:cs="Arial"/>
              </w:rPr>
              <w:t>Nov.</w:t>
            </w:r>
            <w:proofErr w:type="gramEnd"/>
            <w:r>
              <w:rPr>
                <w:rFonts w:ascii="Arial" w:hAnsi="Arial" w:cs="Arial"/>
              </w:rPr>
              <w:t xml:space="preserve"> 2021.</w:t>
            </w:r>
          </w:p>
        </w:tc>
      </w:tr>
    </w:tbl>
    <w:p w14:paraId="5B5DB0F4" w14:textId="77777777" w:rsidR="0003530B" w:rsidRPr="00225018" w:rsidRDefault="0003530B" w:rsidP="00334CC9">
      <w:pPr>
        <w:spacing w:line="276" w:lineRule="auto"/>
        <w:rPr>
          <w:rFonts w:ascii="Arial" w:hAnsi="Arial" w:cs="Arial"/>
        </w:rPr>
      </w:pPr>
    </w:p>
    <w:sectPr w:rsidR="0003530B" w:rsidRPr="00225018" w:rsidSect="00334CC9">
      <w:footnotePr>
        <w:numFmt w:val="chicago"/>
      </w:footnotePr>
      <w:pgSz w:w="11906" w:h="16838"/>
      <w:pgMar w:top="1418" w:right="1418" w:bottom="1418" w:left="1418" w:header="1134" w:footer="708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2B0D1" w14:textId="77777777" w:rsidR="00E54206" w:rsidRDefault="00E54206">
      <w:r>
        <w:separator/>
      </w:r>
    </w:p>
    <w:p w14:paraId="5D963D42" w14:textId="77777777" w:rsidR="00E54206" w:rsidRDefault="00E54206"/>
  </w:endnote>
  <w:endnote w:type="continuationSeparator" w:id="0">
    <w:p w14:paraId="3B64B2A2" w14:textId="77777777" w:rsidR="00E54206" w:rsidRDefault="00E54206">
      <w:r>
        <w:continuationSeparator/>
      </w:r>
    </w:p>
    <w:p w14:paraId="2125C4D9" w14:textId="77777777" w:rsidR="00E54206" w:rsidRDefault="00E542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C9130" w14:textId="77777777" w:rsidR="00E54206" w:rsidRDefault="00E54206">
      <w:r>
        <w:separator/>
      </w:r>
    </w:p>
    <w:p w14:paraId="518A9C2D" w14:textId="77777777" w:rsidR="00E54206" w:rsidRDefault="00E54206"/>
  </w:footnote>
  <w:footnote w:type="continuationSeparator" w:id="0">
    <w:p w14:paraId="1C9F8AA0" w14:textId="77777777" w:rsidR="00E54206" w:rsidRDefault="00E54206">
      <w:r>
        <w:continuationSeparator/>
      </w:r>
    </w:p>
    <w:p w14:paraId="2F95D0F3" w14:textId="77777777" w:rsidR="00E54206" w:rsidRDefault="00E542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5BEC4" w14:textId="77777777" w:rsidR="0084504B" w:rsidRPr="00BC7EC9" w:rsidRDefault="0084504B" w:rsidP="00334CC9">
    <w:pPr>
      <w:pStyle w:val="Cabealho"/>
      <w:jc w:val="right"/>
      <w:rPr>
        <w:rFonts w:ascii="Times New Roman" w:hAnsi="Times New Roman"/>
        <w:sz w:val="24"/>
        <w:szCs w:val="24"/>
      </w:rPr>
    </w:pPr>
    <w:r w:rsidRPr="00EC08BE">
      <w:rPr>
        <w:rFonts w:ascii="Times New Roman" w:hAnsi="Times New Roman"/>
        <w:sz w:val="24"/>
        <w:szCs w:val="24"/>
      </w:rPr>
      <w:fldChar w:fldCharType="begin"/>
    </w:r>
    <w:r w:rsidRPr="00EC08BE">
      <w:rPr>
        <w:rFonts w:ascii="Times New Roman" w:hAnsi="Times New Roman"/>
        <w:sz w:val="24"/>
        <w:szCs w:val="24"/>
      </w:rPr>
      <w:instrText xml:space="preserve"> PAGE   \* MERGEFORMAT </w:instrText>
    </w:r>
    <w:r w:rsidRPr="00EC08BE">
      <w:rPr>
        <w:rFonts w:ascii="Times New Roman" w:hAnsi="Times New Roman"/>
        <w:sz w:val="24"/>
        <w:szCs w:val="24"/>
      </w:rPr>
      <w:fldChar w:fldCharType="separate"/>
    </w:r>
    <w:r w:rsidR="009D73C8">
      <w:rPr>
        <w:rFonts w:ascii="Times New Roman" w:hAnsi="Times New Roman"/>
        <w:noProof/>
        <w:sz w:val="24"/>
        <w:szCs w:val="24"/>
      </w:rPr>
      <w:t>18</w:t>
    </w:r>
    <w:r w:rsidRPr="00EC08BE">
      <w:rPr>
        <w:rFonts w:ascii="Times New Roman" w:hAnsi="Times New Roman"/>
        <w:sz w:val="24"/>
        <w:szCs w:val="24"/>
      </w:rPr>
      <w:fldChar w:fldCharType="end"/>
    </w:r>
  </w:p>
  <w:p w14:paraId="73343F30" w14:textId="77777777" w:rsidR="0084504B" w:rsidRDefault="0084504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8283841"/>
      <w:docPartObj>
        <w:docPartGallery w:val="Page Numbers (Top of Page)"/>
        <w:docPartUnique/>
      </w:docPartObj>
    </w:sdtPr>
    <w:sdtEndPr>
      <w:rPr>
        <w:rFonts w:ascii="Arial" w:hAnsi="Arial" w:cs="Arial"/>
      </w:rPr>
    </w:sdtEndPr>
    <w:sdtContent>
      <w:p w14:paraId="323240A9" w14:textId="6353DF9E" w:rsidR="004645E5" w:rsidRPr="004645E5" w:rsidRDefault="004645E5">
        <w:pPr>
          <w:pStyle w:val="Cabealho"/>
          <w:jc w:val="right"/>
          <w:rPr>
            <w:rFonts w:ascii="Arial" w:hAnsi="Arial" w:cs="Arial"/>
          </w:rPr>
        </w:pPr>
        <w:r w:rsidRPr="004645E5">
          <w:rPr>
            <w:rFonts w:ascii="Arial" w:hAnsi="Arial" w:cs="Arial"/>
          </w:rPr>
          <w:fldChar w:fldCharType="begin"/>
        </w:r>
        <w:r w:rsidRPr="004645E5">
          <w:rPr>
            <w:rFonts w:ascii="Arial" w:hAnsi="Arial" w:cs="Arial"/>
          </w:rPr>
          <w:instrText>PAGE   \* MERGEFORMAT</w:instrText>
        </w:r>
        <w:r w:rsidRPr="004645E5">
          <w:rPr>
            <w:rFonts w:ascii="Arial" w:hAnsi="Arial" w:cs="Arial"/>
          </w:rPr>
          <w:fldChar w:fldCharType="separate"/>
        </w:r>
        <w:r w:rsidRPr="004645E5">
          <w:rPr>
            <w:rFonts w:ascii="Arial" w:hAnsi="Arial" w:cs="Arial"/>
          </w:rPr>
          <w:t>2</w:t>
        </w:r>
        <w:r w:rsidRPr="004645E5">
          <w:rPr>
            <w:rFonts w:ascii="Arial" w:hAnsi="Arial" w:cs="Arial"/>
          </w:rPr>
          <w:fldChar w:fldCharType="end"/>
        </w:r>
      </w:p>
    </w:sdtContent>
  </w:sdt>
  <w:p w14:paraId="7D4DF879" w14:textId="77777777" w:rsidR="004645E5" w:rsidRDefault="004645E5" w:rsidP="004645E5">
    <w:pPr>
      <w:pStyle w:val="Cabealh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8413077"/>
      <w:docPartObj>
        <w:docPartGallery w:val="Page Numbers (Top of Page)"/>
        <w:docPartUnique/>
      </w:docPartObj>
    </w:sdtPr>
    <w:sdtEndPr>
      <w:rPr>
        <w:rFonts w:ascii="Arial" w:hAnsi="Arial" w:cs="Arial"/>
      </w:rPr>
    </w:sdtEndPr>
    <w:sdtContent>
      <w:p w14:paraId="00BF7646" w14:textId="5B874A79" w:rsidR="004645E5" w:rsidRPr="004645E5" w:rsidRDefault="004645E5">
        <w:pPr>
          <w:pStyle w:val="Cabealho"/>
          <w:jc w:val="right"/>
          <w:rPr>
            <w:rFonts w:ascii="Arial" w:hAnsi="Arial" w:cs="Arial"/>
          </w:rPr>
        </w:pPr>
        <w:r w:rsidRPr="004645E5">
          <w:rPr>
            <w:rFonts w:ascii="Arial" w:hAnsi="Arial" w:cs="Arial"/>
          </w:rPr>
          <w:fldChar w:fldCharType="begin"/>
        </w:r>
        <w:r w:rsidRPr="004645E5">
          <w:rPr>
            <w:rFonts w:ascii="Arial" w:hAnsi="Arial" w:cs="Arial"/>
          </w:rPr>
          <w:instrText>PAGE   \* MERGEFORMAT</w:instrText>
        </w:r>
        <w:r w:rsidRPr="004645E5">
          <w:rPr>
            <w:rFonts w:ascii="Arial" w:hAnsi="Arial" w:cs="Arial"/>
          </w:rPr>
          <w:fldChar w:fldCharType="separate"/>
        </w:r>
        <w:r w:rsidRPr="004645E5">
          <w:rPr>
            <w:rFonts w:ascii="Arial" w:hAnsi="Arial" w:cs="Arial"/>
          </w:rPr>
          <w:t>2</w:t>
        </w:r>
        <w:r w:rsidRPr="004645E5">
          <w:rPr>
            <w:rFonts w:ascii="Arial" w:hAnsi="Arial" w:cs="Arial"/>
          </w:rPr>
          <w:fldChar w:fldCharType="end"/>
        </w:r>
      </w:p>
    </w:sdtContent>
  </w:sdt>
  <w:p w14:paraId="02BA3A0C" w14:textId="77777777" w:rsidR="00334CC9" w:rsidRDefault="00334CC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37C63"/>
    <w:multiLevelType w:val="hybridMultilevel"/>
    <w:tmpl w:val="5EA665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C5D0B"/>
    <w:multiLevelType w:val="hybridMultilevel"/>
    <w:tmpl w:val="54EC681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77023"/>
    <w:multiLevelType w:val="hybridMultilevel"/>
    <w:tmpl w:val="5CA8115C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99239B5"/>
    <w:multiLevelType w:val="hybridMultilevel"/>
    <w:tmpl w:val="0C2437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7700B"/>
    <w:multiLevelType w:val="hybridMultilevel"/>
    <w:tmpl w:val="20CC7B2A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B2F47"/>
    <w:multiLevelType w:val="hybridMultilevel"/>
    <w:tmpl w:val="F0CA2B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455DD"/>
    <w:multiLevelType w:val="hybridMultilevel"/>
    <w:tmpl w:val="6B96E0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6596E"/>
    <w:multiLevelType w:val="hybridMultilevel"/>
    <w:tmpl w:val="12D827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7674A"/>
    <w:multiLevelType w:val="hybridMultilevel"/>
    <w:tmpl w:val="8CE24A42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D2D06"/>
    <w:multiLevelType w:val="hybridMultilevel"/>
    <w:tmpl w:val="F32ECDB2"/>
    <w:lvl w:ilvl="0" w:tplc="325085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93F9E"/>
    <w:multiLevelType w:val="hybridMultilevel"/>
    <w:tmpl w:val="F814CE84"/>
    <w:lvl w:ilvl="0" w:tplc="0416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15767B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C7A0031"/>
    <w:multiLevelType w:val="hybridMultilevel"/>
    <w:tmpl w:val="7730DF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95227"/>
    <w:multiLevelType w:val="hybridMultilevel"/>
    <w:tmpl w:val="B31601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D0766E"/>
    <w:multiLevelType w:val="hybridMultilevel"/>
    <w:tmpl w:val="6A1C28B8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825DD4"/>
    <w:multiLevelType w:val="hybridMultilevel"/>
    <w:tmpl w:val="AF46B8A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75C0D"/>
    <w:multiLevelType w:val="hybridMultilevel"/>
    <w:tmpl w:val="6BD2AFC6"/>
    <w:lvl w:ilvl="0" w:tplc="B290F2A0">
      <w:start w:val="1"/>
      <w:numFmt w:val="upperRoman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E0611"/>
    <w:multiLevelType w:val="hybridMultilevel"/>
    <w:tmpl w:val="58703A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AC2A0A"/>
    <w:multiLevelType w:val="hybridMultilevel"/>
    <w:tmpl w:val="FA5AFF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853363"/>
    <w:multiLevelType w:val="hybridMultilevel"/>
    <w:tmpl w:val="1898EDF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1D7508"/>
    <w:multiLevelType w:val="hybridMultilevel"/>
    <w:tmpl w:val="E204317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3641B"/>
    <w:multiLevelType w:val="multilevel"/>
    <w:tmpl w:val="EFE2480E"/>
    <w:lvl w:ilvl="0">
      <w:start w:val="1"/>
      <w:numFmt w:val="upperRoman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91459B"/>
    <w:multiLevelType w:val="hybridMultilevel"/>
    <w:tmpl w:val="057A5E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F235DA"/>
    <w:multiLevelType w:val="hybridMultilevel"/>
    <w:tmpl w:val="54F6D48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852AA5"/>
    <w:multiLevelType w:val="hybridMultilevel"/>
    <w:tmpl w:val="BEBCECD6"/>
    <w:lvl w:ilvl="0" w:tplc="DFD826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B12E9D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5A23308A"/>
    <w:multiLevelType w:val="hybridMultilevel"/>
    <w:tmpl w:val="5B74D046"/>
    <w:lvl w:ilvl="0" w:tplc="236A135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BCA2362"/>
    <w:multiLevelType w:val="hybridMultilevel"/>
    <w:tmpl w:val="3F305E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6D16AA"/>
    <w:multiLevelType w:val="hybridMultilevel"/>
    <w:tmpl w:val="77E637A0"/>
    <w:lvl w:ilvl="0" w:tplc="7A24382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50A27B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04CF92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998F90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90EF06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9D8B49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4EC140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840043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00EAF3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9" w15:restartNumberingAfterBreak="0">
    <w:nsid w:val="5C9A40A1"/>
    <w:multiLevelType w:val="hybridMultilevel"/>
    <w:tmpl w:val="95A8B89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97417"/>
    <w:multiLevelType w:val="hybridMultilevel"/>
    <w:tmpl w:val="CD642AB4"/>
    <w:lvl w:ilvl="0" w:tplc="B27CBEE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C0E982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8521C2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0FE2E3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D90604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178BC3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704EE0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5885AE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58CAB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5E326BBD"/>
    <w:multiLevelType w:val="hybridMultilevel"/>
    <w:tmpl w:val="F29024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DF56B7"/>
    <w:multiLevelType w:val="hybridMultilevel"/>
    <w:tmpl w:val="6FF47CA4"/>
    <w:lvl w:ilvl="0" w:tplc="6346CA7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FFB5E07"/>
    <w:multiLevelType w:val="hybridMultilevel"/>
    <w:tmpl w:val="16BA4508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7D72B1"/>
    <w:multiLevelType w:val="hybridMultilevel"/>
    <w:tmpl w:val="760644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E4996"/>
    <w:multiLevelType w:val="hybridMultilevel"/>
    <w:tmpl w:val="8076AA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3464FE"/>
    <w:multiLevelType w:val="hybridMultilevel"/>
    <w:tmpl w:val="6012FDAE"/>
    <w:lvl w:ilvl="0" w:tplc="A600D8B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77C0B6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D2A620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5E2F78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53205B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E1A3C6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93A184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060D50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B480D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7" w15:restartNumberingAfterBreak="0">
    <w:nsid w:val="63C004BD"/>
    <w:multiLevelType w:val="hybridMultilevel"/>
    <w:tmpl w:val="EFE2480E"/>
    <w:lvl w:ilvl="0" w:tplc="9D900E88">
      <w:start w:val="1"/>
      <w:numFmt w:val="upperRoman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3FC0EBE"/>
    <w:multiLevelType w:val="hybridMultilevel"/>
    <w:tmpl w:val="9E34E2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376CD9"/>
    <w:multiLevelType w:val="hybridMultilevel"/>
    <w:tmpl w:val="D3D655BE"/>
    <w:lvl w:ilvl="0" w:tplc="2B5856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202E4E"/>
    <w:multiLevelType w:val="hybridMultilevel"/>
    <w:tmpl w:val="4942B5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5E6D0C"/>
    <w:multiLevelType w:val="hybridMultilevel"/>
    <w:tmpl w:val="6F4C57F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C0174"/>
    <w:multiLevelType w:val="hybridMultilevel"/>
    <w:tmpl w:val="E9A05BE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BE2409"/>
    <w:multiLevelType w:val="hybridMultilevel"/>
    <w:tmpl w:val="9648CF84"/>
    <w:lvl w:ilvl="0" w:tplc="06AC6A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990653"/>
    <w:multiLevelType w:val="hybridMultilevel"/>
    <w:tmpl w:val="AF18E1E2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322BD1"/>
    <w:multiLevelType w:val="multilevel"/>
    <w:tmpl w:val="0416001D"/>
    <w:styleLink w:val="Estilo1"/>
    <w:lvl w:ilvl="0">
      <w:start w:val="1"/>
      <w:numFmt w:val="upperRoman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303AAD"/>
    <w:multiLevelType w:val="multilevel"/>
    <w:tmpl w:val="CF661D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3.%2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23"/>
  </w:num>
  <w:num w:numId="3">
    <w:abstractNumId w:val="8"/>
  </w:num>
  <w:num w:numId="4">
    <w:abstractNumId w:val="25"/>
  </w:num>
  <w:num w:numId="5">
    <w:abstractNumId w:val="20"/>
  </w:num>
  <w:num w:numId="6">
    <w:abstractNumId w:val="38"/>
  </w:num>
  <w:num w:numId="7">
    <w:abstractNumId w:val="22"/>
  </w:num>
  <w:num w:numId="8">
    <w:abstractNumId w:val="6"/>
  </w:num>
  <w:num w:numId="9">
    <w:abstractNumId w:val="29"/>
  </w:num>
  <w:num w:numId="10">
    <w:abstractNumId w:val="2"/>
  </w:num>
  <w:num w:numId="11">
    <w:abstractNumId w:val="18"/>
  </w:num>
  <w:num w:numId="12">
    <w:abstractNumId w:val="31"/>
  </w:num>
  <w:num w:numId="13">
    <w:abstractNumId w:val="0"/>
  </w:num>
  <w:num w:numId="14">
    <w:abstractNumId w:val="13"/>
  </w:num>
  <w:num w:numId="15">
    <w:abstractNumId w:val="7"/>
  </w:num>
  <w:num w:numId="16">
    <w:abstractNumId w:val="17"/>
  </w:num>
  <w:num w:numId="17">
    <w:abstractNumId w:val="35"/>
  </w:num>
  <w:num w:numId="18">
    <w:abstractNumId w:val="10"/>
  </w:num>
  <w:num w:numId="19">
    <w:abstractNumId w:val="41"/>
  </w:num>
  <w:num w:numId="20">
    <w:abstractNumId w:val="34"/>
  </w:num>
  <w:num w:numId="21">
    <w:abstractNumId w:val="40"/>
  </w:num>
  <w:num w:numId="22">
    <w:abstractNumId w:val="30"/>
  </w:num>
  <w:num w:numId="23">
    <w:abstractNumId w:val="3"/>
  </w:num>
  <w:num w:numId="24">
    <w:abstractNumId w:val="14"/>
  </w:num>
  <w:num w:numId="25">
    <w:abstractNumId w:val="33"/>
  </w:num>
  <w:num w:numId="26">
    <w:abstractNumId w:val="46"/>
  </w:num>
  <w:num w:numId="27">
    <w:abstractNumId w:val="1"/>
  </w:num>
  <w:num w:numId="28">
    <w:abstractNumId w:val="19"/>
  </w:num>
  <w:num w:numId="29">
    <w:abstractNumId w:val="42"/>
  </w:num>
  <w:num w:numId="30">
    <w:abstractNumId w:val="5"/>
  </w:num>
  <w:num w:numId="31">
    <w:abstractNumId w:val="12"/>
  </w:num>
  <w:num w:numId="32">
    <w:abstractNumId w:val="36"/>
  </w:num>
  <w:num w:numId="33">
    <w:abstractNumId w:val="28"/>
  </w:num>
  <w:num w:numId="34">
    <w:abstractNumId w:val="39"/>
  </w:num>
  <w:num w:numId="35">
    <w:abstractNumId w:val="9"/>
  </w:num>
  <w:num w:numId="36">
    <w:abstractNumId w:val="24"/>
  </w:num>
  <w:num w:numId="37">
    <w:abstractNumId w:val="43"/>
  </w:num>
  <w:num w:numId="38">
    <w:abstractNumId w:val="26"/>
  </w:num>
  <w:num w:numId="39">
    <w:abstractNumId w:val="11"/>
  </w:num>
  <w:num w:numId="40">
    <w:abstractNumId w:val="27"/>
  </w:num>
  <w:num w:numId="41">
    <w:abstractNumId w:val="15"/>
  </w:num>
  <w:num w:numId="42">
    <w:abstractNumId w:val="45"/>
  </w:num>
  <w:num w:numId="43">
    <w:abstractNumId w:val="37"/>
  </w:num>
  <w:num w:numId="44">
    <w:abstractNumId w:val="32"/>
  </w:num>
  <w:num w:numId="45">
    <w:abstractNumId w:val="21"/>
  </w:num>
  <w:num w:numId="46">
    <w:abstractNumId w:val="16"/>
  </w:num>
  <w:num w:numId="47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jQyMrA0sjAxMbVU0lEKTi0uzszPAykwqgUAm1plOiwAAAA="/>
  </w:docVars>
  <w:rsids>
    <w:rsidRoot w:val="001E2606"/>
    <w:rsid w:val="0000028C"/>
    <w:rsid w:val="000004AB"/>
    <w:rsid w:val="000004C1"/>
    <w:rsid w:val="000029B4"/>
    <w:rsid w:val="00004ABE"/>
    <w:rsid w:val="0000580E"/>
    <w:rsid w:val="000068BF"/>
    <w:rsid w:val="0000691E"/>
    <w:rsid w:val="000070F8"/>
    <w:rsid w:val="000076CF"/>
    <w:rsid w:val="00007789"/>
    <w:rsid w:val="00010B77"/>
    <w:rsid w:val="00010BF1"/>
    <w:rsid w:val="0001274F"/>
    <w:rsid w:val="00012E5B"/>
    <w:rsid w:val="00012FC4"/>
    <w:rsid w:val="00014503"/>
    <w:rsid w:val="00014C1B"/>
    <w:rsid w:val="000151F3"/>
    <w:rsid w:val="000153A2"/>
    <w:rsid w:val="000156D8"/>
    <w:rsid w:val="00015796"/>
    <w:rsid w:val="00017859"/>
    <w:rsid w:val="00020262"/>
    <w:rsid w:val="00021155"/>
    <w:rsid w:val="00023EA4"/>
    <w:rsid w:val="000268F3"/>
    <w:rsid w:val="00026D8F"/>
    <w:rsid w:val="000275B7"/>
    <w:rsid w:val="000276CF"/>
    <w:rsid w:val="00027DDD"/>
    <w:rsid w:val="00030CE9"/>
    <w:rsid w:val="000312F6"/>
    <w:rsid w:val="00032A56"/>
    <w:rsid w:val="0003530B"/>
    <w:rsid w:val="00040A79"/>
    <w:rsid w:val="000440EC"/>
    <w:rsid w:val="000444CD"/>
    <w:rsid w:val="000447DA"/>
    <w:rsid w:val="00044A84"/>
    <w:rsid w:val="00044CEA"/>
    <w:rsid w:val="000500CB"/>
    <w:rsid w:val="0005061E"/>
    <w:rsid w:val="00050E66"/>
    <w:rsid w:val="00050EAA"/>
    <w:rsid w:val="00051161"/>
    <w:rsid w:val="000514DE"/>
    <w:rsid w:val="00051D5C"/>
    <w:rsid w:val="00052084"/>
    <w:rsid w:val="00052FCE"/>
    <w:rsid w:val="00053287"/>
    <w:rsid w:val="0005685E"/>
    <w:rsid w:val="00061334"/>
    <w:rsid w:val="000621BA"/>
    <w:rsid w:val="0006284F"/>
    <w:rsid w:val="0006331E"/>
    <w:rsid w:val="0006336C"/>
    <w:rsid w:val="00063556"/>
    <w:rsid w:val="0006385F"/>
    <w:rsid w:val="00063982"/>
    <w:rsid w:val="000654B9"/>
    <w:rsid w:val="00065EDB"/>
    <w:rsid w:val="000665DF"/>
    <w:rsid w:val="000667D8"/>
    <w:rsid w:val="000667F3"/>
    <w:rsid w:val="00066BD0"/>
    <w:rsid w:val="00066CEE"/>
    <w:rsid w:val="00067410"/>
    <w:rsid w:val="000675FA"/>
    <w:rsid w:val="00067904"/>
    <w:rsid w:val="0006793E"/>
    <w:rsid w:val="00067CB9"/>
    <w:rsid w:val="0007009E"/>
    <w:rsid w:val="00072953"/>
    <w:rsid w:val="000733E9"/>
    <w:rsid w:val="000737B5"/>
    <w:rsid w:val="00073F07"/>
    <w:rsid w:val="000747F7"/>
    <w:rsid w:val="00075156"/>
    <w:rsid w:val="000755A5"/>
    <w:rsid w:val="00076FB3"/>
    <w:rsid w:val="00077B74"/>
    <w:rsid w:val="00080914"/>
    <w:rsid w:val="00081AD4"/>
    <w:rsid w:val="00081B56"/>
    <w:rsid w:val="0008288F"/>
    <w:rsid w:val="00082B8C"/>
    <w:rsid w:val="00084C49"/>
    <w:rsid w:val="00084F5C"/>
    <w:rsid w:val="0008631B"/>
    <w:rsid w:val="00087743"/>
    <w:rsid w:val="000877E0"/>
    <w:rsid w:val="00087D70"/>
    <w:rsid w:val="000910BA"/>
    <w:rsid w:val="000914DA"/>
    <w:rsid w:val="00094298"/>
    <w:rsid w:val="00097011"/>
    <w:rsid w:val="000A0D77"/>
    <w:rsid w:val="000A1151"/>
    <w:rsid w:val="000A19B5"/>
    <w:rsid w:val="000A1C53"/>
    <w:rsid w:val="000A20B3"/>
    <w:rsid w:val="000A2BF4"/>
    <w:rsid w:val="000A307D"/>
    <w:rsid w:val="000A3512"/>
    <w:rsid w:val="000A42A3"/>
    <w:rsid w:val="000A4E1F"/>
    <w:rsid w:val="000A5401"/>
    <w:rsid w:val="000A67F6"/>
    <w:rsid w:val="000A72E2"/>
    <w:rsid w:val="000A7E11"/>
    <w:rsid w:val="000B111A"/>
    <w:rsid w:val="000B151E"/>
    <w:rsid w:val="000B16C1"/>
    <w:rsid w:val="000B1CA5"/>
    <w:rsid w:val="000B33B7"/>
    <w:rsid w:val="000B4656"/>
    <w:rsid w:val="000B46B4"/>
    <w:rsid w:val="000B560D"/>
    <w:rsid w:val="000B5BE3"/>
    <w:rsid w:val="000B6340"/>
    <w:rsid w:val="000B72F7"/>
    <w:rsid w:val="000C019C"/>
    <w:rsid w:val="000C104C"/>
    <w:rsid w:val="000C27B4"/>
    <w:rsid w:val="000C3565"/>
    <w:rsid w:val="000C53AD"/>
    <w:rsid w:val="000C677E"/>
    <w:rsid w:val="000C7420"/>
    <w:rsid w:val="000D03D1"/>
    <w:rsid w:val="000D07C3"/>
    <w:rsid w:val="000D0D1C"/>
    <w:rsid w:val="000D1DD8"/>
    <w:rsid w:val="000D2D58"/>
    <w:rsid w:val="000D4754"/>
    <w:rsid w:val="000D55C5"/>
    <w:rsid w:val="000E01A4"/>
    <w:rsid w:val="000E0ABA"/>
    <w:rsid w:val="000E0F5A"/>
    <w:rsid w:val="000E1750"/>
    <w:rsid w:val="000E1A68"/>
    <w:rsid w:val="000E21DE"/>
    <w:rsid w:val="000E253E"/>
    <w:rsid w:val="000E4D5A"/>
    <w:rsid w:val="000E4ED3"/>
    <w:rsid w:val="000E5315"/>
    <w:rsid w:val="000E5F2C"/>
    <w:rsid w:val="000F0CDA"/>
    <w:rsid w:val="000F0D90"/>
    <w:rsid w:val="000F1232"/>
    <w:rsid w:val="000F33D3"/>
    <w:rsid w:val="000F4FEA"/>
    <w:rsid w:val="000F524E"/>
    <w:rsid w:val="000F65B0"/>
    <w:rsid w:val="000F704A"/>
    <w:rsid w:val="000F792E"/>
    <w:rsid w:val="00105B25"/>
    <w:rsid w:val="00105CA8"/>
    <w:rsid w:val="00106E09"/>
    <w:rsid w:val="0010714D"/>
    <w:rsid w:val="00107A46"/>
    <w:rsid w:val="00110951"/>
    <w:rsid w:val="0011099B"/>
    <w:rsid w:val="00110E7C"/>
    <w:rsid w:val="00111B0E"/>
    <w:rsid w:val="00112318"/>
    <w:rsid w:val="00112737"/>
    <w:rsid w:val="00113D81"/>
    <w:rsid w:val="00115870"/>
    <w:rsid w:val="001158F7"/>
    <w:rsid w:val="00116238"/>
    <w:rsid w:val="001166C7"/>
    <w:rsid w:val="001169B1"/>
    <w:rsid w:val="001170E1"/>
    <w:rsid w:val="001201E7"/>
    <w:rsid w:val="00120751"/>
    <w:rsid w:val="00125C9B"/>
    <w:rsid w:val="00126487"/>
    <w:rsid w:val="00126F87"/>
    <w:rsid w:val="001276EE"/>
    <w:rsid w:val="00130323"/>
    <w:rsid w:val="00130EB5"/>
    <w:rsid w:val="00132183"/>
    <w:rsid w:val="00132527"/>
    <w:rsid w:val="001330D1"/>
    <w:rsid w:val="00136982"/>
    <w:rsid w:val="00137457"/>
    <w:rsid w:val="001408EA"/>
    <w:rsid w:val="00140DD8"/>
    <w:rsid w:val="00140DFC"/>
    <w:rsid w:val="00141172"/>
    <w:rsid w:val="00141235"/>
    <w:rsid w:val="0014296E"/>
    <w:rsid w:val="001441AF"/>
    <w:rsid w:val="00144B21"/>
    <w:rsid w:val="0014507C"/>
    <w:rsid w:val="00145A05"/>
    <w:rsid w:val="0014604A"/>
    <w:rsid w:val="001470F8"/>
    <w:rsid w:val="001506C5"/>
    <w:rsid w:val="00150794"/>
    <w:rsid w:val="001523C4"/>
    <w:rsid w:val="0015268E"/>
    <w:rsid w:val="00152ED8"/>
    <w:rsid w:val="00152F1D"/>
    <w:rsid w:val="00153BEB"/>
    <w:rsid w:val="00155425"/>
    <w:rsid w:val="00156038"/>
    <w:rsid w:val="0015666F"/>
    <w:rsid w:val="00156A53"/>
    <w:rsid w:val="00157A0D"/>
    <w:rsid w:val="00160551"/>
    <w:rsid w:val="00160908"/>
    <w:rsid w:val="00160A45"/>
    <w:rsid w:val="0016103F"/>
    <w:rsid w:val="001610BA"/>
    <w:rsid w:val="00162928"/>
    <w:rsid w:val="00162F54"/>
    <w:rsid w:val="00163946"/>
    <w:rsid w:val="00163F0B"/>
    <w:rsid w:val="0016480E"/>
    <w:rsid w:val="00164CEB"/>
    <w:rsid w:val="00165B67"/>
    <w:rsid w:val="00166751"/>
    <w:rsid w:val="001669DA"/>
    <w:rsid w:val="00167A42"/>
    <w:rsid w:val="0017063D"/>
    <w:rsid w:val="00170856"/>
    <w:rsid w:val="001708FB"/>
    <w:rsid w:val="00170D94"/>
    <w:rsid w:val="00173AF5"/>
    <w:rsid w:val="00176CA7"/>
    <w:rsid w:val="00177102"/>
    <w:rsid w:val="0017769A"/>
    <w:rsid w:val="001801A3"/>
    <w:rsid w:val="0018020B"/>
    <w:rsid w:val="001807EE"/>
    <w:rsid w:val="001811AB"/>
    <w:rsid w:val="0018158F"/>
    <w:rsid w:val="00181971"/>
    <w:rsid w:val="00181A57"/>
    <w:rsid w:val="00181CF4"/>
    <w:rsid w:val="00181EF3"/>
    <w:rsid w:val="001821C9"/>
    <w:rsid w:val="001828E1"/>
    <w:rsid w:val="001831E8"/>
    <w:rsid w:val="00183583"/>
    <w:rsid w:val="001839DB"/>
    <w:rsid w:val="00183A12"/>
    <w:rsid w:val="00185009"/>
    <w:rsid w:val="00186A93"/>
    <w:rsid w:val="001877F3"/>
    <w:rsid w:val="00187849"/>
    <w:rsid w:val="00187A75"/>
    <w:rsid w:val="001921ED"/>
    <w:rsid w:val="00192206"/>
    <w:rsid w:val="00193C19"/>
    <w:rsid w:val="00195CDB"/>
    <w:rsid w:val="0019716D"/>
    <w:rsid w:val="00197327"/>
    <w:rsid w:val="001A1B65"/>
    <w:rsid w:val="001A204A"/>
    <w:rsid w:val="001A2740"/>
    <w:rsid w:val="001A3E35"/>
    <w:rsid w:val="001A47CF"/>
    <w:rsid w:val="001A52AD"/>
    <w:rsid w:val="001A66E7"/>
    <w:rsid w:val="001A72CD"/>
    <w:rsid w:val="001B1511"/>
    <w:rsid w:val="001B3B6C"/>
    <w:rsid w:val="001B43BD"/>
    <w:rsid w:val="001B44BB"/>
    <w:rsid w:val="001B49F2"/>
    <w:rsid w:val="001B4BAD"/>
    <w:rsid w:val="001B4D1E"/>
    <w:rsid w:val="001B55BA"/>
    <w:rsid w:val="001B55F0"/>
    <w:rsid w:val="001B7604"/>
    <w:rsid w:val="001B7D8B"/>
    <w:rsid w:val="001C15B3"/>
    <w:rsid w:val="001C1625"/>
    <w:rsid w:val="001C1E50"/>
    <w:rsid w:val="001C2056"/>
    <w:rsid w:val="001C2CBC"/>
    <w:rsid w:val="001C3473"/>
    <w:rsid w:val="001C3528"/>
    <w:rsid w:val="001C4624"/>
    <w:rsid w:val="001C5AC2"/>
    <w:rsid w:val="001C629A"/>
    <w:rsid w:val="001D2553"/>
    <w:rsid w:val="001D2806"/>
    <w:rsid w:val="001D631E"/>
    <w:rsid w:val="001D68AF"/>
    <w:rsid w:val="001D6927"/>
    <w:rsid w:val="001D748F"/>
    <w:rsid w:val="001E0236"/>
    <w:rsid w:val="001E0901"/>
    <w:rsid w:val="001E2606"/>
    <w:rsid w:val="001E28D7"/>
    <w:rsid w:val="001E3B2B"/>
    <w:rsid w:val="001E401B"/>
    <w:rsid w:val="001E4C2D"/>
    <w:rsid w:val="001E5081"/>
    <w:rsid w:val="001E6D1B"/>
    <w:rsid w:val="001E6E7D"/>
    <w:rsid w:val="001E7F7D"/>
    <w:rsid w:val="001F0472"/>
    <w:rsid w:val="001F0759"/>
    <w:rsid w:val="001F3637"/>
    <w:rsid w:val="001F5751"/>
    <w:rsid w:val="001F5AE9"/>
    <w:rsid w:val="001F6B99"/>
    <w:rsid w:val="001F6BA9"/>
    <w:rsid w:val="001F6DCD"/>
    <w:rsid w:val="001F6F1A"/>
    <w:rsid w:val="001F7114"/>
    <w:rsid w:val="002005B8"/>
    <w:rsid w:val="00201109"/>
    <w:rsid w:val="0020138B"/>
    <w:rsid w:val="00201590"/>
    <w:rsid w:val="002015B5"/>
    <w:rsid w:val="00201CE1"/>
    <w:rsid w:val="00202739"/>
    <w:rsid w:val="00203950"/>
    <w:rsid w:val="0020398C"/>
    <w:rsid w:val="00204448"/>
    <w:rsid w:val="002047A9"/>
    <w:rsid w:val="00210164"/>
    <w:rsid w:val="00210598"/>
    <w:rsid w:val="00211AF3"/>
    <w:rsid w:val="00213358"/>
    <w:rsid w:val="002138D5"/>
    <w:rsid w:val="0021481B"/>
    <w:rsid w:val="0021486B"/>
    <w:rsid w:val="002157B7"/>
    <w:rsid w:val="00215BC9"/>
    <w:rsid w:val="002174C4"/>
    <w:rsid w:val="00217638"/>
    <w:rsid w:val="00220A12"/>
    <w:rsid w:val="002211C3"/>
    <w:rsid w:val="002224ED"/>
    <w:rsid w:val="002229E6"/>
    <w:rsid w:val="00223D56"/>
    <w:rsid w:val="00224DD2"/>
    <w:rsid w:val="00225018"/>
    <w:rsid w:val="00225298"/>
    <w:rsid w:val="00226EF1"/>
    <w:rsid w:val="00230879"/>
    <w:rsid w:val="00230F34"/>
    <w:rsid w:val="00230F9B"/>
    <w:rsid w:val="00231BCE"/>
    <w:rsid w:val="00231ED5"/>
    <w:rsid w:val="00232B1D"/>
    <w:rsid w:val="00232B68"/>
    <w:rsid w:val="00235FFE"/>
    <w:rsid w:val="002364E9"/>
    <w:rsid w:val="002365E0"/>
    <w:rsid w:val="00236D9E"/>
    <w:rsid w:val="00237BE9"/>
    <w:rsid w:val="00237CF6"/>
    <w:rsid w:val="00237E5F"/>
    <w:rsid w:val="00240C8F"/>
    <w:rsid w:val="00240DC4"/>
    <w:rsid w:val="002410CD"/>
    <w:rsid w:val="00241E23"/>
    <w:rsid w:val="00241F71"/>
    <w:rsid w:val="002424A5"/>
    <w:rsid w:val="00242FC2"/>
    <w:rsid w:val="00243FF9"/>
    <w:rsid w:val="00245658"/>
    <w:rsid w:val="00245688"/>
    <w:rsid w:val="0024672D"/>
    <w:rsid w:val="0024691B"/>
    <w:rsid w:val="002469BE"/>
    <w:rsid w:val="002474AD"/>
    <w:rsid w:val="002475F9"/>
    <w:rsid w:val="002501DB"/>
    <w:rsid w:val="002508BD"/>
    <w:rsid w:val="00250A83"/>
    <w:rsid w:val="00252D2D"/>
    <w:rsid w:val="00254368"/>
    <w:rsid w:val="00254479"/>
    <w:rsid w:val="002544DF"/>
    <w:rsid w:val="002545F2"/>
    <w:rsid w:val="00255449"/>
    <w:rsid w:val="002566E3"/>
    <w:rsid w:val="00257A69"/>
    <w:rsid w:val="00260212"/>
    <w:rsid w:val="00263281"/>
    <w:rsid w:val="002647EE"/>
    <w:rsid w:val="00264FED"/>
    <w:rsid w:val="00266757"/>
    <w:rsid w:val="00267611"/>
    <w:rsid w:val="00270712"/>
    <w:rsid w:val="002729CF"/>
    <w:rsid w:val="002738C1"/>
    <w:rsid w:val="00275B83"/>
    <w:rsid w:val="00276365"/>
    <w:rsid w:val="00277858"/>
    <w:rsid w:val="002815E2"/>
    <w:rsid w:val="00281DD3"/>
    <w:rsid w:val="00283FF4"/>
    <w:rsid w:val="00284651"/>
    <w:rsid w:val="00284D2E"/>
    <w:rsid w:val="00285637"/>
    <w:rsid w:val="00285B1A"/>
    <w:rsid w:val="00286059"/>
    <w:rsid w:val="002861DA"/>
    <w:rsid w:val="0028629F"/>
    <w:rsid w:val="0028630A"/>
    <w:rsid w:val="0028693C"/>
    <w:rsid w:val="00286BFF"/>
    <w:rsid w:val="0028770F"/>
    <w:rsid w:val="00287803"/>
    <w:rsid w:val="00287F59"/>
    <w:rsid w:val="0029027D"/>
    <w:rsid w:val="002923A6"/>
    <w:rsid w:val="00292594"/>
    <w:rsid w:val="00292A0C"/>
    <w:rsid w:val="00295276"/>
    <w:rsid w:val="00296FB1"/>
    <w:rsid w:val="002A11E3"/>
    <w:rsid w:val="002A22E0"/>
    <w:rsid w:val="002A2A2F"/>
    <w:rsid w:val="002A2EA9"/>
    <w:rsid w:val="002A3CAC"/>
    <w:rsid w:val="002A4B7A"/>
    <w:rsid w:val="002A5CE4"/>
    <w:rsid w:val="002A5D55"/>
    <w:rsid w:val="002A5DBC"/>
    <w:rsid w:val="002A5EDD"/>
    <w:rsid w:val="002A6057"/>
    <w:rsid w:val="002A6A47"/>
    <w:rsid w:val="002A6AB6"/>
    <w:rsid w:val="002B18D2"/>
    <w:rsid w:val="002B2211"/>
    <w:rsid w:val="002B24FD"/>
    <w:rsid w:val="002B268B"/>
    <w:rsid w:val="002B5553"/>
    <w:rsid w:val="002B577B"/>
    <w:rsid w:val="002B5AC8"/>
    <w:rsid w:val="002B5AD3"/>
    <w:rsid w:val="002B5CFF"/>
    <w:rsid w:val="002B6C20"/>
    <w:rsid w:val="002B6EF5"/>
    <w:rsid w:val="002B7734"/>
    <w:rsid w:val="002C0565"/>
    <w:rsid w:val="002C07F0"/>
    <w:rsid w:val="002C09EF"/>
    <w:rsid w:val="002C10DE"/>
    <w:rsid w:val="002C20FA"/>
    <w:rsid w:val="002C21CA"/>
    <w:rsid w:val="002C273F"/>
    <w:rsid w:val="002C2BF6"/>
    <w:rsid w:val="002C48D4"/>
    <w:rsid w:val="002C4BF0"/>
    <w:rsid w:val="002C69BD"/>
    <w:rsid w:val="002D049F"/>
    <w:rsid w:val="002D0A9F"/>
    <w:rsid w:val="002D0EEE"/>
    <w:rsid w:val="002D10F2"/>
    <w:rsid w:val="002D460A"/>
    <w:rsid w:val="002D5A54"/>
    <w:rsid w:val="002D68CB"/>
    <w:rsid w:val="002D6C9D"/>
    <w:rsid w:val="002D716E"/>
    <w:rsid w:val="002E0179"/>
    <w:rsid w:val="002E03DD"/>
    <w:rsid w:val="002E040A"/>
    <w:rsid w:val="002E07A8"/>
    <w:rsid w:val="002E163A"/>
    <w:rsid w:val="002E2542"/>
    <w:rsid w:val="002E48DC"/>
    <w:rsid w:val="002E4F76"/>
    <w:rsid w:val="002E511E"/>
    <w:rsid w:val="002E530C"/>
    <w:rsid w:val="002E6430"/>
    <w:rsid w:val="002E6E87"/>
    <w:rsid w:val="002E782A"/>
    <w:rsid w:val="002F1E30"/>
    <w:rsid w:val="002F61A5"/>
    <w:rsid w:val="002F7F4F"/>
    <w:rsid w:val="00300078"/>
    <w:rsid w:val="0030240C"/>
    <w:rsid w:val="00303203"/>
    <w:rsid w:val="003033E9"/>
    <w:rsid w:val="00303454"/>
    <w:rsid w:val="00303895"/>
    <w:rsid w:val="00304845"/>
    <w:rsid w:val="00304923"/>
    <w:rsid w:val="003056F3"/>
    <w:rsid w:val="00310718"/>
    <w:rsid w:val="00310AC6"/>
    <w:rsid w:val="00312006"/>
    <w:rsid w:val="003121CC"/>
    <w:rsid w:val="00314074"/>
    <w:rsid w:val="0031580D"/>
    <w:rsid w:val="003158AA"/>
    <w:rsid w:val="0031709A"/>
    <w:rsid w:val="003176BC"/>
    <w:rsid w:val="0032101C"/>
    <w:rsid w:val="00322963"/>
    <w:rsid w:val="00324814"/>
    <w:rsid w:val="003258AD"/>
    <w:rsid w:val="00325FE1"/>
    <w:rsid w:val="00326F1E"/>
    <w:rsid w:val="00327EB4"/>
    <w:rsid w:val="0033036D"/>
    <w:rsid w:val="003313C2"/>
    <w:rsid w:val="003314D8"/>
    <w:rsid w:val="003323B7"/>
    <w:rsid w:val="0033390B"/>
    <w:rsid w:val="00334131"/>
    <w:rsid w:val="00334CC9"/>
    <w:rsid w:val="0033641F"/>
    <w:rsid w:val="00336C8F"/>
    <w:rsid w:val="00337DF1"/>
    <w:rsid w:val="00341587"/>
    <w:rsid w:val="00341DD9"/>
    <w:rsid w:val="003430F7"/>
    <w:rsid w:val="00343E24"/>
    <w:rsid w:val="003444EE"/>
    <w:rsid w:val="00345567"/>
    <w:rsid w:val="00345F6A"/>
    <w:rsid w:val="0034604F"/>
    <w:rsid w:val="00346308"/>
    <w:rsid w:val="0034644D"/>
    <w:rsid w:val="003468C0"/>
    <w:rsid w:val="00347E95"/>
    <w:rsid w:val="00350BFE"/>
    <w:rsid w:val="00351520"/>
    <w:rsid w:val="00351E1E"/>
    <w:rsid w:val="003530AA"/>
    <w:rsid w:val="003532D5"/>
    <w:rsid w:val="00353BF5"/>
    <w:rsid w:val="00355A1B"/>
    <w:rsid w:val="00355CCA"/>
    <w:rsid w:val="0035706F"/>
    <w:rsid w:val="003577AA"/>
    <w:rsid w:val="00357EC5"/>
    <w:rsid w:val="00360C1C"/>
    <w:rsid w:val="00361C82"/>
    <w:rsid w:val="00364243"/>
    <w:rsid w:val="00364CD2"/>
    <w:rsid w:val="0036639E"/>
    <w:rsid w:val="0036732F"/>
    <w:rsid w:val="00370ABF"/>
    <w:rsid w:val="00372446"/>
    <w:rsid w:val="00372D9D"/>
    <w:rsid w:val="00373E90"/>
    <w:rsid w:val="0037439C"/>
    <w:rsid w:val="00375494"/>
    <w:rsid w:val="0037563F"/>
    <w:rsid w:val="00375733"/>
    <w:rsid w:val="00375884"/>
    <w:rsid w:val="00376830"/>
    <w:rsid w:val="00376C90"/>
    <w:rsid w:val="0038002A"/>
    <w:rsid w:val="00380DB5"/>
    <w:rsid w:val="0038174E"/>
    <w:rsid w:val="00382129"/>
    <w:rsid w:val="00383346"/>
    <w:rsid w:val="00383E71"/>
    <w:rsid w:val="00385549"/>
    <w:rsid w:val="00386BED"/>
    <w:rsid w:val="00387287"/>
    <w:rsid w:val="00387467"/>
    <w:rsid w:val="00390A61"/>
    <w:rsid w:val="00392011"/>
    <w:rsid w:val="00392ED8"/>
    <w:rsid w:val="00393103"/>
    <w:rsid w:val="003943E3"/>
    <w:rsid w:val="0039459B"/>
    <w:rsid w:val="00394975"/>
    <w:rsid w:val="00395FF2"/>
    <w:rsid w:val="003969A8"/>
    <w:rsid w:val="003978C9"/>
    <w:rsid w:val="00397AFC"/>
    <w:rsid w:val="003A002A"/>
    <w:rsid w:val="003A0241"/>
    <w:rsid w:val="003A09F9"/>
    <w:rsid w:val="003A0EFD"/>
    <w:rsid w:val="003A4CEC"/>
    <w:rsid w:val="003A56A2"/>
    <w:rsid w:val="003A5D21"/>
    <w:rsid w:val="003A76C7"/>
    <w:rsid w:val="003B17B2"/>
    <w:rsid w:val="003B346B"/>
    <w:rsid w:val="003B34AC"/>
    <w:rsid w:val="003B4321"/>
    <w:rsid w:val="003B5188"/>
    <w:rsid w:val="003B6D18"/>
    <w:rsid w:val="003B7332"/>
    <w:rsid w:val="003C2A16"/>
    <w:rsid w:val="003C33F9"/>
    <w:rsid w:val="003C3E3E"/>
    <w:rsid w:val="003C5B34"/>
    <w:rsid w:val="003C6FF2"/>
    <w:rsid w:val="003C7990"/>
    <w:rsid w:val="003C7DF0"/>
    <w:rsid w:val="003D051A"/>
    <w:rsid w:val="003D1458"/>
    <w:rsid w:val="003D21B8"/>
    <w:rsid w:val="003D2291"/>
    <w:rsid w:val="003D6D0C"/>
    <w:rsid w:val="003D76D3"/>
    <w:rsid w:val="003E0424"/>
    <w:rsid w:val="003E1D19"/>
    <w:rsid w:val="003E348B"/>
    <w:rsid w:val="003E3649"/>
    <w:rsid w:val="003E3E61"/>
    <w:rsid w:val="003E3F0E"/>
    <w:rsid w:val="003E44AD"/>
    <w:rsid w:val="003E75D7"/>
    <w:rsid w:val="003E7E16"/>
    <w:rsid w:val="003E7F5D"/>
    <w:rsid w:val="003F0E58"/>
    <w:rsid w:val="003F1BAE"/>
    <w:rsid w:val="003F21BC"/>
    <w:rsid w:val="003F48A9"/>
    <w:rsid w:val="003F584B"/>
    <w:rsid w:val="003F6DC0"/>
    <w:rsid w:val="003F7C41"/>
    <w:rsid w:val="00400E5E"/>
    <w:rsid w:val="00401810"/>
    <w:rsid w:val="004021EF"/>
    <w:rsid w:val="004047C2"/>
    <w:rsid w:val="00405074"/>
    <w:rsid w:val="004050FA"/>
    <w:rsid w:val="004052B5"/>
    <w:rsid w:val="004055D8"/>
    <w:rsid w:val="004071A6"/>
    <w:rsid w:val="00411EF1"/>
    <w:rsid w:val="00412B0A"/>
    <w:rsid w:val="004133D8"/>
    <w:rsid w:val="004143C8"/>
    <w:rsid w:val="0041448C"/>
    <w:rsid w:val="00415667"/>
    <w:rsid w:val="0041677B"/>
    <w:rsid w:val="00416CA2"/>
    <w:rsid w:val="00421936"/>
    <w:rsid w:val="00422258"/>
    <w:rsid w:val="00430042"/>
    <w:rsid w:val="00431407"/>
    <w:rsid w:val="00431CA7"/>
    <w:rsid w:val="00433C9E"/>
    <w:rsid w:val="00435249"/>
    <w:rsid w:val="00436728"/>
    <w:rsid w:val="00436769"/>
    <w:rsid w:val="0043705A"/>
    <w:rsid w:val="00437186"/>
    <w:rsid w:val="00437983"/>
    <w:rsid w:val="00437E89"/>
    <w:rsid w:val="00441310"/>
    <w:rsid w:val="004428EA"/>
    <w:rsid w:val="004432CF"/>
    <w:rsid w:val="00444055"/>
    <w:rsid w:val="0044435E"/>
    <w:rsid w:val="00444648"/>
    <w:rsid w:val="00445AD3"/>
    <w:rsid w:val="004501D4"/>
    <w:rsid w:val="00451133"/>
    <w:rsid w:val="004517CC"/>
    <w:rsid w:val="00451FB7"/>
    <w:rsid w:val="00452E31"/>
    <w:rsid w:val="00453D35"/>
    <w:rsid w:val="004544E6"/>
    <w:rsid w:val="00455852"/>
    <w:rsid w:val="00456553"/>
    <w:rsid w:val="004565B1"/>
    <w:rsid w:val="00456E03"/>
    <w:rsid w:val="00457C94"/>
    <w:rsid w:val="00457E14"/>
    <w:rsid w:val="0046036B"/>
    <w:rsid w:val="004620B6"/>
    <w:rsid w:val="00462172"/>
    <w:rsid w:val="0046249D"/>
    <w:rsid w:val="00462743"/>
    <w:rsid w:val="004635D7"/>
    <w:rsid w:val="00463692"/>
    <w:rsid w:val="00463997"/>
    <w:rsid w:val="004641D7"/>
    <w:rsid w:val="004645E5"/>
    <w:rsid w:val="00464940"/>
    <w:rsid w:val="00465232"/>
    <w:rsid w:val="00465296"/>
    <w:rsid w:val="00465B04"/>
    <w:rsid w:val="00466323"/>
    <w:rsid w:val="00466D12"/>
    <w:rsid w:val="00470178"/>
    <w:rsid w:val="00470621"/>
    <w:rsid w:val="00471680"/>
    <w:rsid w:val="00471C14"/>
    <w:rsid w:val="00472175"/>
    <w:rsid w:val="00472E2C"/>
    <w:rsid w:val="00472E34"/>
    <w:rsid w:val="00473390"/>
    <w:rsid w:val="00473A2F"/>
    <w:rsid w:val="00474273"/>
    <w:rsid w:val="00475A47"/>
    <w:rsid w:val="00476F60"/>
    <w:rsid w:val="0048120B"/>
    <w:rsid w:val="00481EAD"/>
    <w:rsid w:val="00484B65"/>
    <w:rsid w:val="00491029"/>
    <w:rsid w:val="0049495C"/>
    <w:rsid w:val="00495731"/>
    <w:rsid w:val="004A04F9"/>
    <w:rsid w:val="004A1E1F"/>
    <w:rsid w:val="004A3F62"/>
    <w:rsid w:val="004A7742"/>
    <w:rsid w:val="004A77A6"/>
    <w:rsid w:val="004B21ED"/>
    <w:rsid w:val="004B298D"/>
    <w:rsid w:val="004B5D77"/>
    <w:rsid w:val="004B5FE2"/>
    <w:rsid w:val="004B6015"/>
    <w:rsid w:val="004B6212"/>
    <w:rsid w:val="004C0679"/>
    <w:rsid w:val="004C2672"/>
    <w:rsid w:val="004C2735"/>
    <w:rsid w:val="004C2FAB"/>
    <w:rsid w:val="004C3EBC"/>
    <w:rsid w:val="004C40CA"/>
    <w:rsid w:val="004C53DB"/>
    <w:rsid w:val="004C5DE2"/>
    <w:rsid w:val="004C6615"/>
    <w:rsid w:val="004C69A0"/>
    <w:rsid w:val="004C799A"/>
    <w:rsid w:val="004C7AF8"/>
    <w:rsid w:val="004C7E5F"/>
    <w:rsid w:val="004D0F6E"/>
    <w:rsid w:val="004D164E"/>
    <w:rsid w:val="004D2615"/>
    <w:rsid w:val="004D2962"/>
    <w:rsid w:val="004D2E6B"/>
    <w:rsid w:val="004D4AAC"/>
    <w:rsid w:val="004D5AD0"/>
    <w:rsid w:val="004D5F28"/>
    <w:rsid w:val="004D7BDE"/>
    <w:rsid w:val="004E034E"/>
    <w:rsid w:val="004E07BE"/>
    <w:rsid w:val="004E28F0"/>
    <w:rsid w:val="004E2B2B"/>
    <w:rsid w:val="004E3A76"/>
    <w:rsid w:val="004E3D12"/>
    <w:rsid w:val="004E5686"/>
    <w:rsid w:val="004E58F1"/>
    <w:rsid w:val="004E6337"/>
    <w:rsid w:val="004E6CEB"/>
    <w:rsid w:val="004E6FD6"/>
    <w:rsid w:val="004F09DD"/>
    <w:rsid w:val="004F0A4F"/>
    <w:rsid w:val="004F1701"/>
    <w:rsid w:val="004F3BD2"/>
    <w:rsid w:val="004F3C0A"/>
    <w:rsid w:val="004F3C63"/>
    <w:rsid w:val="004F68BA"/>
    <w:rsid w:val="005005E2"/>
    <w:rsid w:val="00501BC3"/>
    <w:rsid w:val="00502264"/>
    <w:rsid w:val="005027A7"/>
    <w:rsid w:val="0050596F"/>
    <w:rsid w:val="005064CF"/>
    <w:rsid w:val="00511F98"/>
    <w:rsid w:val="005134E0"/>
    <w:rsid w:val="00513645"/>
    <w:rsid w:val="005159FA"/>
    <w:rsid w:val="00515E21"/>
    <w:rsid w:val="00516D6C"/>
    <w:rsid w:val="00517EDF"/>
    <w:rsid w:val="005209D5"/>
    <w:rsid w:val="0052116D"/>
    <w:rsid w:val="00521640"/>
    <w:rsid w:val="00521F05"/>
    <w:rsid w:val="00523D01"/>
    <w:rsid w:val="00525095"/>
    <w:rsid w:val="00525E65"/>
    <w:rsid w:val="005260D4"/>
    <w:rsid w:val="005265FE"/>
    <w:rsid w:val="00526FFF"/>
    <w:rsid w:val="00527753"/>
    <w:rsid w:val="00527774"/>
    <w:rsid w:val="00527C12"/>
    <w:rsid w:val="00531344"/>
    <w:rsid w:val="00533F71"/>
    <w:rsid w:val="0053424C"/>
    <w:rsid w:val="005351D2"/>
    <w:rsid w:val="00535532"/>
    <w:rsid w:val="00540A63"/>
    <w:rsid w:val="00540EFC"/>
    <w:rsid w:val="00542506"/>
    <w:rsid w:val="00542E43"/>
    <w:rsid w:val="00542FEF"/>
    <w:rsid w:val="0054342D"/>
    <w:rsid w:val="00543573"/>
    <w:rsid w:val="005435DD"/>
    <w:rsid w:val="00544BAC"/>
    <w:rsid w:val="005451C7"/>
    <w:rsid w:val="00546271"/>
    <w:rsid w:val="00546C31"/>
    <w:rsid w:val="00547609"/>
    <w:rsid w:val="005503EE"/>
    <w:rsid w:val="00550C75"/>
    <w:rsid w:val="00550D10"/>
    <w:rsid w:val="0055153D"/>
    <w:rsid w:val="00551D6A"/>
    <w:rsid w:val="00552C6E"/>
    <w:rsid w:val="00553910"/>
    <w:rsid w:val="00554909"/>
    <w:rsid w:val="005550C5"/>
    <w:rsid w:val="005556D0"/>
    <w:rsid w:val="00557959"/>
    <w:rsid w:val="00557FC6"/>
    <w:rsid w:val="00561237"/>
    <w:rsid w:val="005700B4"/>
    <w:rsid w:val="005711B5"/>
    <w:rsid w:val="0057150B"/>
    <w:rsid w:val="00571681"/>
    <w:rsid w:val="00571BCE"/>
    <w:rsid w:val="00576248"/>
    <w:rsid w:val="00576272"/>
    <w:rsid w:val="00577064"/>
    <w:rsid w:val="005773D7"/>
    <w:rsid w:val="005778D5"/>
    <w:rsid w:val="0058185C"/>
    <w:rsid w:val="005845A5"/>
    <w:rsid w:val="00584A53"/>
    <w:rsid w:val="00585980"/>
    <w:rsid w:val="00586970"/>
    <w:rsid w:val="00586BC8"/>
    <w:rsid w:val="005870E6"/>
    <w:rsid w:val="00587619"/>
    <w:rsid w:val="00587E8D"/>
    <w:rsid w:val="0059004B"/>
    <w:rsid w:val="00590E14"/>
    <w:rsid w:val="00592B07"/>
    <w:rsid w:val="00594352"/>
    <w:rsid w:val="005A0EBE"/>
    <w:rsid w:val="005A1976"/>
    <w:rsid w:val="005A3406"/>
    <w:rsid w:val="005A3524"/>
    <w:rsid w:val="005A3D8C"/>
    <w:rsid w:val="005A44DE"/>
    <w:rsid w:val="005A7C44"/>
    <w:rsid w:val="005B1E18"/>
    <w:rsid w:val="005B2375"/>
    <w:rsid w:val="005B2C12"/>
    <w:rsid w:val="005B48BC"/>
    <w:rsid w:val="005B565E"/>
    <w:rsid w:val="005B57AB"/>
    <w:rsid w:val="005B7E1F"/>
    <w:rsid w:val="005B7EB6"/>
    <w:rsid w:val="005C00BA"/>
    <w:rsid w:val="005C01AC"/>
    <w:rsid w:val="005C1550"/>
    <w:rsid w:val="005C1812"/>
    <w:rsid w:val="005C3379"/>
    <w:rsid w:val="005C4E1B"/>
    <w:rsid w:val="005C6642"/>
    <w:rsid w:val="005C66AA"/>
    <w:rsid w:val="005C7776"/>
    <w:rsid w:val="005C7910"/>
    <w:rsid w:val="005D0EC4"/>
    <w:rsid w:val="005D16D4"/>
    <w:rsid w:val="005D2C88"/>
    <w:rsid w:val="005D2FCF"/>
    <w:rsid w:val="005D3163"/>
    <w:rsid w:val="005D4775"/>
    <w:rsid w:val="005D5099"/>
    <w:rsid w:val="005E037B"/>
    <w:rsid w:val="005E1AE1"/>
    <w:rsid w:val="005E1D01"/>
    <w:rsid w:val="005E2FB6"/>
    <w:rsid w:val="005E3263"/>
    <w:rsid w:val="005E338A"/>
    <w:rsid w:val="005E5137"/>
    <w:rsid w:val="005E6783"/>
    <w:rsid w:val="005E6CC7"/>
    <w:rsid w:val="005F04C7"/>
    <w:rsid w:val="005F0653"/>
    <w:rsid w:val="005F0C9B"/>
    <w:rsid w:val="005F1C29"/>
    <w:rsid w:val="005F1D0B"/>
    <w:rsid w:val="005F34EC"/>
    <w:rsid w:val="005F6B83"/>
    <w:rsid w:val="005F7C7F"/>
    <w:rsid w:val="0060017B"/>
    <w:rsid w:val="00600E23"/>
    <w:rsid w:val="00601146"/>
    <w:rsid w:val="00602AA7"/>
    <w:rsid w:val="00602BF9"/>
    <w:rsid w:val="00603681"/>
    <w:rsid w:val="006041EC"/>
    <w:rsid w:val="00610B1D"/>
    <w:rsid w:val="0061317D"/>
    <w:rsid w:val="006132B5"/>
    <w:rsid w:val="00614D45"/>
    <w:rsid w:val="00614EF3"/>
    <w:rsid w:val="0061610B"/>
    <w:rsid w:val="00620399"/>
    <w:rsid w:val="00620759"/>
    <w:rsid w:val="006207CC"/>
    <w:rsid w:val="006210BD"/>
    <w:rsid w:val="00621395"/>
    <w:rsid w:val="0062170A"/>
    <w:rsid w:val="00621C35"/>
    <w:rsid w:val="00622B7D"/>
    <w:rsid w:val="00623AF8"/>
    <w:rsid w:val="00624F88"/>
    <w:rsid w:val="0062537B"/>
    <w:rsid w:val="00626B32"/>
    <w:rsid w:val="00627AA8"/>
    <w:rsid w:val="0063044B"/>
    <w:rsid w:val="00631C50"/>
    <w:rsid w:val="00632FF1"/>
    <w:rsid w:val="006375C3"/>
    <w:rsid w:val="00640BA6"/>
    <w:rsid w:val="0064128E"/>
    <w:rsid w:val="00641639"/>
    <w:rsid w:val="00642FD6"/>
    <w:rsid w:val="0064317D"/>
    <w:rsid w:val="0064350C"/>
    <w:rsid w:val="006442E6"/>
    <w:rsid w:val="006457DA"/>
    <w:rsid w:val="006458A8"/>
    <w:rsid w:val="00645A8A"/>
    <w:rsid w:val="00646710"/>
    <w:rsid w:val="006468FA"/>
    <w:rsid w:val="00650593"/>
    <w:rsid w:val="006542CC"/>
    <w:rsid w:val="00654F35"/>
    <w:rsid w:val="00655AA1"/>
    <w:rsid w:val="006561ED"/>
    <w:rsid w:val="00656AF8"/>
    <w:rsid w:val="00656C68"/>
    <w:rsid w:val="0065795A"/>
    <w:rsid w:val="00660344"/>
    <w:rsid w:val="00660538"/>
    <w:rsid w:val="006620ED"/>
    <w:rsid w:val="00663369"/>
    <w:rsid w:val="006634F4"/>
    <w:rsid w:val="00663E58"/>
    <w:rsid w:val="00664DA7"/>
    <w:rsid w:val="00665421"/>
    <w:rsid w:val="00665BB1"/>
    <w:rsid w:val="006676AE"/>
    <w:rsid w:val="006712CC"/>
    <w:rsid w:val="00671872"/>
    <w:rsid w:val="00671AD5"/>
    <w:rsid w:val="006739F1"/>
    <w:rsid w:val="00674912"/>
    <w:rsid w:val="00674BE4"/>
    <w:rsid w:val="00675750"/>
    <w:rsid w:val="00675C70"/>
    <w:rsid w:val="00675F25"/>
    <w:rsid w:val="00676327"/>
    <w:rsid w:val="00676DA3"/>
    <w:rsid w:val="00680044"/>
    <w:rsid w:val="006804FE"/>
    <w:rsid w:val="006805C9"/>
    <w:rsid w:val="0068060E"/>
    <w:rsid w:val="00680769"/>
    <w:rsid w:val="00680FAC"/>
    <w:rsid w:val="00682F98"/>
    <w:rsid w:val="006840FC"/>
    <w:rsid w:val="00684F66"/>
    <w:rsid w:val="0068510E"/>
    <w:rsid w:val="0068792C"/>
    <w:rsid w:val="00690EA9"/>
    <w:rsid w:val="00690F0F"/>
    <w:rsid w:val="0069317F"/>
    <w:rsid w:val="00695140"/>
    <w:rsid w:val="00695E52"/>
    <w:rsid w:val="00697617"/>
    <w:rsid w:val="006A0475"/>
    <w:rsid w:val="006A096C"/>
    <w:rsid w:val="006A1666"/>
    <w:rsid w:val="006A1C06"/>
    <w:rsid w:val="006A28F0"/>
    <w:rsid w:val="006A510E"/>
    <w:rsid w:val="006A5CA0"/>
    <w:rsid w:val="006A5D89"/>
    <w:rsid w:val="006A5E15"/>
    <w:rsid w:val="006A663E"/>
    <w:rsid w:val="006B055E"/>
    <w:rsid w:val="006B0EE3"/>
    <w:rsid w:val="006B17DF"/>
    <w:rsid w:val="006B2109"/>
    <w:rsid w:val="006B4A52"/>
    <w:rsid w:val="006B5606"/>
    <w:rsid w:val="006B64C6"/>
    <w:rsid w:val="006B78DE"/>
    <w:rsid w:val="006C0C5C"/>
    <w:rsid w:val="006C161A"/>
    <w:rsid w:val="006C16A0"/>
    <w:rsid w:val="006C3513"/>
    <w:rsid w:val="006C35FE"/>
    <w:rsid w:val="006C480E"/>
    <w:rsid w:val="006C4EDF"/>
    <w:rsid w:val="006C6217"/>
    <w:rsid w:val="006C73B3"/>
    <w:rsid w:val="006C7AE5"/>
    <w:rsid w:val="006C7C51"/>
    <w:rsid w:val="006D0E83"/>
    <w:rsid w:val="006D0F56"/>
    <w:rsid w:val="006D1634"/>
    <w:rsid w:val="006D2605"/>
    <w:rsid w:val="006D2D94"/>
    <w:rsid w:val="006D4F91"/>
    <w:rsid w:val="006D517A"/>
    <w:rsid w:val="006D5EF5"/>
    <w:rsid w:val="006D65BA"/>
    <w:rsid w:val="006E0425"/>
    <w:rsid w:val="006E0B42"/>
    <w:rsid w:val="006E0B6C"/>
    <w:rsid w:val="006E0E03"/>
    <w:rsid w:val="006E132C"/>
    <w:rsid w:val="006E138F"/>
    <w:rsid w:val="006E13F8"/>
    <w:rsid w:val="006E2460"/>
    <w:rsid w:val="006E54DA"/>
    <w:rsid w:val="006E6A57"/>
    <w:rsid w:val="006E6E20"/>
    <w:rsid w:val="006F021B"/>
    <w:rsid w:val="006F1699"/>
    <w:rsid w:val="006F1939"/>
    <w:rsid w:val="006F1BB5"/>
    <w:rsid w:val="006F2DB9"/>
    <w:rsid w:val="006F45E2"/>
    <w:rsid w:val="006F61F8"/>
    <w:rsid w:val="006F781F"/>
    <w:rsid w:val="006F7827"/>
    <w:rsid w:val="006F7B09"/>
    <w:rsid w:val="006F7C82"/>
    <w:rsid w:val="006F7D41"/>
    <w:rsid w:val="007001DA"/>
    <w:rsid w:val="00700AE0"/>
    <w:rsid w:val="00700F9A"/>
    <w:rsid w:val="007036AC"/>
    <w:rsid w:val="00703DC4"/>
    <w:rsid w:val="00703ED5"/>
    <w:rsid w:val="0070497D"/>
    <w:rsid w:val="007049CA"/>
    <w:rsid w:val="0070573B"/>
    <w:rsid w:val="0070691B"/>
    <w:rsid w:val="00706B8A"/>
    <w:rsid w:val="0070796B"/>
    <w:rsid w:val="00713395"/>
    <w:rsid w:val="007137AD"/>
    <w:rsid w:val="00713B47"/>
    <w:rsid w:val="007145C9"/>
    <w:rsid w:val="00714AE0"/>
    <w:rsid w:val="0071590E"/>
    <w:rsid w:val="007165CA"/>
    <w:rsid w:val="00716899"/>
    <w:rsid w:val="007174E4"/>
    <w:rsid w:val="00717E7F"/>
    <w:rsid w:val="00720026"/>
    <w:rsid w:val="00720DFA"/>
    <w:rsid w:val="00721B99"/>
    <w:rsid w:val="00721D19"/>
    <w:rsid w:val="007221C1"/>
    <w:rsid w:val="00722E7B"/>
    <w:rsid w:val="00723972"/>
    <w:rsid w:val="00724764"/>
    <w:rsid w:val="00725039"/>
    <w:rsid w:val="00725283"/>
    <w:rsid w:val="007260E7"/>
    <w:rsid w:val="0072739E"/>
    <w:rsid w:val="00730715"/>
    <w:rsid w:val="007315BA"/>
    <w:rsid w:val="00731941"/>
    <w:rsid w:val="00732C78"/>
    <w:rsid w:val="00732E10"/>
    <w:rsid w:val="00732E11"/>
    <w:rsid w:val="00736467"/>
    <w:rsid w:val="00736CF5"/>
    <w:rsid w:val="00736E0B"/>
    <w:rsid w:val="00737FBA"/>
    <w:rsid w:val="0074120F"/>
    <w:rsid w:val="0074285C"/>
    <w:rsid w:val="0074705E"/>
    <w:rsid w:val="00747368"/>
    <w:rsid w:val="00747779"/>
    <w:rsid w:val="0075091E"/>
    <w:rsid w:val="00750BCE"/>
    <w:rsid w:val="00750D1F"/>
    <w:rsid w:val="00751B73"/>
    <w:rsid w:val="00752B3F"/>
    <w:rsid w:val="00755B4C"/>
    <w:rsid w:val="00756428"/>
    <w:rsid w:val="007617E6"/>
    <w:rsid w:val="00762DAC"/>
    <w:rsid w:val="00762E49"/>
    <w:rsid w:val="007648FD"/>
    <w:rsid w:val="00764D31"/>
    <w:rsid w:val="0076574D"/>
    <w:rsid w:val="00766EB9"/>
    <w:rsid w:val="00767038"/>
    <w:rsid w:val="00767E2C"/>
    <w:rsid w:val="00770500"/>
    <w:rsid w:val="00770705"/>
    <w:rsid w:val="00771434"/>
    <w:rsid w:val="00772073"/>
    <w:rsid w:val="00773611"/>
    <w:rsid w:val="0077490C"/>
    <w:rsid w:val="00775C83"/>
    <w:rsid w:val="00776050"/>
    <w:rsid w:val="00776D9F"/>
    <w:rsid w:val="00777F7E"/>
    <w:rsid w:val="007804E0"/>
    <w:rsid w:val="00782AB7"/>
    <w:rsid w:val="00783FD5"/>
    <w:rsid w:val="00784E5C"/>
    <w:rsid w:val="0078520B"/>
    <w:rsid w:val="00785313"/>
    <w:rsid w:val="007855F2"/>
    <w:rsid w:val="00785AC8"/>
    <w:rsid w:val="007861AE"/>
    <w:rsid w:val="00786829"/>
    <w:rsid w:val="00786F44"/>
    <w:rsid w:val="007871B6"/>
    <w:rsid w:val="007871EE"/>
    <w:rsid w:val="007875F2"/>
    <w:rsid w:val="0078760C"/>
    <w:rsid w:val="0078767E"/>
    <w:rsid w:val="00790750"/>
    <w:rsid w:val="00790D41"/>
    <w:rsid w:val="00790D5D"/>
    <w:rsid w:val="007919AA"/>
    <w:rsid w:val="00792D0A"/>
    <w:rsid w:val="00792F2B"/>
    <w:rsid w:val="00793AC0"/>
    <w:rsid w:val="0079405C"/>
    <w:rsid w:val="00795654"/>
    <w:rsid w:val="0079569A"/>
    <w:rsid w:val="00795B26"/>
    <w:rsid w:val="00795D30"/>
    <w:rsid w:val="00796B0A"/>
    <w:rsid w:val="00796F8C"/>
    <w:rsid w:val="00797589"/>
    <w:rsid w:val="007A090A"/>
    <w:rsid w:val="007A1A40"/>
    <w:rsid w:val="007A1A9A"/>
    <w:rsid w:val="007A1ABB"/>
    <w:rsid w:val="007A22FE"/>
    <w:rsid w:val="007A4704"/>
    <w:rsid w:val="007A5C39"/>
    <w:rsid w:val="007A648E"/>
    <w:rsid w:val="007A674E"/>
    <w:rsid w:val="007A7093"/>
    <w:rsid w:val="007A7E8F"/>
    <w:rsid w:val="007B146E"/>
    <w:rsid w:val="007B15D3"/>
    <w:rsid w:val="007B4994"/>
    <w:rsid w:val="007B52B0"/>
    <w:rsid w:val="007B5943"/>
    <w:rsid w:val="007C0959"/>
    <w:rsid w:val="007C4B9E"/>
    <w:rsid w:val="007C5CB7"/>
    <w:rsid w:val="007C6DC1"/>
    <w:rsid w:val="007C76BE"/>
    <w:rsid w:val="007C7C66"/>
    <w:rsid w:val="007D0088"/>
    <w:rsid w:val="007D1B68"/>
    <w:rsid w:val="007D228D"/>
    <w:rsid w:val="007D3632"/>
    <w:rsid w:val="007D4456"/>
    <w:rsid w:val="007D4EA8"/>
    <w:rsid w:val="007D5AFD"/>
    <w:rsid w:val="007D7B9A"/>
    <w:rsid w:val="007E04AF"/>
    <w:rsid w:val="007E1E3D"/>
    <w:rsid w:val="007E25CB"/>
    <w:rsid w:val="007E4B1D"/>
    <w:rsid w:val="007E6DFA"/>
    <w:rsid w:val="007E77BE"/>
    <w:rsid w:val="007E7EAE"/>
    <w:rsid w:val="007F010D"/>
    <w:rsid w:val="007F0C40"/>
    <w:rsid w:val="007F14BD"/>
    <w:rsid w:val="007F1B1A"/>
    <w:rsid w:val="007F2666"/>
    <w:rsid w:val="007F3C50"/>
    <w:rsid w:val="007F535C"/>
    <w:rsid w:val="007F5CC1"/>
    <w:rsid w:val="007F6D6C"/>
    <w:rsid w:val="007F6EC3"/>
    <w:rsid w:val="007F7799"/>
    <w:rsid w:val="007F7C64"/>
    <w:rsid w:val="00800F75"/>
    <w:rsid w:val="008034E6"/>
    <w:rsid w:val="008038E6"/>
    <w:rsid w:val="0080491C"/>
    <w:rsid w:val="00805CB7"/>
    <w:rsid w:val="00805DB2"/>
    <w:rsid w:val="00806148"/>
    <w:rsid w:val="00806312"/>
    <w:rsid w:val="00807419"/>
    <w:rsid w:val="00810861"/>
    <w:rsid w:val="00810D9B"/>
    <w:rsid w:val="00811AFC"/>
    <w:rsid w:val="008120CC"/>
    <w:rsid w:val="00812EA9"/>
    <w:rsid w:val="008130CD"/>
    <w:rsid w:val="008145C8"/>
    <w:rsid w:val="00814E5C"/>
    <w:rsid w:val="00815E58"/>
    <w:rsid w:val="0081655B"/>
    <w:rsid w:val="008165D7"/>
    <w:rsid w:val="00821457"/>
    <w:rsid w:val="00822FF1"/>
    <w:rsid w:val="00823389"/>
    <w:rsid w:val="008241DB"/>
    <w:rsid w:val="00824500"/>
    <w:rsid w:val="008245CF"/>
    <w:rsid w:val="008252AB"/>
    <w:rsid w:val="00825861"/>
    <w:rsid w:val="00825EFB"/>
    <w:rsid w:val="00826128"/>
    <w:rsid w:val="00827910"/>
    <w:rsid w:val="00831F05"/>
    <w:rsid w:val="00833720"/>
    <w:rsid w:val="0083488B"/>
    <w:rsid w:val="00835D0E"/>
    <w:rsid w:val="00840CB6"/>
    <w:rsid w:val="008410DF"/>
    <w:rsid w:val="0084504B"/>
    <w:rsid w:val="00847040"/>
    <w:rsid w:val="00847463"/>
    <w:rsid w:val="008474CB"/>
    <w:rsid w:val="0084758C"/>
    <w:rsid w:val="008508EE"/>
    <w:rsid w:val="008515B6"/>
    <w:rsid w:val="00851E5F"/>
    <w:rsid w:val="008526AA"/>
    <w:rsid w:val="0085511D"/>
    <w:rsid w:val="00855F74"/>
    <w:rsid w:val="00856663"/>
    <w:rsid w:val="008566B1"/>
    <w:rsid w:val="008606D8"/>
    <w:rsid w:val="008610AE"/>
    <w:rsid w:val="00861454"/>
    <w:rsid w:val="00861785"/>
    <w:rsid w:val="00861C16"/>
    <w:rsid w:val="00861FBF"/>
    <w:rsid w:val="00862257"/>
    <w:rsid w:val="008625BB"/>
    <w:rsid w:val="0086366A"/>
    <w:rsid w:val="00865E0F"/>
    <w:rsid w:val="0086627E"/>
    <w:rsid w:val="00866283"/>
    <w:rsid w:val="00870407"/>
    <w:rsid w:val="00872122"/>
    <w:rsid w:val="0087385E"/>
    <w:rsid w:val="00875B79"/>
    <w:rsid w:val="008765F7"/>
    <w:rsid w:val="00880033"/>
    <w:rsid w:val="008809C2"/>
    <w:rsid w:val="00880F01"/>
    <w:rsid w:val="00881F10"/>
    <w:rsid w:val="00882A66"/>
    <w:rsid w:val="00883513"/>
    <w:rsid w:val="00883D69"/>
    <w:rsid w:val="00884970"/>
    <w:rsid w:val="00884A6D"/>
    <w:rsid w:val="00885853"/>
    <w:rsid w:val="00886A18"/>
    <w:rsid w:val="00886A82"/>
    <w:rsid w:val="00886BD9"/>
    <w:rsid w:val="0089063A"/>
    <w:rsid w:val="00891151"/>
    <w:rsid w:val="00892E94"/>
    <w:rsid w:val="00893004"/>
    <w:rsid w:val="008931DE"/>
    <w:rsid w:val="008932A7"/>
    <w:rsid w:val="00894CC0"/>
    <w:rsid w:val="00894DF0"/>
    <w:rsid w:val="00895AA1"/>
    <w:rsid w:val="00896326"/>
    <w:rsid w:val="008A0303"/>
    <w:rsid w:val="008A0BDE"/>
    <w:rsid w:val="008A6DA8"/>
    <w:rsid w:val="008A7312"/>
    <w:rsid w:val="008A73BD"/>
    <w:rsid w:val="008B0531"/>
    <w:rsid w:val="008B08DC"/>
    <w:rsid w:val="008B0EF6"/>
    <w:rsid w:val="008B106F"/>
    <w:rsid w:val="008B1903"/>
    <w:rsid w:val="008B224F"/>
    <w:rsid w:val="008B22C6"/>
    <w:rsid w:val="008B28E6"/>
    <w:rsid w:val="008B40BC"/>
    <w:rsid w:val="008B4193"/>
    <w:rsid w:val="008B62FB"/>
    <w:rsid w:val="008B680A"/>
    <w:rsid w:val="008B7BAB"/>
    <w:rsid w:val="008B7DA9"/>
    <w:rsid w:val="008C0087"/>
    <w:rsid w:val="008C02F9"/>
    <w:rsid w:val="008C0EDC"/>
    <w:rsid w:val="008C1B53"/>
    <w:rsid w:val="008C1E77"/>
    <w:rsid w:val="008C2846"/>
    <w:rsid w:val="008C3B66"/>
    <w:rsid w:val="008C4E56"/>
    <w:rsid w:val="008C64C8"/>
    <w:rsid w:val="008C6BF6"/>
    <w:rsid w:val="008C6D45"/>
    <w:rsid w:val="008C7D89"/>
    <w:rsid w:val="008D075B"/>
    <w:rsid w:val="008D10F6"/>
    <w:rsid w:val="008D1407"/>
    <w:rsid w:val="008D1BF3"/>
    <w:rsid w:val="008D1FA2"/>
    <w:rsid w:val="008D2E03"/>
    <w:rsid w:val="008D2FB9"/>
    <w:rsid w:val="008D36E7"/>
    <w:rsid w:val="008D5351"/>
    <w:rsid w:val="008D5CD6"/>
    <w:rsid w:val="008D629A"/>
    <w:rsid w:val="008D6411"/>
    <w:rsid w:val="008E010B"/>
    <w:rsid w:val="008E091F"/>
    <w:rsid w:val="008E0A5B"/>
    <w:rsid w:val="008E0DF1"/>
    <w:rsid w:val="008E2209"/>
    <w:rsid w:val="008E3D3E"/>
    <w:rsid w:val="008E45FB"/>
    <w:rsid w:val="008E55E7"/>
    <w:rsid w:val="008E67D4"/>
    <w:rsid w:val="008F02E1"/>
    <w:rsid w:val="008F049D"/>
    <w:rsid w:val="008F0FC4"/>
    <w:rsid w:val="008F17C0"/>
    <w:rsid w:val="008F29BD"/>
    <w:rsid w:val="008F2FFA"/>
    <w:rsid w:val="008F3FFE"/>
    <w:rsid w:val="008F433D"/>
    <w:rsid w:val="008F46BC"/>
    <w:rsid w:val="008F530E"/>
    <w:rsid w:val="008F6073"/>
    <w:rsid w:val="008F6197"/>
    <w:rsid w:val="008F7246"/>
    <w:rsid w:val="008F77BA"/>
    <w:rsid w:val="008F7948"/>
    <w:rsid w:val="008F7DEC"/>
    <w:rsid w:val="009015F0"/>
    <w:rsid w:val="00901BB5"/>
    <w:rsid w:val="0090202D"/>
    <w:rsid w:val="009034A9"/>
    <w:rsid w:val="00903DD7"/>
    <w:rsid w:val="00904F3B"/>
    <w:rsid w:val="0090521E"/>
    <w:rsid w:val="009070CE"/>
    <w:rsid w:val="00910D94"/>
    <w:rsid w:val="00911CC7"/>
    <w:rsid w:val="00911F23"/>
    <w:rsid w:val="00914418"/>
    <w:rsid w:val="009154E8"/>
    <w:rsid w:val="00915F2D"/>
    <w:rsid w:val="009167FA"/>
    <w:rsid w:val="00916F4D"/>
    <w:rsid w:val="009177DF"/>
    <w:rsid w:val="009210EE"/>
    <w:rsid w:val="00921213"/>
    <w:rsid w:val="009213AC"/>
    <w:rsid w:val="00921615"/>
    <w:rsid w:val="00923CDB"/>
    <w:rsid w:val="009249AC"/>
    <w:rsid w:val="00924D5D"/>
    <w:rsid w:val="00926041"/>
    <w:rsid w:val="0092655F"/>
    <w:rsid w:val="00926D32"/>
    <w:rsid w:val="00926EB7"/>
    <w:rsid w:val="0092797C"/>
    <w:rsid w:val="00931816"/>
    <w:rsid w:val="00932B5E"/>
    <w:rsid w:val="00933551"/>
    <w:rsid w:val="00933B7E"/>
    <w:rsid w:val="00934710"/>
    <w:rsid w:val="00935610"/>
    <w:rsid w:val="00936BF9"/>
    <w:rsid w:val="00937A34"/>
    <w:rsid w:val="009405BC"/>
    <w:rsid w:val="0094082B"/>
    <w:rsid w:val="00941DEA"/>
    <w:rsid w:val="0094227D"/>
    <w:rsid w:val="00942E55"/>
    <w:rsid w:val="0094457E"/>
    <w:rsid w:val="00944DF6"/>
    <w:rsid w:val="0094500A"/>
    <w:rsid w:val="009454DC"/>
    <w:rsid w:val="00945753"/>
    <w:rsid w:val="00946109"/>
    <w:rsid w:val="00947086"/>
    <w:rsid w:val="00947BB0"/>
    <w:rsid w:val="00950853"/>
    <w:rsid w:val="00950DF1"/>
    <w:rsid w:val="00951772"/>
    <w:rsid w:val="00951E38"/>
    <w:rsid w:val="009522A3"/>
    <w:rsid w:val="009526CC"/>
    <w:rsid w:val="00953023"/>
    <w:rsid w:val="0095439F"/>
    <w:rsid w:val="00956632"/>
    <w:rsid w:val="009572A7"/>
    <w:rsid w:val="00961268"/>
    <w:rsid w:val="00961F3C"/>
    <w:rsid w:val="00962644"/>
    <w:rsid w:val="00965132"/>
    <w:rsid w:val="00965480"/>
    <w:rsid w:val="009659D0"/>
    <w:rsid w:val="00966A5B"/>
    <w:rsid w:val="0096732C"/>
    <w:rsid w:val="009674A6"/>
    <w:rsid w:val="009674C4"/>
    <w:rsid w:val="00971B7B"/>
    <w:rsid w:val="00972A84"/>
    <w:rsid w:val="00972DAC"/>
    <w:rsid w:val="00973FBD"/>
    <w:rsid w:val="00974D64"/>
    <w:rsid w:val="00975009"/>
    <w:rsid w:val="009768B7"/>
    <w:rsid w:val="00976DCA"/>
    <w:rsid w:val="0098051A"/>
    <w:rsid w:val="00980846"/>
    <w:rsid w:val="009824ED"/>
    <w:rsid w:val="0098267B"/>
    <w:rsid w:val="00982D3E"/>
    <w:rsid w:val="00982EDD"/>
    <w:rsid w:val="0098410C"/>
    <w:rsid w:val="009845C1"/>
    <w:rsid w:val="00986407"/>
    <w:rsid w:val="009878DF"/>
    <w:rsid w:val="00987975"/>
    <w:rsid w:val="009900D6"/>
    <w:rsid w:val="009912AB"/>
    <w:rsid w:val="009919C3"/>
    <w:rsid w:val="00993407"/>
    <w:rsid w:val="00996F11"/>
    <w:rsid w:val="009A0221"/>
    <w:rsid w:val="009A0249"/>
    <w:rsid w:val="009A1BA6"/>
    <w:rsid w:val="009A4074"/>
    <w:rsid w:val="009A714D"/>
    <w:rsid w:val="009B116F"/>
    <w:rsid w:val="009B1B0F"/>
    <w:rsid w:val="009B281A"/>
    <w:rsid w:val="009B3F1B"/>
    <w:rsid w:val="009B6DAB"/>
    <w:rsid w:val="009B76DC"/>
    <w:rsid w:val="009C08DE"/>
    <w:rsid w:val="009C1977"/>
    <w:rsid w:val="009C2AAD"/>
    <w:rsid w:val="009C2D6E"/>
    <w:rsid w:val="009C2EA0"/>
    <w:rsid w:val="009C4797"/>
    <w:rsid w:val="009C5C17"/>
    <w:rsid w:val="009C5FA3"/>
    <w:rsid w:val="009C687D"/>
    <w:rsid w:val="009C7351"/>
    <w:rsid w:val="009D0C19"/>
    <w:rsid w:val="009D1029"/>
    <w:rsid w:val="009D11BE"/>
    <w:rsid w:val="009D38D9"/>
    <w:rsid w:val="009D40C8"/>
    <w:rsid w:val="009D5036"/>
    <w:rsid w:val="009D5440"/>
    <w:rsid w:val="009D73C8"/>
    <w:rsid w:val="009D7E50"/>
    <w:rsid w:val="009E0885"/>
    <w:rsid w:val="009E1AB1"/>
    <w:rsid w:val="009E2593"/>
    <w:rsid w:val="009E2FDC"/>
    <w:rsid w:val="009E544D"/>
    <w:rsid w:val="009E583C"/>
    <w:rsid w:val="009E71DB"/>
    <w:rsid w:val="009F0E3B"/>
    <w:rsid w:val="009F147E"/>
    <w:rsid w:val="009F233E"/>
    <w:rsid w:val="009F55EA"/>
    <w:rsid w:val="009F6C92"/>
    <w:rsid w:val="00A00071"/>
    <w:rsid w:val="00A015C5"/>
    <w:rsid w:val="00A02AF2"/>
    <w:rsid w:val="00A11DFE"/>
    <w:rsid w:val="00A12367"/>
    <w:rsid w:val="00A14F93"/>
    <w:rsid w:val="00A15E3F"/>
    <w:rsid w:val="00A16160"/>
    <w:rsid w:val="00A16B37"/>
    <w:rsid w:val="00A21C44"/>
    <w:rsid w:val="00A22076"/>
    <w:rsid w:val="00A23265"/>
    <w:rsid w:val="00A23753"/>
    <w:rsid w:val="00A24188"/>
    <w:rsid w:val="00A2548D"/>
    <w:rsid w:val="00A25B4A"/>
    <w:rsid w:val="00A25DAD"/>
    <w:rsid w:val="00A2793C"/>
    <w:rsid w:val="00A30754"/>
    <w:rsid w:val="00A31327"/>
    <w:rsid w:val="00A31A0E"/>
    <w:rsid w:val="00A3286B"/>
    <w:rsid w:val="00A329C3"/>
    <w:rsid w:val="00A338F5"/>
    <w:rsid w:val="00A347B4"/>
    <w:rsid w:val="00A35F81"/>
    <w:rsid w:val="00A36D6C"/>
    <w:rsid w:val="00A36FC7"/>
    <w:rsid w:val="00A37305"/>
    <w:rsid w:val="00A377C7"/>
    <w:rsid w:val="00A40B60"/>
    <w:rsid w:val="00A43286"/>
    <w:rsid w:val="00A44335"/>
    <w:rsid w:val="00A44DEE"/>
    <w:rsid w:val="00A4506A"/>
    <w:rsid w:val="00A47C51"/>
    <w:rsid w:val="00A51132"/>
    <w:rsid w:val="00A51A92"/>
    <w:rsid w:val="00A51D4C"/>
    <w:rsid w:val="00A51EB7"/>
    <w:rsid w:val="00A52BA4"/>
    <w:rsid w:val="00A53044"/>
    <w:rsid w:val="00A54EB7"/>
    <w:rsid w:val="00A54F02"/>
    <w:rsid w:val="00A55F80"/>
    <w:rsid w:val="00A5614E"/>
    <w:rsid w:val="00A61773"/>
    <w:rsid w:val="00A6184D"/>
    <w:rsid w:val="00A62C86"/>
    <w:rsid w:val="00A63A4F"/>
    <w:rsid w:val="00A65063"/>
    <w:rsid w:val="00A65383"/>
    <w:rsid w:val="00A65DE5"/>
    <w:rsid w:val="00A66A88"/>
    <w:rsid w:val="00A66D47"/>
    <w:rsid w:val="00A67355"/>
    <w:rsid w:val="00A67D00"/>
    <w:rsid w:val="00A71121"/>
    <w:rsid w:val="00A71DBE"/>
    <w:rsid w:val="00A71E2C"/>
    <w:rsid w:val="00A75976"/>
    <w:rsid w:val="00A75A92"/>
    <w:rsid w:val="00A773A3"/>
    <w:rsid w:val="00A77EC9"/>
    <w:rsid w:val="00A81BE4"/>
    <w:rsid w:val="00A82AAE"/>
    <w:rsid w:val="00A8351F"/>
    <w:rsid w:val="00A83ED8"/>
    <w:rsid w:val="00A8405F"/>
    <w:rsid w:val="00A85ABC"/>
    <w:rsid w:val="00A90C33"/>
    <w:rsid w:val="00A916BC"/>
    <w:rsid w:val="00A929CB"/>
    <w:rsid w:val="00A929E7"/>
    <w:rsid w:val="00A93B5E"/>
    <w:rsid w:val="00A94C23"/>
    <w:rsid w:val="00A95EF8"/>
    <w:rsid w:val="00A95F06"/>
    <w:rsid w:val="00A9620A"/>
    <w:rsid w:val="00A964ED"/>
    <w:rsid w:val="00A97115"/>
    <w:rsid w:val="00A97E73"/>
    <w:rsid w:val="00AA022F"/>
    <w:rsid w:val="00AA1D4A"/>
    <w:rsid w:val="00AA30C7"/>
    <w:rsid w:val="00AA3196"/>
    <w:rsid w:val="00AA456F"/>
    <w:rsid w:val="00AA4646"/>
    <w:rsid w:val="00AA4DBC"/>
    <w:rsid w:val="00AA541B"/>
    <w:rsid w:val="00AA6918"/>
    <w:rsid w:val="00AA7039"/>
    <w:rsid w:val="00AB0769"/>
    <w:rsid w:val="00AB096F"/>
    <w:rsid w:val="00AB0C11"/>
    <w:rsid w:val="00AB0D6C"/>
    <w:rsid w:val="00AB2344"/>
    <w:rsid w:val="00AB41C5"/>
    <w:rsid w:val="00AB4892"/>
    <w:rsid w:val="00AB4B21"/>
    <w:rsid w:val="00AB609F"/>
    <w:rsid w:val="00AB60F1"/>
    <w:rsid w:val="00AB726D"/>
    <w:rsid w:val="00AC0A71"/>
    <w:rsid w:val="00AC14E1"/>
    <w:rsid w:val="00AC180B"/>
    <w:rsid w:val="00AC33B2"/>
    <w:rsid w:val="00AC3ABF"/>
    <w:rsid w:val="00AC486B"/>
    <w:rsid w:val="00AC5E5D"/>
    <w:rsid w:val="00AC671D"/>
    <w:rsid w:val="00AC6BF9"/>
    <w:rsid w:val="00AC7B33"/>
    <w:rsid w:val="00AD0888"/>
    <w:rsid w:val="00AD104B"/>
    <w:rsid w:val="00AD16EA"/>
    <w:rsid w:val="00AD1F10"/>
    <w:rsid w:val="00AD3584"/>
    <w:rsid w:val="00AE177F"/>
    <w:rsid w:val="00AE1D61"/>
    <w:rsid w:val="00AE2BE6"/>
    <w:rsid w:val="00AE376D"/>
    <w:rsid w:val="00AE3B73"/>
    <w:rsid w:val="00AE4767"/>
    <w:rsid w:val="00AE5339"/>
    <w:rsid w:val="00AE604E"/>
    <w:rsid w:val="00AE66B0"/>
    <w:rsid w:val="00AE6DE1"/>
    <w:rsid w:val="00AE771F"/>
    <w:rsid w:val="00AF149C"/>
    <w:rsid w:val="00AF5CC6"/>
    <w:rsid w:val="00AF613F"/>
    <w:rsid w:val="00AF6C2E"/>
    <w:rsid w:val="00AF6C6D"/>
    <w:rsid w:val="00AF7058"/>
    <w:rsid w:val="00AF7216"/>
    <w:rsid w:val="00AF7596"/>
    <w:rsid w:val="00B00079"/>
    <w:rsid w:val="00B0022F"/>
    <w:rsid w:val="00B011E0"/>
    <w:rsid w:val="00B01853"/>
    <w:rsid w:val="00B01B42"/>
    <w:rsid w:val="00B02DBA"/>
    <w:rsid w:val="00B03169"/>
    <w:rsid w:val="00B03202"/>
    <w:rsid w:val="00B0387D"/>
    <w:rsid w:val="00B03AF0"/>
    <w:rsid w:val="00B04D2C"/>
    <w:rsid w:val="00B051A8"/>
    <w:rsid w:val="00B05510"/>
    <w:rsid w:val="00B066B4"/>
    <w:rsid w:val="00B06809"/>
    <w:rsid w:val="00B07CEC"/>
    <w:rsid w:val="00B101A6"/>
    <w:rsid w:val="00B10E14"/>
    <w:rsid w:val="00B11E2F"/>
    <w:rsid w:val="00B11F62"/>
    <w:rsid w:val="00B12DB8"/>
    <w:rsid w:val="00B146C6"/>
    <w:rsid w:val="00B14CB8"/>
    <w:rsid w:val="00B1604D"/>
    <w:rsid w:val="00B1709B"/>
    <w:rsid w:val="00B17934"/>
    <w:rsid w:val="00B21218"/>
    <w:rsid w:val="00B21667"/>
    <w:rsid w:val="00B21837"/>
    <w:rsid w:val="00B21FDF"/>
    <w:rsid w:val="00B232FE"/>
    <w:rsid w:val="00B238AB"/>
    <w:rsid w:val="00B23E5D"/>
    <w:rsid w:val="00B24218"/>
    <w:rsid w:val="00B27001"/>
    <w:rsid w:val="00B277E9"/>
    <w:rsid w:val="00B31B72"/>
    <w:rsid w:val="00B323AB"/>
    <w:rsid w:val="00B35554"/>
    <w:rsid w:val="00B355ED"/>
    <w:rsid w:val="00B357B2"/>
    <w:rsid w:val="00B35E4A"/>
    <w:rsid w:val="00B3794C"/>
    <w:rsid w:val="00B37A3E"/>
    <w:rsid w:val="00B406BB"/>
    <w:rsid w:val="00B4275F"/>
    <w:rsid w:val="00B46147"/>
    <w:rsid w:val="00B463A0"/>
    <w:rsid w:val="00B4692E"/>
    <w:rsid w:val="00B46B2A"/>
    <w:rsid w:val="00B46BC4"/>
    <w:rsid w:val="00B46C1E"/>
    <w:rsid w:val="00B46C68"/>
    <w:rsid w:val="00B506EA"/>
    <w:rsid w:val="00B548F1"/>
    <w:rsid w:val="00B55677"/>
    <w:rsid w:val="00B5727B"/>
    <w:rsid w:val="00B579E0"/>
    <w:rsid w:val="00B6100F"/>
    <w:rsid w:val="00B6132A"/>
    <w:rsid w:val="00B61D1C"/>
    <w:rsid w:val="00B62B33"/>
    <w:rsid w:val="00B630C6"/>
    <w:rsid w:val="00B636FD"/>
    <w:rsid w:val="00B65C71"/>
    <w:rsid w:val="00B66238"/>
    <w:rsid w:val="00B67716"/>
    <w:rsid w:val="00B70E53"/>
    <w:rsid w:val="00B71D77"/>
    <w:rsid w:val="00B71E83"/>
    <w:rsid w:val="00B725D5"/>
    <w:rsid w:val="00B73F9C"/>
    <w:rsid w:val="00B756A5"/>
    <w:rsid w:val="00B772E6"/>
    <w:rsid w:val="00B806EA"/>
    <w:rsid w:val="00B809E9"/>
    <w:rsid w:val="00B81381"/>
    <w:rsid w:val="00B839B4"/>
    <w:rsid w:val="00B84E28"/>
    <w:rsid w:val="00B86080"/>
    <w:rsid w:val="00B87693"/>
    <w:rsid w:val="00B87AFA"/>
    <w:rsid w:val="00B87E4F"/>
    <w:rsid w:val="00B90486"/>
    <w:rsid w:val="00B9169C"/>
    <w:rsid w:val="00B9241F"/>
    <w:rsid w:val="00B9352E"/>
    <w:rsid w:val="00B93663"/>
    <w:rsid w:val="00B9439D"/>
    <w:rsid w:val="00B9497C"/>
    <w:rsid w:val="00B9497F"/>
    <w:rsid w:val="00B97480"/>
    <w:rsid w:val="00B9789D"/>
    <w:rsid w:val="00BA07E4"/>
    <w:rsid w:val="00BA0D33"/>
    <w:rsid w:val="00BA112A"/>
    <w:rsid w:val="00BA15DA"/>
    <w:rsid w:val="00BA19FA"/>
    <w:rsid w:val="00BA23DA"/>
    <w:rsid w:val="00BA283B"/>
    <w:rsid w:val="00BA4F1C"/>
    <w:rsid w:val="00BA5066"/>
    <w:rsid w:val="00BA5244"/>
    <w:rsid w:val="00BA5871"/>
    <w:rsid w:val="00BA6EE9"/>
    <w:rsid w:val="00BA7571"/>
    <w:rsid w:val="00BA79E0"/>
    <w:rsid w:val="00BB0FFC"/>
    <w:rsid w:val="00BB1005"/>
    <w:rsid w:val="00BB1239"/>
    <w:rsid w:val="00BB1841"/>
    <w:rsid w:val="00BB311A"/>
    <w:rsid w:val="00BB34B0"/>
    <w:rsid w:val="00BB3711"/>
    <w:rsid w:val="00BB504F"/>
    <w:rsid w:val="00BB5B24"/>
    <w:rsid w:val="00BB6957"/>
    <w:rsid w:val="00BC05EF"/>
    <w:rsid w:val="00BC12F8"/>
    <w:rsid w:val="00BC20FA"/>
    <w:rsid w:val="00BC2F45"/>
    <w:rsid w:val="00BC33D6"/>
    <w:rsid w:val="00BC370C"/>
    <w:rsid w:val="00BC3756"/>
    <w:rsid w:val="00BC4C1F"/>
    <w:rsid w:val="00BC4D87"/>
    <w:rsid w:val="00BC5BE0"/>
    <w:rsid w:val="00BC5C1E"/>
    <w:rsid w:val="00BC6A81"/>
    <w:rsid w:val="00BC72BC"/>
    <w:rsid w:val="00BC7DFF"/>
    <w:rsid w:val="00BC7EC9"/>
    <w:rsid w:val="00BD14D4"/>
    <w:rsid w:val="00BD164C"/>
    <w:rsid w:val="00BD3CE3"/>
    <w:rsid w:val="00BD5A80"/>
    <w:rsid w:val="00BD74C9"/>
    <w:rsid w:val="00BD74DE"/>
    <w:rsid w:val="00BD78FF"/>
    <w:rsid w:val="00BD7C61"/>
    <w:rsid w:val="00BE0280"/>
    <w:rsid w:val="00BE1D15"/>
    <w:rsid w:val="00BE4D8E"/>
    <w:rsid w:val="00BE58DA"/>
    <w:rsid w:val="00BE75F1"/>
    <w:rsid w:val="00BF006A"/>
    <w:rsid w:val="00BF02AE"/>
    <w:rsid w:val="00BF0468"/>
    <w:rsid w:val="00BF11CF"/>
    <w:rsid w:val="00BF216E"/>
    <w:rsid w:val="00BF54F7"/>
    <w:rsid w:val="00BF5514"/>
    <w:rsid w:val="00BF5B09"/>
    <w:rsid w:val="00BF63D9"/>
    <w:rsid w:val="00BF65B6"/>
    <w:rsid w:val="00BF6D40"/>
    <w:rsid w:val="00BF7AED"/>
    <w:rsid w:val="00C00279"/>
    <w:rsid w:val="00C01335"/>
    <w:rsid w:val="00C016D7"/>
    <w:rsid w:val="00C01CF8"/>
    <w:rsid w:val="00C02621"/>
    <w:rsid w:val="00C02689"/>
    <w:rsid w:val="00C02A2F"/>
    <w:rsid w:val="00C02C08"/>
    <w:rsid w:val="00C048CB"/>
    <w:rsid w:val="00C062DE"/>
    <w:rsid w:val="00C1004B"/>
    <w:rsid w:val="00C1042A"/>
    <w:rsid w:val="00C10996"/>
    <w:rsid w:val="00C12610"/>
    <w:rsid w:val="00C12A18"/>
    <w:rsid w:val="00C15420"/>
    <w:rsid w:val="00C154F6"/>
    <w:rsid w:val="00C159A9"/>
    <w:rsid w:val="00C15AB8"/>
    <w:rsid w:val="00C162EA"/>
    <w:rsid w:val="00C16D51"/>
    <w:rsid w:val="00C17CB0"/>
    <w:rsid w:val="00C2035F"/>
    <w:rsid w:val="00C21704"/>
    <w:rsid w:val="00C22A69"/>
    <w:rsid w:val="00C22F48"/>
    <w:rsid w:val="00C22FA1"/>
    <w:rsid w:val="00C22FEE"/>
    <w:rsid w:val="00C23B32"/>
    <w:rsid w:val="00C23DD6"/>
    <w:rsid w:val="00C270DC"/>
    <w:rsid w:val="00C32F90"/>
    <w:rsid w:val="00C332BB"/>
    <w:rsid w:val="00C336CC"/>
    <w:rsid w:val="00C336CD"/>
    <w:rsid w:val="00C33D10"/>
    <w:rsid w:val="00C34CED"/>
    <w:rsid w:val="00C3575A"/>
    <w:rsid w:val="00C375E9"/>
    <w:rsid w:val="00C37B57"/>
    <w:rsid w:val="00C37D3C"/>
    <w:rsid w:val="00C40637"/>
    <w:rsid w:val="00C42617"/>
    <w:rsid w:val="00C42CEA"/>
    <w:rsid w:val="00C43121"/>
    <w:rsid w:val="00C448E5"/>
    <w:rsid w:val="00C45461"/>
    <w:rsid w:val="00C45B69"/>
    <w:rsid w:val="00C45D80"/>
    <w:rsid w:val="00C4724B"/>
    <w:rsid w:val="00C475D4"/>
    <w:rsid w:val="00C51083"/>
    <w:rsid w:val="00C51684"/>
    <w:rsid w:val="00C51C1D"/>
    <w:rsid w:val="00C51C42"/>
    <w:rsid w:val="00C527E9"/>
    <w:rsid w:val="00C53DBD"/>
    <w:rsid w:val="00C565C7"/>
    <w:rsid w:val="00C56A01"/>
    <w:rsid w:val="00C56CDF"/>
    <w:rsid w:val="00C56ED2"/>
    <w:rsid w:val="00C571A7"/>
    <w:rsid w:val="00C57299"/>
    <w:rsid w:val="00C57F90"/>
    <w:rsid w:val="00C61FDF"/>
    <w:rsid w:val="00C62D0E"/>
    <w:rsid w:val="00C64C81"/>
    <w:rsid w:val="00C667ED"/>
    <w:rsid w:val="00C675D3"/>
    <w:rsid w:val="00C70215"/>
    <w:rsid w:val="00C70F77"/>
    <w:rsid w:val="00C71389"/>
    <w:rsid w:val="00C71CDD"/>
    <w:rsid w:val="00C725B9"/>
    <w:rsid w:val="00C72D77"/>
    <w:rsid w:val="00C7403D"/>
    <w:rsid w:val="00C74866"/>
    <w:rsid w:val="00C75010"/>
    <w:rsid w:val="00C750DC"/>
    <w:rsid w:val="00C757FC"/>
    <w:rsid w:val="00C764E8"/>
    <w:rsid w:val="00C768C8"/>
    <w:rsid w:val="00C7774D"/>
    <w:rsid w:val="00C80433"/>
    <w:rsid w:val="00C818C3"/>
    <w:rsid w:val="00C81940"/>
    <w:rsid w:val="00C8318E"/>
    <w:rsid w:val="00C838F9"/>
    <w:rsid w:val="00C84C1D"/>
    <w:rsid w:val="00C860EA"/>
    <w:rsid w:val="00C86304"/>
    <w:rsid w:val="00C86D30"/>
    <w:rsid w:val="00C879F0"/>
    <w:rsid w:val="00C9068F"/>
    <w:rsid w:val="00C91CD2"/>
    <w:rsid w:val="00C92433"/>
    <w:rsid w:val="00C925CA"/>
    <w:rsid w:val="00C93504"/>
    <w:rsid w:val="00C93594"/>
    <w:rsid w:val="00CA094F"/>
    <w:rsid w:val="00CA15A2"/>
    <w:rsid w:val="00CA22EC"/>
    <w:rsid w:val="00CA264F"/>
    <w:rsid w:val="00CA275C"/>
    <w:rsid w:val="00CA2C3C"/>
    <w:rsid w:val="00CA2D5E"/>
    <w:rsid w:val="00CA3C99"/>
    <w:rsid w:val="00CA6748"/>
    <w:rsid w:val="00CA6873"/>
    <w:rsid w:val="00CA6D9F"/>
    <w:rsid w:val="00CA6E8C"/>
    <w:rsid w:val="00CA6FBA"/>
    <w:rsid w:val="00CA77C7"/>
    <w:rsid w:val="00CA7C13"/>
    <w:rsid w:val="00CA7D63"/>
    <w:rsid w:val="00CB009A"/>
    <w:rsid w:val="00CB1133"/>
    <w:rsid w:val="00CB2217"/>
    <w:rsid w:val="00CB2B49"/>
    <w:rsid w:val="00CB386A"/>
    <w:rsid w:val="00CB3B7B"/>
    <w:rsid w:val="00CB5A45"/>
    <w:rsid w:val="00CB677B"/>
    <w:rsid w:val="00CB68BB"/>
    <w:rsid w:val="00CB6DD9"/>
    <w:rsid w:val="00CB784D"/>
    <w:rsid w:val="00CB7F02"/>
    <w:rsid w:val="00CC0B27"/>
    <w:rsid w:val="00CC1159"/>
    <w:rsid w:val="00CC1445"/>
    <w:rsid w:val="00CC1B4D"/>
    <w:rsid w:val="00CC2997"/>
    <w:rsid w:val="00CC33C7"/>
    <w:rsid w:val="00CC5F01"/>
    <w:rsid w:val="00CC5F58"/>
    <w:rsid w:val="00CC6899"/>
    <w:rsid w:val="00CD0FA1"/>
    <w:rsid w:val="00CD1583"/>
    <w:rsid w:val="00CD22D5"/>
    <w:rsid w:val="00CD363D"/>
    <w:rsid w:val="00CD3A7A"/>
    <w:rsid w:val="00CD3CFE"/>
    <w:rsid w:val="00CD4A35"/>
    <w:rsid w:val="00CD4A67"/>
    <w:rsid w:val="00CD4F9E"/>
    <w:rsid w:val="00CD7853"/>
    <w:rsid w:val="00CE043C"/>
    <w:rsid w:val="00CE0CBD"/>
    <w:rsid w:val="00CE1D17"/>
    <w:rsid w:val="00CE5297"/>
    <w:rsid w:val="00CE65F3"/>
    <w:rsid w:val="00CE7368"/>
    <w:rsid w:val="00CE78A9"/>
    <w:rsid w:val="00CE7F37"/>
    <w:rsid w:val="00CF0353"/>
    <w:rsid w:val="00CF097C"/>
    <w:rsid w:val="00CF377B"/>
    <w:rsid w:val="00CF3809"/>
    <w:rsid w:val="00CF46E2"/>
    <w:rsid w:val="00CF495B"/>
    <w:rsid w:val="00CF56F6"/>
    <w:rsid w:val="00CF6675"/>
    <w:rsid w:val="00CF75D3"/>
    <w:rsid w:val="00CF7A95"/>
    <w:rsid w:val="00CF7C7C"/>
    <w:rsid w:val="00CF7EA8"/>
    <w:rsid w:val="00D01B48"/>
    <w:rsid w:val="00D01BE9"/>
    <w:rsid w:val="00D01D56"/>
    <w:rsid w:val="00D02ECB"/>
    <w:rsid w:val="00D0300B"/>
    <w:rsid w:val="00D03784"/>
    <w:rsid w:val="00D04012"/>
    <w:rsid w:val="00D047F1"/>
    <w:rsid w:val="00D05D90"/>
    <w:rsid w:val="00D06783"/>
    <w:rsid w:val="00D07191"/>
    <w:rsid w:val="00D1051C"/>
    <w:rsid w:val="00D105F8"/>
    <w:rsid w:val="00D117F6"/>
    <w:rsid w:val="00D1403B"/>
    <w:rsid w:val="00D155C3"/>
    <w:rsid w:val="00D178E7"/>
    <w:rsid w:val="00D17C8E"/>
    <w:rsid w:val="00D25430"/>
    <w:rsid w:val="00D2556F"/>
    <w:rsid w:val="00D27AC5"/>
    <w:rsid w:val="00D3084B"/>
    <w:rsid w:val="00D30DA3"/>
    <w:rsid w:val="00D31C83"/>
    <w:rsid w:val="00D32DC6"/>
    <w:rsid w:val="00D335D1"/>
    <w:rsid w:val="00D347D9"/>
    <w:rsid w:val="00D3604F"/>
    <w:rsid w:val="00D36773"/>
    <w:rsid w:val="00D407CE"/>
    <w:rsid w:val="00D4099D"/>
    <w:rsid w:val="00D40D53"/>
    <w:rsid w:val="00D41C39"/>
    <w:rsid w:val="00D42888"/>
    <w:rsid w:val="00D432BC"/>
    <w:rsid w:val="00D4358E"/>
    <w:rsid w:val="00D43EA7"/>
    <w:rsid w:val="00D4509E"/>
    <w:rsid w:val="00D45691"/>
    <w:rsid w:val="00D459F9"/>
    <w:rsid w:val="00D4699F"/>
    <w:rsid w:val="00D46E2A"/>
    <w:rsid w:val="00D50BD9"/>
    <w:rsid w:val="00D519FF"/>
    <w:rsid w:val="00D53815"/>
    <w:rsid w:val="00D54694"/>
    <w:rsid w:val="00D546A3"/>
    <w:rsid w:val="00D54CBB"/>
    <w:rsid w:val="00D54DBF"/>
    <w:rsid w:val="00D56818"/>
    <w:rsid w:val="00D57346"/>
    <w:rsid w:val="00D60815"/>
    <w:rsid w:val="00D60F46"/>
    <w:rsid w:val="00D61824"/>
    <w:rsid w:val="00D61E67"/>
    <w:rsid w:val="00D627A8"/>
    <w:rsid w:val="00D629E2"/>
    <w:rsid w:val="00D62D58"/>
    <w:rsid w:val="00D65D32"/>
    <w:rsid w:val="00D66C27"/>
    <w:rsid w:val="00D703CE"/>
    <w:rsid w:val="00D71C40"/>
    <w:rsid w:val="00D71C55"/>
    <w:rsid w:val="00D71C56"/>
    <w:rsid w:val="00D72575"/>
    <w:rsid w:val="00D72598"/>
    <w:rsid w:val="00D73BCE"/>
    <w:rsid w:val="00D76593"/>
    <w:rsid w:val="00D76BB4"/>
    <w:rsid w:val="00D77458"/>
    <w:rsid w:val="00D777A0"/>
    <w:rsid w:val="00D77BF5"/>
    <w:rsid w:val="00D80A35"/>
    <w:rsid w:val="00D80ADE"/>
    <w:rsid w:val="00D81DCD"/>
    <w:rsid w:val="00D8293B"/>
    <w:rsid w:val="00D847A3"/>
    <w:rsid w:val="00D853C3"/>
    <w:rsid w:val="00D85B51"/>
    <w:rsid w:val="00D8609C"/>
    <w:rsid w:val="00D8691F"/>
    <w:rsid w:val="00D9036A"/>
    <w:rsid w:val="00D90EA9"/>
    <w:rsid w:val="00D94215"/>
    <w:rsid w:val="00D950F8"/>
    <w:rsid w:val="00D9625D"/>
    <w:rsid w:val="00D96BAD"/>
    <w:rsid w:val="00D971F1"/>
    <w:rsid w:val="00DA0278"/>
    <w:rsid w:val="00DA1189"/>
    <w:rsid w:val="00DA1798"/>
    <w:rsid w:val="00DA3736"/>
    <w:rsid w:val="00DA6531"/>
    <w:rsid w:val="00DA6F04"/>
    <w:rsid w:val="00DB0008"/>
    <w:rsid w:val="00DB0B43"/>
    <w:rsid w:val="00DB2EDF"/>
    <w:rsid w:val="00DB57F2"/>
    <w:rsid w:val="00DB5829"/>
    <w:rsid w:val="00DB7700"/>
    <w:rsid w:val="00DC08C7"/>
    <w:rsid w:val="00DC09A0"/>
    <w:rsid w:val="00DC09C8"/>
    <w:rsid w:val="00DC12A5"/>
    <w:rsid w:val="00DC1D88"/>
    <w:rsid w:val="00DC25D2"/>
    <w:rsid w:val="00DC263C"/>
    <w:rsid w:val="00DC5F79"/>
    <w:rsid w:val="00DC6B3C"/>
    <w:rsid w:val="00DC716D"/>
    <w:rsid w:val="00DC78FF"/>
    <w:rsid w:val="00DD330C"/>
    <w:rsid w:val="00DD3612"/>
    <w:rsid w:val="00DD47C1"/>
    <w:rsid w:val="00DD4C15"/>
    <w:rsid w:val="00DD6871"/>
    <w:rsid w:val="00DD6A9A"/>
    <w:rsid w:val="00DD776E"/>
    <w:rsid w:val="00DD79A7"/>
    <w:rsid w:val="00DD7AD7"/>
    <w:rsid w:val="00DE21C5"/>
    <w:rsid w:val="00DE2386"/>
    <w:rsid w:val="00DE3B01"/>
    <w:rsid w:val="00DE4209"/>
    <w:rsid w:val="00DE4353"/>
    <w:rsid w:val="00DE547E"/>
    <w:rsid w:val="00DF0D7E"/>
    <w:rsid w:val="00DF0F2D"/>
    <w:rsid w:val="00DF15C1"/>
    <w:rsid w:val="00DF2D24"/>
    <w:rsid w:val="00DF3540"/>
    <w:rsid w:val="00DF429F"/>
    <w:rsid w:val="00DF5232"/>
    <w:rsid w:val="00DF5745"/>
    <w:rsid w:val="00DF5F6C"/>
    <w:rsid w:val="00DF7999"/>
    <w:rsid w:val="00DF7ADB"/>
    <w:rsid w:val="00E000A5"/>
    <w:rsid w:val="00E01D9B"/>
    <w:rsid w:val="00E02779"/>
    <w:rsid w:val="00E02CE7"/>
    <w:rsid w:val="00E02E4A"/>
    <w:rsid w:val="00E03312"/>
    <w:rsid w:val="00E03935"/>
    <w:rsid w:val="00E046D0"/>
    <w:rsid w:val="00E047FA"/>
    <w:rsid w:val="00E04F71"/>
    <w:rsid w:val="00E066D8"/>
    <w:rsid w:val="00E06DEB"/>
    <w:rsid w:val="00E07681"/>
    <w:rsid w:val="00E13599"/>
    <w:rsid w:val="00E1376E"/>
    <w:rsid w:val="00E14DC7"/>
    <w:rsid w:val="00E159DD"/>
    <w:rsid w:val="00E165E0"/>
    <w:rsid w:val="00E1679A"/>
    <w:rsid w:val="00E178E1"/>
    <w:rsid w:val="00E17D28"/>
    <w:rsid w:val="00E21481"/>
    <w:rsid w:val="00E2190D"/>
    <w:rsid w:val="00E21C25"/>
    <w:rsid w:val="00E22227"/>
    <w:rsid w:val="00E24C49"/>
    <w:rsid w:val="00E25091"/>
    <w:rsid w:val="00E25522"/>
    <w:rsid w:val="00E26195"/>
    <w:rsid w:val="00E2659F"/>
    <w:rsid w:val="00E26A3D"/>
    <w:rsid w:val="00E27048"/>
    <w:rsid w:val="00E272C0"/>
    <w:rsid w:val="00E3051C"/>
    <w:rsid w:val="00E308E3"/>
    <w:rsid w:val="00E3261C"/>
    <w:rsid w:val="00E332E9"/>
    <w:rsid w:val="00E34893"/>
    <w:rsid w:val="00E364A2"/>
    <w:rsid w:val="00E36B28"/>
    <w:rsid w:val="00E37964"/>
    <w:rsid w:val="00E3796B"/>
    <w:rsid w:val="00E403E9"/>
    <w:rsid w:val="00E42279"/>
    <w:rsid w:val="00E433FD"/>
    <w:rsid w:val="00E463B0"/>
    <w:rsid w:val="00E46D92"/>
    <w:rsid w:val="00E47FEA"/>
    <w:rsid w:val="00E51237"/>
    <w:rsid w:val="00E54125"/>
    <w:rsid w:val="00E54206"/>
    <w:rsid w:val="00E55EF5"/>
    <w:rsid w:val="00E5624E"/>
    <w:rsid w:val="00E56877"/>
    <w:rsid w:val="00E56A69"/>
    <w:rsid w:val="00E5758A"/>
    <w:rsid w:val="00E57A4C"/>
    <w:rsid w:val="00E57DD3"/>
    <w:rsid w:val="00E616B2"/>
    <w:rsid w:val="00E65D19"/>
    <w:rsid w:val="00E65EBA"/>
    <w:rsid w:val="00E66AAB"/>
    <w:rsid w:val="00E66D1F"/>
    <w:rsid w:val="00E66FB2"/>
    <w:rsid w:val="00E700A9"/>
    <w:rsid w:val="00E705D4"/>
    <w:rsid w:val="00E70A92"/>
    <w:rsid w:val="00E7128E"/>
    <w:rsid w:val="00E7174C"/>
    <w:rsid w:val="00E72DD4"/>
    <w:rsid w:val="00E730CA"/>
    <w:rsid w:val="00E74844"/>
    <w:rsid w:val="00E74AD7"/>
    <w:rsid w:val="00E75BC6"/>
    <w:rsid w:val="00E761FC"/>
    <w:rsid w:val="00E765AC"/>
    <w:rsid w:val="00E77262"/>
    <w:rsid w:val="00E77608"/>
    <w:rsid w:val="00E80BA3"/>
    <w:rsid w:val="00E8101F"/>
    <w:rsid w:val="00E82634"/>
    <w:rsid w:val="00E82DC1"/>
    <w:rsid w:val="00E84717"/>
    <w:rsid w:val="00E84F4B"/>
    <w:rsid w:val="00E862AF"/>
    <w:rsid w:val="00E8680E"/>
    <w:rsid w:val="00E86837"/>
    <w:rsid w:val="00E9087C"/>
    <w:rsid w:val="00E90AFF"/>
    <w:rsid w:val="00E92777"/>
    <w:rsid w:val="00E928AA"/>
    <w:rsid w:val="00E92FFE"/>
    <w:rsid w:val="00E95F36"/>
    <w:rsid w:val="00E97A7E"/>
    <w:rsid w:val="00EA008C"/>
    <w:rsid w:val="00EA0899"/>
    <w:rsid w:val="00EA14A6"/>
    <w:rsid w:val="00EA304B"/>
    <w:rsid w:val="00EA4276"/>
    <w:rsid w:val="00EA458B"/>
    <w:rsid w:val="00EA588B"/>
    <w:rsid w:val="00EA7656"/>
    <w:rsid w:val="00EB0A3A"/>
    <w:rsid w:val="00EB0DAC"/>
    <w:rsid w:val="00EB1058"/>
    <w:rsid w:val="00EB130F"/>
    <w:rsid w:val="00EB13DD"/>
    <w:rsid w:val="00EB335D"/>
    <w:rsid w:val="00EB428B"/>
    <w:rsid w:val="00EB5A90"/>
    <w:rsid w:val="00EB6760"/>
    <w:rsid w:val="00EB6C25"/>
    <w:rsid w:val="00EB7273"/>
    <w:rsid w:val="00EB7534"/>
    <w:rsid w:val="00EB7669"/>
    <w:rsid w:val="00EC08BE"/>
    <w:rsid w:val="00EC17F3"/>
    <w:rsid w:val="00EC1DE5"/>
    <w:rsid w:val="00EC2012"/>
    <w:rsid w:val="00EC515C"/>
    <w:rsid w:val="00EC5934"/>
    <w:rsid w:val="00EC59B4"/>
    <w:rsid w:val="00EC5EBA"/>
    <w:rsid w:val="00EC60F2"/>
    <w:rsid w:val="00EC747D"/>
    <w:rsid w:val="00EC770E"/>
    <w:rsid w:val="00EC7A3A"/>
    <w:rsid w:val="00ED1E65"/>
    <w:rsid w:val="00ED4726"/>
    <w:rsid w:val="00ED6A0A"/>
    <w:rsid w:val="00ED6A39"/>
    <w:rsid w:val="00ED6B02"/>
    <w:rsid w:val="00ED6D39"/>
    <w:rsid w:val="00EE029B"/>
    <w:rsid w:val="00EE0E9A"/>
    <w:rsid w:val="00EE1A24"/>
    <w:rsid w:val="00EE2910"/>
    <w:rsid w:val="00EE2DBA"/>
    <w:rsid w:val="00EE2E55"/>
    <w:rsid w:val="00EE2FB8"/>
    <w:rsid w:val="00EE310D"/>
    <w:rsid w:val="00EE31EA"/>
    <w:rsid w:val="00EE33EF"/>
    <w:rsid w:val="00EE3E57"/>
    <w:rsid w:val="00EE7074"/>
    <w:rsid w:val="00EE7F23"/>
    <w:rsid w:val="00EE7F54"/>
    <w:rsid w:val="00EF1BE6"/>
    <w:rsid w:val="00EF213F"/>
    <w:rsid w:val="00EF2B63"/>
    <w:rsid w:val="00EF3461"/>
    <w:rsid w:val="00EF3BDC"/>
    <w:rsid w:val="00EF5626"/>
    <w:rsid w:val="00EF5B4D"/>
    <w:rsid w:val="00EF5F8D"/>
    <w:rsid w:val="00EF6D11"/>
    <w:rsid w:val="00EF6EDD"/>
    <w:rsid w:val="00EF7A82"/>
    <w:rsid w:val="00F001E3"/>
    <w:rsid w:val="00F00518"/>
    <w:rsid w:val="00F011B5"/>
    <w:rsid w:val="00F02AA4"/>
    <w:rsid w:val="00F02BA4"/>
    <w:rsid w:val="00F03D54"/>
    <w:rsid w:val="00F060F0"/>
    <w:rsid w:val="00F0638C"/>
    <w:rsid w:val="00F06AA2"/>
    <w:rsid w:val="00F07A85"/>
    <w:rsid w:val="00F07B8F"/>
    <w:rsid w:val="00F10237"/>
    <w:rsid w:val="00F106C3"/>
    <w:rsid w:val="00F116B1"/>
    <w:rsid w:val="00F11A96"/>
    <w:rsid w:val="00F11C26"/>
    <w:rsid w:val="00F128AB"/>
    <w:rsid w:val="00F12AB3"/>
    <w:rsid w:val="00F12D4B"/>
    <w:rsid w:val="00F13062"/>
    <w:rsid w:val="00F1428F"/>
    <w:rsid w:val="00F1446A"/>
    <w:rsid w:val="00F15390"/>
    <w:rsid w:val="00F156DE"/>
    <w:rsid w:val="00F16B15"/>
    <w:rsid w:val="00F16BB6"/>
    <w:rsid w:val="00F170B2"/>
    <w:rsid w:val="00F17272"/>
    <w:rsid w:val="00F17303"/>
    <w:rsid w:val="00F21672"/>
    <w:rsid w:val="00F244C2"/>
    <w:rsid w:val="00F25866"/>
    <w:rsid w:val="00F3031E"/>
    <w:rsid w:val="00F30FB7"/>
    <w:rsid w:val="00F31274"/>
    <w:rsid w:val="00F32A86"/>
    <w:rsid w:val="00F33344"/>
    <w:rsid w:val="00F34B17"/>
    <w:rsid w:val="00F34C14"/>
    <w:rsid w:val="00F34E06"/>
    <w:rsid w:val="00F35A17"/>
    <w:rsid w:val="00F362E4"/>
    <w:rsid w:val="00F364B9"/>
    <w:rsid w:val="00F37BAF"/>
    <w:rsid w:val="00F37F24"/>
    <w:rsid w:val="00F37FF7"/>
    <w:rsid w:val="00F41BB0"/>
    <w:rsid w:val="00F430F5"/>
    <w:rsid w:val="00F43980"/>
    <w:rsid w:val="00F43A75"/>
    <w:rsid w:val="00F43B91"/>
    <w:rsid w:val="00F44853"/>
    <w:rsid w:val="00F44B2C"/>
    <w:rsid w:val="00F4549F"/>
    <w:rsid w:val="00F45E38"/>
    <w:rsid w:val="00F47D7E"/>
    <w:rsid w:val="00F51012"/>
    <w:rsid w:val="00F52047"/>
    <w:rsid w:val="00F529BA"/>
    <w:rsid w:val="00F53270"/>
    <w:rsid w:val="00F53D7F"/>
    <w:rsid w:val="00F53E80"/>
    <w:rsid w:val="00F54199"/>
    <w:rsid w:val="00F541BA"/>
    <w:rsid w:val="00F5436A"/>
    <w:rsid w:val="00F54786"/>
    <w:rsid w:val="00F551D4"/>
    <w:rsid w:val="00F55939"/>
    <w:rsid w:val="00F56121"/>
    <w:rsid w:val="00F562B5"/>
    <w:rsid w:val="00F57CDC"/>
    <w:rsid w:val="00F57D0F"/>
    <w:rsid w:val="00F60FC3"/>
    <w:rsid w:val="00F610CE"/>
    <w:rsid w:val="00F6149B"/>
    <w:rsid w:val="00F63B5C"/>
    <w:rsid w:val="00F65A41"/>
    <w:rsid w:val="00F65A95"/>
    <w:rsid w:val="00F65BBF"/>
    <w:rsid w:val="00F661FC"/>
    <w:rsid w:val="00F66A30"/>
    <w:rsid w:val="00F66B23"/>
    <w:rsid w:val="00F738B9"/>
    <w:rsid w:val="00F7418D"/>
    <w:rsid w:val="00F744F0"/>
    <w:rsid w:val="00F74E03"/>
    <w:rsid w:val="00F74F80"/>
    <w:rsid w:val="00F7577B"/>
    <w:rsid w:val="00F75900"/>
    <w:rsid w:val="00F8006A"/>
    <w:rsid w:val="00F80B59"/>
    <w:rsid w:val="00F81548"/>
    <w:rsid w:val="00F81A0D"/>
    <w:rsid w:val="00F81FAC"/>
    <w:rsid w:val="00F833C5"/>
    <w:rsid w:val="00F8501D"/>
    <w:rsid w:val="00F85108"/>
    <w:rsid w:val="00F8533F"/>
    <w:rsid w:val="00F856D0"/>
    <w:rsid w:val="00F869F3"/>
    <w:rsid w:val="00F900E1"/>
    <w:rsid w:val="00F91746"/>
    <w:rsid w:val="00F91928"/>
    <w:rsid w:val="00F925A8"/>
    <w:rsid w:val="00F928ED"/>
    <w:rsid w:val="00F93273"/>
    <w:rsid w:val="00F93374"/>
    <w:rsid w:val="00F93B93"/>
    <w:rsid w:val="00F94987"/>
    <w:rsid w:val="00F95782"/>
    <w:rsid w:val="00F95915"/>
    <w:rsid w:val="00FA0988"/>
    <w:rsid w:val="00FA18CA"/>
    <w:rsid w:val="00FA1DC1"/>
    <w:rsid w:val="00FA2AE6"/>
    <w:rsid w:val="00FA4F77"/>
    <w:rsid w:val="00FA4F9A"/>
    <w:rsid w:val="00FA50E2"/>
    <w:rsid w:val="00FA50E8"/>
    <w:rsid w:val="00FA55A3"/>
    <w:rsid w:val="00FA6438"/>
    <w:rsid w:val="00FA7C06"/>
    <w:rsid w:val="00FB074E"/>
    <w:rsid w:val="00FB2690"/>
    <w:rsid w:val="00FB2B7F"/>
    <w:rsid w:val="00FB2BF7"/>
    <w:rsid w:val="00FB351E"/>
    <w:rsid w:val="00FB534F"/>
    <w:rsid w:val="00FB6E86"/>
    <w:rsid w:val="00FB6E98"/>
    <w:rsid w:val="00FB7474"/>
    <w:rsid w:val="00FC0AF5"/>
    <w:rsid w:val="00FC1024"/>
    <w:rsid w:val="00FC17C2"/>
    <w:rsid w:val="00FC3573"/>
    <w:rsid w:val="00FC386C"/>
    <w:rsid w:val="00FC3D31"/>
    <w:rsid w:val="00FC5BF0"/>
    <w:rsid w:val="00FC6292"/>
    <w:rsid w:val="00FD04EB"/>
    <w:rsid w:val="00FD0BF0"/>
    <w:rsid w:val="00FD0C2F"/>
    <w:rsid w:val="00FD206E"/>
    <w:rsid w:val="00FD223B"/>
    <w:rsid w:val="00FD22ED"/>
    <w:rsid w:val="00FD255F"/>
    <w:rsid w:val="00FD3D4B"/>
    <w:rsid w:val="00FD3DDB"/>
    <w:rsid w:val="00FD553C"/>
    <w:rsid w:val="00FD5B12"/>
    <w:rsid w:val="00FD79F9"/>
    <w:rsid w:val="00FE03DA"/>
    <w:rsid w:val="00FE098E"/>
    <w:rsid w:val="00FE0991"/>
    <w:rsid w:val="00FE09E6"/>
    <w:rsid w:val="00FE25CE"/>
    <w:rsid w:val="00FE35CA"/>
    <w:rsid w:val="00FE70D2"/>
    <w:rsid w:val="00FE7D85"/>
    <w:rsid w:val="00FF2400"/>
    <w:rsid w:val="00FF39D4"/>
    <w:rsid w:val="00FF42ED"/>
    <w:rsid w:val="00FF5231"/>
    <w:rsid w:val="00FF5419"/>
    <w:rsid w:val="00FF67DB"/>
    <w:rsid w:val="00FF6DC2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51E0092"/>
  <w15:chartTrackingRefBased/>
  <w15:docId w15:val="{24E4A2FC-5D94-4147-BAF2-EA2F5411C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0598"/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A56A2"/>
    <w:pPr>
      <w:keepNext/>
      <w:numPr>
        <w:numId w:val="4"/>
      </w:numPr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3A56A2"/>
    <w:pPr>
      <w:keepNext/>
      <w:numPr>
        <w:ilvl w:val="1"/>
        <w:numId w:val="4"/>
      </w:numPr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qFormat/>
    <w:rsid w:val="003A56A2"/>
    <w:pPr>
      <w:keepNext/>
      <w:numPr>
        <w:ilvl w:val="2"/>
        <w:numId w:val="4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qFormat/>
    <w:rsid w:val="003A56A2"/>
    <w:pPr>
      <w:keepNext/>
      <w:numPr>
        <w:ilvl w:val="3"/>
        <w:numId w:val="4"/>
      </w:numPr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Ttulo5">
    <w:name w:val="heading 5"/>
    <w:basedOn w:val="Normal"/>
    <w:next w:val="Normal"/>
    <w:link w:val="Ttulo5Char"/>
    <w:uiPriority w:val="9"/>
    <w:qFormat/>
    <w:rsid w:val="003A56A2"/>
    <w:pPr>
      <w:numPr>
        <w:ilvl w:val="4"/>
        <w:numId w:val="4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qFormat/>
    <w:rsid w:val="003A56A2"/>
    <w:pPr>
      <w:numPr>
        <w:ilvl w:val="5"/>
        <w:numId w:val="4"/>
      </w:numPr>
      <w:spacing w:before="240" w:after="60"/>
      <w:outlineLvl w:val="5"/>
    </w:pPr>
    <w:rPr>
      <w:rFonts w:eastAsia="Times New Roman"/>
      <w:b/>
      <w:bCs/>
    </w:rPr>
  </w:style>
  <w:style w:type="paragraph" w:styleId="Ttulo7">
    <w:name w:val="heading 7"/>
    <w:basedOn w:val="Normal"/>
    <w:next w:val="Normal"/>
    <w:link w:val="Ttulo7Char"/>
    <w:uiPriority w:val="9"/>
    <w:qFormat/>
    <w:rsid w:val="003A56A2"/>
    <w:pPr>
      <w:numPr>
        <w:ilvl w:val="6"/>
        <w:numId w:val="4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3A56A2"/>
    <w:pPr>
      <w:numPr>
        <w:ilvl w:val="7"/>
        <w:numId w:val="4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3A56A2"/>
    <w:pPr>
      <w:numPr>
        <w:ilvl w:val="8"/>
        <w:numId w:val="4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1E2606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bealho">
    <w:name w:val="header"/>
    <w:basedOn w:val="Normal"/>
    <w:link w:val="CabealhoChar"/>
    <w:uiPriority w:val="99"/>
    <w:unhideWhenUsed/>
    <w:rsid w:val="001E2606"/>
    <w:pPr>
      <w:tabs>
        <w:tab w:val="center" w:pos="4252"/>
        <w:tab w:val="right" w:pos="8504"/>
      </w:tabs>
    </w:pPr>
    <w:rPr>
      <w:rFonts w:eastAsia="Times New Roman"/>
      <w:lang w:eastAsia="pt-BR"/>
    </w:rPr>
  </w:style>
  <w:style w:type="character" w:customStyle="1" w:styleId="CabealhoChar">
    <w:name w:val="Cabeçalho Char"/>
    <w:basedOn w:val="Fontepargpadro"/>
    <w:link w:val="Cabealho"/>
    <w:uiPriority w:val="99"/>
    <w:rsid w:val="001E2606"/>
    <w:rPr>
      <w:rFonts w:eastAsia="Times New Roman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1E2606"/>
    <w:pPr>
      <w:tabs>
        <w:tab w:val="center" w:pos="4252"/>
        <w:tab w:val="right" w:pos="8504"/>
      </w:tabs>
    </w:pPr>
    <w:rPr>
      <w:rFonts w:eastAsia="Times New Roman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1E2606"/>
    <w:rPr>
      <w:rFonts w:eastAsia="Times New Roman"/>
      <w:lang w:eastAsia="pt-BR"/>
    </w:rPr>
  </w:style>
  <w:style w:type="paragraph" w:styleId="Legenda">
    <w:name w:val="caption"/>
    <w:basedOn w:val="Normal"/>
    <w:next w:val="Normal"/>
    <w:uiPriority w:val="35"/>
    <w:qFormat/>
    <w:rsid w:val="003C7990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936BF9"/>
    <w:pPr>
      <w:ind w:left="720"/>
      <w:contextualSpacing/>
    </w:pPr>
    <w:rPr>
      <w:rFonts w:ascii="Arial" w:eastAsia="Times New Roman" w:hAnsi="Arial" w:cs="Arial"/>
      <w:sz w:val="24"/>
      <w:szCs w:val="24"/>
      <w:lang w:eastAsia="pt-BR"/>
    </w:rPr>
  </w:style>
  <w:style w:type="paragraph" w:styleId="Recuodecorpodetexto">
    <w:name w:val="Body Text Indent"/>
    <w:basedOn w:val="Normal"/>
    <w:link w:val="RecuodecorpodetextoChar"/>
    <w:rsid w:val="00936BF9"/>
    <w:pPr>
      <w:spacing w:after="120"/>
      <w:ind w:left="283"/>
    </w:pPr>
    <w:rPr>
      <w:rFonts w:ascii="Times New Roman" w:eastAsia="Times New Roman" w:hAnsi="Times New Roman" w:cs="Raavi"/>
      <w:sz w:val="24"/>
      <w:szCs w:val="24"/>
      <w:lang w:bidi="pa-IN"/>
    </w:rPr>
  </w:style>
  <w:style w:type="character" w:customStyle="1" w:styleId="RecuodecorpodetextoChar">
    <w:name w:val="Recuo de corpo de texto Char"/>
    <w:basedOn w:val="Fontepargpadro"/>
    <w:link w:val="Recuodecorpodetexto"/>
    <w:rsid w:val="00936BF9"/>
    <w:rPr>
      <w:rFonts w:ascii="Times New Roman" w:eastAsia="Times New Roman" w:hAnsi="Times New Roman" w:cs="Raavi"/>
      <w:sz w:val="24"/>
      <w:szCs w:val="24"/>
      <w:lang w:eastAsia="en-US" w:bidi="pa-IN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914418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914418"/>
    <w:rPr>
      <w:lang w:eastAsia="en-US"/>
    </w:rPr>
  </w:style>
  <w:style w:type="character" w:styleId="Refdenotaderodap">
    <w:name w:val="footnote reference"/>
    <w:basedOn w:val="Fontepargpadro"/>
    <w:uiPriority w:val="99"/>
    <w:semiHidden/>
    <w:unhideWhenUsed/>
    <w:rsid w:val="00914418"/>
    <w:rPr>
      <w:vertAlign w:val="superscript"/>
    </w:rPr>
  </w:style>
  <w:style w:type="character" w:styleId="Forte">
    <w:name w:val="Strong"/>
    <w:basedOn w:val="Fontepargpadro"/>
    <w:uiPriority w:val="22"/>
    <w:qFormat/>
    <w:rsid w:val="0003530B"/>
    <w:rPr>
      <w:b/>
      <w:bCs/>
    </w:rPr>
  </w:style>
  <w:style w:type="character" w:customStyle="1" w:styleId="subtitulo1">
    <w:name w:val="subtitulo1"/>
    <w:basedOn w:val="Fontepargpadro"/>
    <w:rsid w:val="0003530B"/>
    <w:rPr>
      <w:b/>
      <w:bCs/>
      <w:color w:val="006A82"/>
    </w:rPr>
  </w:style>
  <w:style w:type="character" w:styleId="Hyperlink">
    <w:name w:val="Hyperlink"/>
    <w:basedOn w:val="Fontepargpadro"/>
    <w:uiPriority w:val="99"/>
    <w:unhideWhenUsed/>
    <w:rsid w:val="009E583C"/>
    <w:rPr>
      <w:color w:val="0000FF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3A56A2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rsid w:val="003A56A2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har">
    <w:name w:val="Título 3 Char"/>
    <w:basedOn w:val="Fontepargpadro"/>
    <w:link w:val="Ttulo3"/>
    <w:uiPriority w:val="9"/>
    <w:rsid w:val="003A56A2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har">
    <w:name w:val="Título 4 Char"/>
    <w:basedOn w:val="Fontepargpadro"/>
    <w:link w:val="Ttulo4"/>
    <w:uiPriority w:val="9"/>
    <w:semiHidden/>
    <w:rsid w:val="003A56A2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A56A2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Ttulo6Char">
    <w:name w:val="Título 6 Char"/>
    <w:basedOn w:val="Fontepargpadro"/>
    <w:link w:val="Ttulo6"/>
    <w:uiPriority w:val="9"/>
    <w:semiHidden/>
    <w:rsid w:val="003A56A2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Ttulo7Char">
    <w:name w:val="Título 7 Char"/>
    <w:basedOn w:val="Fontepargpadro"/>
    <w:link w:val="Ttulo7"/>
    <w:uiPriority w:val="9"/>
    <w:semiHidden/>
    <w:rsid w:val="003A56A2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3A56A2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3A56A2"/>
    <w:rPr>
      <w:rFonts w:ascii="Cambria" w:eastAsia="Times New Roman" w:hAnsi="Cambria" w:cs="Times New Roman"/>
      <w:sz w:val="22"/>
      <w:szCs w:val="22"/>
      <w:lang w:eastAsia="en-US"/>
    </w:rPr>
  </w:style>
  <w:style w:type="paragraph" w:styleId="Ttulo">
    <w:name w:val="Title"/>
    <w:basedOn w:val="Normal"/>
    <w:next w:val="Normal"/>
    <w:link w:val="TtuloChar"/>
    <w:qFormat/>
    <w:rsid w:val="003A56A2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tuloChar">
    <w:name w:val="Título Char"/>
    <w:basedOn w:val="Fontepargpadro"/>
    <w:link w:val="Ttulo"/>
    <w:uiPriority w:val="10"/>
    <w:rsid w:val="003A56A2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FA50E2"/>
  </w:style>
  <w:style w:type="paragraph" w:styleId="CabealhodoSumrio">
    <w:name w:val="TOC Heading"/>
    <w:basedOn w:val="Ttulo1"/>
    <w:next w:val="Normal"/>
    <w:uiPriority w:val="39"/>
    <w:qFormat/>
    <w:rsid w:val="00DE21C5"/>
    <w:pPr>
      <w:keepLines/>
      <w:numPr>
        <w:numId w:val="0"/>
      </w:numPr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mrio1">
    <w:name w:val="toc 1"/>
    <w:basedOn w:val="Normal"/>
    <w:next w:val="Normal"/>
    <w:autoRedefine/>
    <w:uiPriority w:val="39"/>
    <w:unhideWhenUsed/>
    <w:rsid w:val="00DE21C5"/>
  </w:style>
  <w:style w:type="paragraph" w:styleId="Sumrio2">
    <w:name w:val="toc 2"/>
    <w:basedOn w:val="Normal"/>
    <w:next w:val="Normal"/>
    <w:autoRedefine/>
    <w:uiPriority w:val="39"/>
    <w:unhideWhenUsed/>
    <w:rsid w:val="00DE21C5"/>
    <w:pPr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DE21C5"/>
    <w:pPr>
      <w:ind w:left="440"/>
    </w:pPr>
  </w:style>
  <w:style w:type="paragraph" w:styleId="SemEspaamento">
    <w:name w:val="No Spacing"/>
    <w:uiPriority w:val="1"/>
    <w:qFormat/>
    <w:rsid w:val="00F53D7F"/>
    <w:rPr>
      <w:sz w:val="22"/>
      <w:szCs w:val="22"/>
      <w:lang w:eastAsia="en-US"/>
    </w:rPr>
  </w:style>
  <w:style w:type="character" w:customStyle="1" w:styleId="frlabel1">
    <w:name w:val="fr_label1"/>
    <w:basedOn w:val="Fontepargpadro"/>
    <w:rsid w:val="000B16C1"/>
    <w:rPr>
      <w:b/>
      <w:bCs/>
    </w:rPr>
  </w:style>
  <w:style w:type="character" w:customStyle="1" w:styleId="frsourcelabel1">
    <w:name w:val="fr_source_label1"/>
    <w:basedOn w:val="Fontepargpadro"/>
    <w:rsid w:val="000B16C1"/>
    <w:rPr>
      <w:b/>
      <w:bCs/>
    </w:rPr>
  </w:style>
  <w:style w:type="paragraph" w:styleId="Textoembloco">
    <w:name w:val="Block Text"/>
    <w:basedOn w:val="Normal"/>
    <w:rsid w:val="00F02BA4"/>
    <w:pPr>
      <w:pBdr>
        <w:top w:val="single" w:sz="4" w:space="20" w:color="auto"/>
        <w:left w:val="single" w:sz="4" w:space="0" w:color="auto"/>
        <w:bottom w:val="single" w:sz="4" w:space="0" w:color="auto"/>
        <w:right w:val="single" w:sz="4" w:space="26" w:color="auto"/>
      </w:pBdr>
      <w:ind w:left="567" w:right="1467"/>
    </w:pPr>
    <w:rPr>
      <w:rFonts w:ascii="Times New Roman" w:eastAsia="Times New Roman" w:hAnsi="Times New Roman"/>
      <w:sz w:val="24"/>
      <w:szCs w:val="20"/>
      <w:lang w:eastAsia="pt-BR"/>
    </w:rPr>
  </w:style>
  <w:style w:type="paragraph" w:styleId="Textodebalo">
    <w:name w:val="Balloon Text"/>
    <w:aliases w:val=" Char"/>
    <w:basedOn w:val="Normal"/>
    <w:link w:val="TextodebaloChar"/>
    <w:uiPriority w:val="99"/>
    <w:semiHidden/>
    <w:unhideWhenUsed/>
    <w:rsid w:val="00F07A8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aliases w:val=" Char Char"/>
    <w:basedOn w:val="Fontepargpadro"/>
    <w:link w:val="Textodebalo"/>
    <w:uiPriority w:val="99"/>
    <w:semiHidden/>
    <w:rsid w:val="00F07A85"/>
    <w:rPr>
      <w:rFonts w:ascii="Tahoma" w:hAnsi="Tahoma" w:cs="Tahoma"/>
      <w:sz w:val="16"/>
      <w:szCs w:val="16"/>
      <w:lang w:eastAsia="en-US"/>
    </w:rPr>
  </w:style>
  <w:style w:type="character" w:styleId="Refdecomentrio">
    <w:name w:val="annotation reference"/>
    <w:basedOn w:val="Fontepargpadro"/>
    <w:semiHidden/>
    <w:rsid w:val="000E21DE"/>
    <w:rPr>
      <w:sz w:val="16"/>
      <w:szCs w:val="16"/>
    </w:rPr>
  </w:style>
  <w:style w:type="paragraph" w:styleId="Textodecomentrio">
    <w:name w:val="annotation text"/>
    <w:basedOn w:val="Normal"/>
    <w:semiHidden/>
    <w:rsid w:val="000E21D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semiHidden/>
    <w:rsid w:val="000E21DE"/>
    <w:rPr>
      <w:b/>
      <w:bCs/>
    </w:rPr>
  </w:style>
  <w:style w:type="character" w:styleId="Nmerodepgina">
    <w:name w:val="page number"/>
    <w:basedOn w:val="Fontepargpadro"/>
    <w:rsid w:val="00783FD5"/>
  </w:style>
  <w:style w:type="numbering" w:customStyle="1" w:styleId="Estilo1">
    <w:name w:val="Estilo1"/>
    <w:rsid w:val="00136982"/>
    <w:pPr>
      <w:numPr>
        <w:numId w:val="4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7277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1279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91898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1944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0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76048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5786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4658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926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863FD-217A-498D-AE67-D888CC340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0</TotalTime>
  <Pages>9</Pages>
  <Words>1067</Words>
  <Characters>5763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8</vt:i4>
      </vt:variant>
    </vt:vector>
  </HeadingPairs>
  <TitlesOfParts>
    <vt:vector size="9" baseType="lpstr">
      <vt:lpstr>Modelo para elaboração de TG</vt:lpstr>
      <vt:lpstr>INTRODUÇÃO</vt:lpstr>
      <vt:lpstr>OBJETIVO E JUSTIFICATIVA</vt:lpstr>
      <vt:lpstr>REVISÃO DA LITERATURA ou FUNDAMENTOS TEÓRICOS</vt:lpstr>
      <vt:lpstr>MATERIAIS E MÉTODOS</vt:lpstr>
      <vt:lpstr>CRONOGRAMA</vt:lpstr>
      <vt:lpstr>CONSIDERAÇÕES FINAIS</vt:lpstr>
      <vt:lpstr/>
      <vt:lpstr>REFERÊNCIAS</vt:lpstr>
    </vt:vector>
  </TitlesOfParts>
  <Company>EEL USP</Company>
  <LinksUpToDate>false</LinksUpToDate>
  <CharactersWithSpaces>6817</CharactersWithSpaces>
  <SharedDoc>false</SharedDoc>
  <HLinks>
    <vt:vector size="150" baseType="variant">
      <vt:variant>
        <vt:i4>6422627</vt:i4>
      </vt:variant>
      <vt:variant>
        <vt:i4>165</vt:i4>
      </vt:variant>
      <vt:variant>
        <vt:i4>0</vt:i4>
      </vt:variant>
      <vt:variant>
        <vt:i4>5</vt:i4>
      </vt:variant>
      <vt:variant>
        <vt:lpwstr>http://www.abpol.com.br/vendas.htm</vt:lpwstr>
      </vt:variant>
      <vt:variant>
        <vt:lpwstr/>
      </vt:variant>
      <vt:variant>
        <vt:i4>6422627</vt:i4>
      </vt:variant>
      <vt:variant>
        <vt:i4>162</vt:i4>
      </vt:variant>
      <vt:variant>
        <vt:i4>0</vt:i4>
      </vt:variant>
      <vt:variant>
        <vt:i4>5</vt:i4>
      </vt:variant>
      <vt:variant>
        <vt:lpwstr>http://www.abpol.com.br/vendas.htm</vt:lpwstr>
      </vt:variant>
      <vt:variant>
        <vt:lpwstr/>
      </vt:variant>
      <vt:variant>
        <vt:i4>196613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46933170</vt:lpwstr>
      </vt:variant>
      <vt:variant>
        <vt:i4>203167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46933167</vt:lpwstr>
      </vt:variant>
      <vt:variant>
        <vt:i4>203167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46933166</vt:lpwstr>
      </vt:variant>
      <vt:variant>
        <vt:i4>20316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46933165</vt:lpwstr>
      </vt:variant>
      <vt:variant>
        <vt:i4>203167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46933164</vt:lpwstr>
      </vt:variant>
      <vt:variant>
        <vt:i4>20316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46933163</vt:lpwstr>
      </vt:variant>
      <vt:variant>
        <vt:i4>203167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46933162</vt:lpwstr>
      </vt:variant>
      <vt:variant>
        <vt:i4>203167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46933161</vt:lpwstr>
      </vt:variant>
      <vt:variant>
        <vt:i4>20316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46933160</vt:lpwstr>
      </vt:variant>
      <vt:variant>
        <vt:i4>183506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46933159</vt:lpwstr>
      </vt:variant>
      <vt:variant>
        <vt:i4>183506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46933158</vt:lpwstr>
      </vt:variant>
      <vt:variant>
        <vt:i4>18350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46933157</vt:lpwstr>
      </vt:variant>
      <vt:variant>
        <vt:i4>183506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46933156</vt:lpwstr>
      </vt:variant>
      <vt:variant>
        <vt:i4>183506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46933155</vt:lpwstr>
      </vt:variant>
      <vt:variant>
        <vt:i4>18350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46933154</vt:lpwstr>
      </vt:variant>
      <vt:variant>
        <vt:i4>183506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46933153</vt:lpwstr>
      </vt:variant>
      <vt:variant>
        <vt:i4>18350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46933152</vt:lpwstr>
      </vt:variant>
      <vt:variant>
        <vt:i4>183506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46933151</vt:lpwstr>
      </vt:variant>
      <vt:variant>
        <vt:i4>18350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46933150</vt:lpwstr>
      </vt:variant>
      <vt:variant>
        <vt:i4>19005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46933149</vt:lpwstr>
      </vt:variant>
      <vt:variant>
        <vt:i4>19005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46933148</vt:lpwstr>
      </vt:variant>
      <vt:variant>
        <vt:i4>137630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08507801</vt:lpwstr>
      </vt:variant>
      <vt:variant>
        <vt:i4>111416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51074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para elaboração de TG</dc:title>
  <dc:subject>Monografia de Trabalho de Graduação</dc:subject>
  <dc:creator>Carlos Shigue</dc:creator>
  <cp:keywords/>
  <cp:lastModifiedBy>Carlos Shigue</cp:lastModifiedBy>
  <cp:revision>14</cp:revision>
  <cp:lastPrinted>2008-07-31T01:29:00Z</cp:lastPrinted>
  <dcterms:created xsi:type="dcterms:W3CDTF">2021-11-04T23:14:00Z</dcterms:created>
  <dcterms:modified xsi:type="dcterms:W3CDTF">2021-11-09T13:50:00Z</dcterms:modified>
</cp:coreProperties>
</file>